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D1A8" w14:textId="0C2077C7"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3E47BC4E" wp14:editId="1AA6C5DA">
                <wp:simplePos x="0" y="0"/>
                <wp:positionH relativeFrom="margin">
                  <wp:align>center</wp:align>
                </wp:positionH>
                <wp:positionV relativeFrom="paragraph">
                  <wp:posOffset>201436</wp:posOffset>
                </wp:positionV>
                <wp:extent cx="3799840" cy="267335"/>
                <wp:effectExtent l="0" t="0" r="10160" b="18415"/>
                <wp:wrapSquare wrapText="bothSides"/>
                <wp:docPr id="4" name="Shape1"/>
                <wp:cNvGraphicFramePr/>
                <a:graphic xmlns:a="http://schemas.openxmlformats.org/drawingml/2006/main">
                  <a:graphicData uri="http://schemas.microsoft.com/office/word/2010/wordprocessingShape">
                    <wps:wsp>
                      <wps:cNvSpPr txBox="1"/>
                      <wps:spPr>
                        <a:xfrm>
                          <a:off x="0" y="0"/>
                          <a:ext cx="3799840" cy="267335"/>
                        </a:xfrm>
                        <a:prstGeom prst="rect">
                          <a:avLst/>
                        </a:prstGeom>
                        <a:noFill/>
                        <a:ln w="0">
                          <a:noFill/>
                        </a:ln>
                      </wps:spPr>
                      <wps:txbx>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type w14:anchorId="3E47BC4E" id="_x0000_t202" coordsize="21600,21600" o:spt="202" path="m,l,21600r21600,l21600,xe">
                <v:stroke joinstyle="miter"/>
                <v:path gradientshapeok="t" o:connecttype="rect"/>
              </v:shapetype>
              <v:shape id="Shape1" o:spid="_x0000_s1026" type="#_x0000_t202" style="position:absolute;left:0;text-align:left;margin-left:0;margin-top:15.85pt;width:299.2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" o:allowincell="f" filled="f" stroked="f" strokeweight="0">
                <v:textbox inset="0,0,0,0">
                  <w:txbxContent>
                    <w:p w14:paraId="7E8C353E" w14:textId="77777777" w:rsidR="00106D4B" w:rsidRPr="00106D4B" w:rsidRDefault="00106D4B" w:rsidP="00410934">
                      <w:pPr>
                        <w:overflowPunct w:val="0"/>
                        <w:ind w:firstLine="0"/>
                        <w:rPr>
                          <w:rFonts w:ascii="Microsoft Sans Serif" w:hAnsi="Microsoft Sans Serif" w:cs="Microsoft Sans Serif"/>
                          <w:sz w:val="32"/>
                          <w:szCs w:val="32"/>
                        </w:rPr>
                      </w:pPr>
                      <w:r w:rsidRPr="00106D4B">
                        <w:rPr>
                          <w:rFonts w:ascii="Microsoft Sans Serif" w:hAnsi="Microsoft Sans Serif" w:cs="Microsoft Sans Serif"/>
                          <w:b/>
                          <w:color w:val="000000"/>
                          <w:sz w:val="32"/>
                          <w:szCs w:val="32"/>
                        </w:rPr>
                        <w:t xml:space="preserve">SOUTHAMPTON SOLENT UNIVERSITY </w:t>
                      </w:r>
                    </w:p>
                  </w:txbxContent>
                </v:textbox>
                <w10:wrap type="square" anchorx="margin"/>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51951AEE" wp14:editId="5CB1B62A">
                <wp:simplePos x="0" y="0"/>
                <wp:positionH relativeFrom="column">
                  <wp:posOffset>914400</wp:posOffset>
                </wp:positionH>
                <wp:positionV relativeFrom="paragraph">
                  <wp:posOffset>7299960</wp:posOffset>
                </wp:positionV>
                <wp:extent cx="1905" cy="176530"/>
                <wp:effectExtent l="0" t="0" r="0" b="0"/>
                <wp:wrapSquare wrapText="bothSides"/>
                <wp:docPr id="5"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95C5C17"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39B30134" wp14:editId="2341F5AB">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C89505C"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347A696E" wp14:editId="572B5F4D">
                <wp:simplePos x="0" y="0"/>
                <wp:positionH relativeFrom="column">
                  <wp:posOffset>4572635</wp:posOffset>
                </wp:positionH>
                <wp:positionV relativeFrom="paragraph">
                  <wp:posOffset>9232900</wp:posOffset>
                </wp:positionV>
                <wp:extent cx="1905" cy="176530"/>
                <wp:effectExtent l="0" t="0" r="0" b="0"/>
                <wp:wrapSquare wrapText="bothSides"/>
                <wp:docPr id="7"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1F79621"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35F3EB9C" wp14:editId="69A282F5">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29542B0"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1A86CF31" wp14:editId="40C74AA4">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1B7466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38874620" wp14:editId="389A1D95">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841F3B1"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0B6D9C72" wp14:editId="0717878D">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B3E1C48"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2CB7E04D" wp14:editId="2524A6AB">
                <wp:simplePos x="0" y="0"/>
                <wp:positionH relativeFrom="column">
                  <wp:posOffset>2065655</wp:posOffset>
                </wp:positionH>
                <wp:positionV relativeFrom="paragraph">
                  <wp:posOffset>8882380</wp:posOffset>
                </wp:positionV>
                <wp:extent cx="1905" cy="176530"/>
                <wp:effectExtent l="0" t="0" r="0" b="0"/>
                <wp:wrapSquare wrapText="bothSides"/>
                <wp:docPr id="2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B78737"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0A1AA68C" wp14:editId="3B73F3B8">
                <wp:simplePos x="0" y="0"/>
                <wp:positionH relativeFrom="column">
                  <wp:posOffset>914400</wp:posOffset>
                </wp:positionH>
                <wp:positionV relativeFrom="paragraph">
                  <wp:posOffset>7825740</wp:posOffset>
                </wp:positionV>
                <wp:extent cx="1905" cy="176530"/>
                <wp:effectExtent l="0" t="0" r="0" b="0"/>
                <wp:wrapSquare wrapText="bothSides"/>
                <wp:docPr id="29"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B36793A"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6A59AFC9" wp14:editId="0DB998F9">
                <wp:simplePos x="0" y="0"/>
                <wp:positionH relativeFrom="column">
                  <wp:posOffset>914400</wp:posOffset>
                </wp:positionH>
                <wp:positionV relativeFrom="paragraph">
                  <wp:posOffset>6774180</wp:posOffset>
                </wp:positionV>
                <wp:extent cx="1905" cy="176530"/>
                <wp:effectExtent l="0" t="0" r="0" b="0"/>
                <wp:wrapSquare wrapText="bothSides"/>
                <wp:docPr id="30"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0754A94"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242E51F7" wp14:editId="200B2B7A">
                <wp:simplePos x="0" y="0"/>
                <wp:positionH relativeFrom="column">
                  <wp:posOffset>3780155</wp:posOffset>
                </wp:positionH>
                <wp:positionV relativeFrom="paragraph">
                  <wp:posOffset>5810885</wp:posOffset>
                </wp:positionV>
                <wp:extent cx="1905" cy="176530"/>
                <wp:effectExtent l="0" t="0" r="0" b="0"/>
                <wp:wrapSquare wrapText="bothSides"/>
                <wp:docPr id="31"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194CF79"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00106D4B" w:rsidRPr="00106D4B">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678FAA61" wp14:editId="40061634">
                <wp:simplePos x="0" y="0"/>
                <wp:positionH relativeFrom="column">
                  <wp:posOffset>3780155</wp:posOffset>
                </wp:positionH>
                <wp:positionV relativeFrom="paragraph">
                  <wp:posOffset>1703070</wp:posOffset>
                </wp:positionV>
                <wp:extent cx="1905" cy="176530"/>
                <wp:effectExtent l="0" t="0" r="0" b="0"/>
                <wp:wrapSquare wrapText="bothSides"/>
                <wp:docPr id="32"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68FA46"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5BE0AA7" w14:textId="77777777" w:rsidR="00106D4B" w:rsidRPr="00106D4B" w:rsidRDefault="00106D4B" w:rsidP="00106D4B">
      <w:pPr>
        <w:rPr>
          <w:rFonts w:ascii="Microsoft Sans Serif" w:hAnsi="Microsoft Sans Serif" w:cs="Microsoft Sans Serif"/>
        </w:rPr>
      </w:pPr>
    </w:p>
    <w:p w14:paraId="66AB5C71" w14:textId="394FC5EE" w:rsidR="00106D4B" w:rsidRPr="00106D4B" w:rsidRDefault="00106D4B" w:rsidP="00106D4B">
      <w:pPr>
        <w:rPr>
          <w:rFonts w:ascii="Microsoft Sans Serif" w:hAnsi="Microsoft Sans Serif" w:cs="Microsoft Sans Serif"/>
        </w:rPr>
      </w:pPr>
    </w:p>
    <w:p w14:paraId="57064898" w14:textId="29FF994F"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w:drawing>
          <wp:anchor distT="0" distB="0" distL="0" distR="0" simplePos="0" relativeHeight="251667456" behindDoc="1" locked="0" layoutInCell="0" allowOverlap="1" wp14:anchorId="7300328F" wp14:editId="05E02332">
            <wp:simplePos x="0" y="0"/>
            <wp:positionH relativeFrom="margin">
              <wp:posOffset>1865630</wp:posOffset>
            </wp:positionH>
            <wp:positionV relativeFrom="paragraph">
              <wp:posOffset>253357</wp:posOffset>
            </wp:positionV>
            <wp:extent cx="1996440" cy="1059815"/>
            <wp:effectExtent l="0" t="0" r="3810" b="6985"/>
            <wp:wrapSquare wrapText="bothSides"/>
            <wp:docPr id="27"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p>
    <w:p w14:paraId="271BDE7D" w14:textId="77777777" w:rsidR="00106D4B" w:rsidRPr="00106D4B" w:rsidRDefault="00106D4B" w:rsidP="00106D4B">
      <w:pPr>
        <w:rPr>
          <w:rFonts w:ascii="Microsoft Sans Serif" w:hAnsi="Microsoft Sans Serif" w:cs="Microsoft Sans Serif"/>
        </w:rPr>
      </w:pPr>
    </w:p>
    <w:p w14:paraId="73333122" w14:textId="77777777" w:rsidR="00106D4B" w:rsidRPr="00106D4B" w:rsidRDefault="00106D4B" w:rsidP="00106D4B">
      <w:pPr>
        <w:rPr>
          <w:rFonts w:ascii="Microsoft Sans Serif" w:hAnsi="Microsoft Sans Serif" w:cs="Microsoft Sans Serif"/>
        </w:rPr>
      </w:pPr>
    </w:p>
    <w:p w14:paraId="0DF0C962" w14:textId="0943507C" w:rsidR="00106D4B" w:rsidRPr="00106D4B" w:rsidRDefault="00106D4B" w:rsidP="00106D4B">
      <w:pPr>
        <w:rPr>
          <w:rFonts w:ascii="Microsoft Sans Serif" w:hAnsi="Microsoft Sans Serif" w:cs="Microsoft Sans Serif"/>
        </w:rPr>
      </w:pPr>
      <w:bookmarkStart w:id="0" w:name="_Hlk124142515"/>
      <w:bookmarkEnd w:id="0"/>
    </w:p>
    <w:p w14:paraId="696A7AF5" w14:textId="3E55BD96"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13860DB8" wp14:editId="4322125F">
                <wp:simplePos x="0" y="0"/>
                <wp:positionH relativeFrom="margin">
                  <wp:align>center</wp:align>
                </wp:positionH>
                <wp:positionV relativeFrom="paragraph">
                  <wp:posOffset>306012</wp:posOffset>
                </wp:positionV>
                <wp:extent cx="1632585" cy="234315"/>
                <wp:effectExtent l="0" t="0" r="5715" b="13335"/>
                <wp:wrapSquare wrapText="bothSides"/>
                <wp:docPr id="1" name="Shape7"/>
                <wp:cNvGraphicFramePr/>
                <a:graphic xmlns:a="http://schemas.openxmlformats.org/drawingml/2006/main">
                  <a:graphicData uri="http://schemas.microsoft.com/office/word/2010/wordprocessingShape">
                    <wps:wsp>
                      <wps:cNvSpPr txBox="1"/>
                      <wps:spPr>
                        <a:xfrm>
                          <a:off x="0" y="0"/>
                          <a:ext cx="1632585" cy="234315"/>
                        </a:xfrm>
                        <a:prstGeom prst="rect">
                          <a:avLst/>
                        </a:prstGeom>
                        <a:noFill/>
                        <a:ln w="0">
                          <a:noFill/>
                        </a:ln>
                      </wps:spPr>
                      <wps:txbx>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wps:txbx>
                      <wps:bodyPr wrap="square" lIns="0" tIns="0" rIns="0" bIns="0" anchor="t">
                        <a:noAutofit/>
                      </wps:bodyPr>
                    </wps:wsp>
                  </a:graphicData>
                </a:graphic>
                <wp14:sizeRelH relativeFrom="margin">
                  <wp14:pctWidth>0</wp14:pctWidth>
                </wp14:sizeRelH>
              </wp:anchor>
            </w:drawing>
          </mc:Choice>
          <mc:Fallback>
            <w:pict>
              <v:shape w14:anchorId="13860DB8" id="Shape7" o:spid="_x0000_s1027" type="#_x0000_t202" style="position:absolute;left:0;text-align:left;margin-left:0;margin-top:24.1pt;width:128.55pt;height:18.45pt;z-index:-251655168;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" o:allowincell="f" filled="f" stroked="f" strokeweight="0">
                <v:textbox inset="0,0,0,0">
                  <w:txbxContent>
                    <w:p w14:paraId="26810557" w14:textId="39066E45" w:rsidR="00106D4B" w:rsidRPr="00410934" w:rsidRDefault="00106D4B" w:rsidP="00410934">
                      <w:pPr>
                        <w:overflowPunct w:val="0"/>
                        <w:ind w:firstLine="0"/>
                        <w:jc w:val="left"/>
                        <w:rPr>
                          <w:rFonts w:ascii="Microsoft Sans Serif" w:hAnsi="Microsoft Sans Serif" w:cs="Microsoft Sans Serif"/>
                          <w:sz w:val="24"/>
                          <w:szCs w:val="24"/>
                        </w:rPr>
                      </w:pPr>
                      <w:r w:rsidRPr="00410934">
                        <w:rPr>
                          <w:rFonts w:ascii="Microsoft Sans Serif" w:hAnsi="Microsoft Sans Serif" w:cs="Microsoft Sans Serif"/>
                          <w:color w:val="000000"/>
                          <w:sz w:val="24"/>
                          <w:szCs w:val="24"/>
                        </w:rPr>
                        <w:t xml:space="preserve">BSc (Hons) Computing </w:t>
                      </w:r>
                      <w:proofErr w:type="spellStart"/>
                      <w:r w:rsidRPr="00410934">
                        <w:rPr>
                          <w:rFonts w:ascii="Microsoft Sans Serif" w:hAnsi="Microsoft Sans Serif" w:cs="Microsoft Sans Serif"/>
                          <w:color w:val="000000"/>
                          <w:sz w:val="24"/>
                          <w:szCs w:val="24"/>
                        </w:rPr>
                        <w:t>Computing</w:t>
                      </w:r>
                      <w:proofErr w:type="spellEnd"/>
                      <w:r w:rsidRPr="00410934">
                        <w:rPr>
                          <w:rFonts w:ascii="Microsoft Sans Serif" w:hAnsi="Microsoft Sans Serif" w:cs="Microsoft Sans Serif"/>
                          <w:color w:val="000000"/>
                          <w:sz w:val="24"/>
                          <w:szCs w:val="24"/>
                        </w:rPr>
                        <w:t xml:space="preserve"> </w:t>
                      </w:r>
                    </w:p>
                  </w:txbxContent>
                </v:textbox>
                <w10:wrap type="square" anchorx="margin"/>
              </v:shape>
            </w:pict>
          </mc:Fallback>
        </mc:AlternateContent>
      </w:r>
    </w:p>
    <w:p w14:paraId="34FBF859" w14:textId="01735240" w:rsidR="00106D4B" w:rsidRPr="00106D4B" w:rsidRDefault="00106D4B" w:rsidP="00106D4B">
      <w:pPr>
        <w:rPr>
          <w:rFonts w:ascii="Microsoft Sans Serif" w:hAnsi="Microsoft Sans Serif" w:cs="Microsoft Sans Serif"/>
        </w:rPr>
      </w:pPr>
    </w:p>
    <w:p w14:paraId="41734506" w14:textId="7A56F024" w:rsidR="00106D4B" w:rsidRPr="00106D4B" w:rsidRDefault="00410934" w:rsidP="00106D4B">
      <w:pPr>
        <w:rPr>
          <w:rFonts w:ascii="Microsoft Sans Serif" w:hAnsi="Microsoft Sans Serif" w:cs="Microsoft Sans Serif"/>
        </w:rPr>
      </w:pPr>
      <w:r w:rsidRPr="00106D4B">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3608BFFF" wp14:editId="7B7EC58E">
                <wp:simplePos x="0" y="0"/>
                <wp:positionH relativeFrom="margin">
                  <wp:align>center</wp:align>
                </wp:positionH>
                <wp:positionV relativeFrom="paragraph">
                  <wp:posOffset>150718</wp:posOffset>
                </wp:positionV>
                <wp:extent cx="3034030" cy="694690"/>
                <wp:effectExtent l="0" t="0" r="13970" b="10160"/>
                <wp:wrapSquare wrapText="bothSides"/>
                <wp:docPr id="33" name="Shape12"/>
                <wp:cNvGraphicFramePr/>
                <a:graphic xmlns:a="http://schemas.openxmlformats.org/drawingml/2006/main">
                  <a:graphicData uri="http://schemas.microsoft.com/office/word/2010/wordprocessingShape">
                    <wps:wsp>
                      <wps:cNvSpPr txBox="1"/>
                      <wps:spPr>
                        <a:xfrm>
                          <a:off x="0" y="0"/>
                          <a:ext cx="3034030" cy="694690"/>
                        </a:xfrm>
                        <a:prstGeom prst="rect">
                          <a:avLst/>
                        </a:prstGeom>
                        <a:noFill/>
                        <a:ln w="0">
                          <a:noFill/>
                        </a:ln>
                      </wps:spPr>
                      <wps:txbx>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3608BFFF" id="Shape12" o:spid="_x0000_s1028" type="#_x0000_t202" style="position:absolute;left:0;text-align:left;margin-left:0;margin-top:11.85pt;width:238.9pt;height:54.7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" o:allowincell="f" filled="f" stroked="f" strokeweight="0">
                <v:textbox inset="0,0,0,0">
                  <w:txbxContent>
                    <w:p w14:paraId="55B4E8A6" w14:textId="77777777" w:rsidR="00106D4B" w:rsidRPr="00EF759F" w:rsidRDefault="00106D4B"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UX STRATEGIES</w:t>
                      </w:r>
                    </w:p>
                    <w:p w14:paraId="1DAA302A" w14:textId="25067E19" w:rsidR="00EF759F" w:rsidRPr="00EF759F" w:rsidRDefault="00EF759F" w:rsidP="00410934">
                      <w:pPr>
                        <w:ind w:firstLine="0"/>
                        <w:jc w:val="center"/>
                        <w:rPr>
                          <w:rFonts w:ascii="Microsoft Sans Serif" w:hAnsi="Microsoft Sans Serif" w:cs="Microsoft Sans Serif"/>
                          <w:sz w:val="28"/>
                          <w:szCs w:val="28"/>
                        </w:rPr>
                      </w:pPr>
                      <w:r w:rsidRPr="00EF759F">
                        <w:rPr>
                          <w:rFonts w:ascii="Microsoft Sans Serif" w:hAnsi="Microsoft Sans Serif" w:cs="Microsoft Sans Serif"/>
                          <w:sz w:val="28"/>
                          <w:szCs w:val="28"/>
                        </w:rPr>
                        <w:t>Solent</w:t>
                      </w:r>
                      <w:r w:rsidRPr="00EF759F">
                        <w:rPr>
                          <w:rFonts w:ascii="Microsoft Sans Serif" w:hAnsi="Microsoft Sans Serif" w:cs="Microsoft Sans Serif"/>
                          <w:spacing w:val="-3"/>
                          <w:sz w:val="28"/>
                          <w:szCs w:val="28"/>
                        </w:rPr>
                        <w:t xml:space="preserve"> </w:t>
                      </w:r>
                      <w:r w:rsidRPr="00EF759F">
                        <w:rPr>
                          <w:rFonts w:ascii="Microsoft Sans Serif" w:hAnsi="Microsoft Sans Serif" w:cs="Microsoft Sans Serif"/>
                          <w:sz w:val="28"/>
                          <w:szCs w:val="28"/>
                        </w:rPr>
                        <w:t>Alumni</w:t>
                      </w:r>
                      <w:r w:rsidRPr="00EF759F">
                        <w:rPr>
                          <w:rFonts w:ascii="Microsoft Sans Serif" w:hAnsi="Microsoft Sans Serif" w:cs="Microsoft Sans Serif"/>
                          <w:spacing w:val="-5"/>
                          <w:sz w:val="28"/>
                          <w:szCs w:val="28"/>
                        </w:rPr>
                        <w:t xml:space="preserve"> </w:t>
                      </w:r>
                      <w:r w:rsidRPr="00EF759F">
                        <w:rPr>
                          <w:rFonts w:ascii="Microsoft Sans Serif" w:hAnsi="Microsoft Sans Serif" w:cs="Microsoft Sans Serif"/>
                          <w:sz w:val="28"/>
                          <w:szCs w:val="28"/>
                        </w:rPr>
                        <w:t>Programme</w:t>
                      </w:r>
                      <w:r w:rsidRPr="00EF759F">
                        <w:rPr>
                          <w:rFonts w:ascii="Microsoft Sans Serif" w:hAnsi="Microsoft Sans Serif" w:cs="Microsoft Sans Serif"/>
                          <w:spacing w:val="4"/>
                          <w:sz w:val="28"/>
                          <w:szCs w:val="28"/>
                        </w:rPr>
                        <w:t xml:space="preserve"> </w:t>
                      </w:r>
                      <w:r w:rsidRPr="00EF759F">
                        <w:rPr>
                          <w:rFonts w:ascii="Microsoft Sans Serif" w:hAnsi="Microsoft Sans Serif" w:cs="Microsoft Sans Serif"/>
                          <w:sz w:val="28"/>
                          <w:szCs w:val="28"/>
                        </w:rPr>
                        <w:t>System</w:t>
                      </w:r>
                    </w:p>
                    <w:p w14:paraId="2B7FAFCD" w14:textId="03F128BF" w:rsidR="00106D4B" w:rsidRPr="00F62522" w:rsidRDefault="00106D4B" w:rsidP="00410934">
                      <w:pPr>
                        <w:overflowPunct w:val="0"/>
                        <w:jc w:val="center"/>
                        <w:rPr>
                          <w:rFonts w:ascii="Microsoft Sans Serif" w:hAnsi="Microsoft Sans Serif" w:cs="Microsoft Sans Serif"/>
                          <w:i/>
                          <w:iCs/>
                          <w:sz w:val="36"/>
                          <w:szCs w:val="36"/>
                        </w:rPr>
                      </w:pPr>
                    </w:p>
                  </w:txbxContent>
                </v:textbox>
                <w10:wrap type="square" anchorx="margin"/>
              </v:shape>
            </w:pict>
          </mc:Fallback>
        </mc:AlternateContent>
      </w:r>
    </w:p>
    <w:p w14:paraId="7E2BD716" w14:textId="77777777" w:rsidR="00106D4B" w:rsidRPr="00106D4B" w:rsidRDefault="00106D4B" w:rsidP="00106D4B">
      <w:pPr>
        <w:rPr>
          <w:rFonts w:ascii="Microsoft Sans Serif" w:hAnsi="Microsoft Sans Serif" w:cs="Microsoft Sans Serif"/>
        </w:rPr>
      </w:pPr>
    </w:p>
    <w:p w14:paraId="72E75403" w14:textId="77777777" w:rsidR="00106D4B" w:rsidRPr="00106D4B" w:rsidRDefault="00106D4B" w:rsidP="00106D4B">
      <w:pPr>
        <w:rPr>
          <w:rFonts w:ascii="Microsoft Sans Serif" w:hAnsi="Microsoft Sans Serif" w:cs="Microsoft Sans Serif"/>
        </w:rPr>
      </w:pPr>
    </w:p>
    <w:p w14:paraId="2F8EDC05" w14:textId="77777777" w:rsidR="00106D4B" w:rsidRPr="00106D4B" w:rsidRDefault="00106D4B" w:rsidP="00106D4B">
      <w:pPr>
        <w:rPr>
          <w:rFonts w:ascii="Microsoft Sans Serif" w:hAnsi="Microsoft Sans Serif" w:cs="Microsoft Sans Serif"/>
        </w:rPr>
      </w:pPr>
    </w:p>
    <w:p w14:paraId="169B7912" w14:textId="77777777" w:rsidR="00106D4B" w:rsidRPr="00106D4B" w:rsidRDefault="00106D4B" w:rsidP="00106D4B">
      <w:pPr>
        <w:rPr>
          <w:rFonts w:ascii="Microsoft Sans Serif" w:hAnsi="Microsoft Sans Serif" w:cs="Microsoft Sans Serif"/>
        </w:rPr>
      </w:pPr>
    </w:p>
    <w:p w14:paraId="6580656E" w14:textId="77777777" w:rsidR="00106D4B" w:rsidRPr="00106D4B" w:rsidRDefault="00106D4B" w:rsidP="00106D4B">
      <w:pPr>
        <w:rPr>
          <w:rFonts w:ascii="Microsoft Sans Serif" w:hAnsi="Microsoft Sans Serif" w:cs="Microsoft Sans Serif"/>
        </w:rPr>
      </w:pPr>
    </w:p>
    <w:p w14:paraId="09C00827" w14:textId="77777777" w:rsidR="00106D4B" w:rsidRPr="00106D4B" w:rsidRDefault="00106D4B" w:rsidP="00106D4B">
      <w:pPr>
        <w:rPr>
          <w:rFonts w:ascii="Microsoft Sans Serif" w:hAnsi="Microsoft Sans Serif" w:cs="Microsoft Sans Serif"/>
        </w:rPr>
      </w:pPr>
    </w:p>
    <w:p w14:paraId="270575D2" w14:textId="77777777" w:rsidR="00106D4B" w:rsidRPr="00106D4B" w:rsidRDefault="00106D4B" w:rsidP="00106D4B">
      <w:pPr>
        <w:rPr>
          <w:rFonts w:ascii="Microsoft Sans Serif" w:hAnsi="Microsoft Sans Serif" w:cs="Microsoft Sans Serif"/>
        </w:rPr>
      </w:pPr>
    </w:p>
    <w:p w14:paraId="782010F9" w14:textId="5FF97459" w:rsidR="00410934" w:rsidRDefault="00106D4B" w:rsidP="00410934">
      <w:pPr>
        <w:pStyle w:val="Essaycovertext"/>
        <w:rPr>
          <w:rFonts w:ascii="Microsoft Sans Serif" w:hAnsi="Microsoft Sans Serif" w:cs="Microsoft Sans Serif"/>
          <w:sz w:val="24"/>
        </w:rPr>
      </w:pPr>
      <w:r w:rsidRPr="00410934">
        <w:rPr>
          <w:rFonts w:ascii="Microsoft Sans Serif" w:hAnsi="Microsoft Sans Serif" w:cs="Microsoft Sans Serif"/>
          <w:sz w:val="24"/>
        </w:rPr>
        <w:t>Author: 10152420</w:t>
      </w:r>
    </w:p>
    <w:p w14:paraId="3113A4EB" w14:textId="5ED30B6B"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6672" behindDoc="1" locked="0" layoutInCell="0" allowOverlap="1" wp14:anchorId="0A5DF4AC" wp14:editId="392CCE12">
                <wp:simplePos x="0" y="0"/>
                <wp:positionH relativeFrom="margin">
                  <wp:align>left</wp:align>
                </wp:positionH>
                <wp:positionV relativeFrom="paragraph">
                  <wp:posOffset>32385</wp:posOffset>
                </wp:positionV>
                <wp:extent cx="3757930" cy="266700"/>
                <wp:effectExtent l="0" t="0" r="13970" b="0"/>
                <wp:wrapSquare wrapText="bothSides"/>
                <wp:docPr id="35" name="Shape12"/>
                <wp:cNvGraphicFramePr/>
                <a:graphic xmlns:a="http://schemas.openxmlformats.org/drawingml/2006/main">
                  <a:graphicData uri="http://schemas.microsoft.com/office/word/2010/wordprocessingShape">
                    <wps:wsp>
                      <wps:cNvSpPr txBox="1"/>
                      <wps:spPr>
                        <a:xfrm>
                          <a:off x="0" y="0"/>
                          <a:ext cx="3758540" cy="266700"/>
                        </a:xfrm>
                        <a:prstGeom prst="rect">
                          <a:avLst/>
                        </a:prstGeom>
                        <a:noFill/>
                        <a:ln w="0">
                          <a:noFill/>
                        </a:ln>
                      </wps:spPr>
                      <wps:txbx>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0A5DF4AC" id="_x0000_s1029" type="#_x0000_t202" style="position:absolute;margin-left:0;margin-top:2.55pt;width:295.9pt;height:21pt;z-index:-25163980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" o:allowincell="f" filled="f" stroked="f" strokeweight="0">
                <v:textbox inset="0,0,0,0">
                  <w:txbxContent>
                    <w:p w14:paraId="0C133B26" w14:textId="630932C1" w:rsidR="00410934" w:rsidRPr="00EF759F" w:rsidRDefault="00EF759F" w:rsidP="00410934">
                      <w:pPr>
                        <w:pStyle w:val="Essaycovertext"/>
                        <w:rPr>
                          <w:rFonts w:ascii="Microsoft Sans Serif" w:hAnsi="Microsoft Sans Serif" w:cs="Microsoft Sans Serif"/>
                          <w:sz w:val="24"/>
                        </w:rPr>
                      </w:pPr>
                      <w:r w:rsidRPr="00EF759F">
                        <w:rPr>
                          <w:rFonts w:ascii="Microsoft Sans Serif" w:hAnsi="Microsoft Sans Serif" w:cs="Microsoft Sans Serif"/>
                          <w:sz w:val="24"/>
                        </w:rPr>
                        <w:t xml:space="preserve">Assessment </w:t>
                      </w:r>
                      <w:r w:rsidR="00410934" w:rsidRPr="00EF759F">
                        <w:rPr>
                          <w:rFonts w:ascii="Microsoft Sans Serif" w:hAnsi="Microsoft Sans Serif" w:cs="Microsoft Sans Serif"/>
                          <w:sz w:val="24"/>
                        </w:rPr>
                        <w:t>Title: Solent</w:t>
                      </w:r>
                      <w:r w:rsidR="00410934" w:rsidRPr="00EF759F">
                        <w:rPr>
                          <w:rFonts w:ascii="Microsoft Sans Serif" w:hAnsi="Microsoft Sans Serif" w:cs="Microsoft Sans Serif"/>
                          <w:spacing w:val="-3"/>
                          <w:sz w:val="24"/>
                        </w:rPr>
                        <w:t xml:space="preserve"> </w:t>
                      </w:r>
                      <w:r w:rsidR="00410934" w:rsidRPr="00EF759F">
                        <w:rPr>
                          <w:rFonts w:ascii="Microsoft Sans Serif" w:hAnsi="Microsoft Sans Serif" w:cs="Microsoft Sans Serif"/>
                          <w:sz w:val="24"/>
                        </w:rPr>
                        <w:t>Alumni</w:t>
                      </w:r>
                      <w:r w:rsidR="00410934" w:rsidRPr="00EF759F">
                        <w:rPr>
                          <w:rFonts w:ascii="Microsoft Sans Serif" w:hAnsi="Microsoft Sans Serif" w:cs="Microsoft Sans Serif"/>
                          <w:spacing w:val="-5"/>
                          <w:sz w:val="24"/>
                        </w:rPr>
                        <w:t xml:space="preserve"> </w:t>
                      </w:r>
                      <w:r w:rsidR="00410934" w:rsidRPr="00EF759F">
                        <w:rPr>
                          <w:rFonts w:ascii="Microsoft Sans Serif" w:hAnsi="Microsoft Sans Serif" w:cs="Microsoft Sans Serif"/>
                          <w:sz w:val="24"/>
                        </w:rPr>
                        <w:t>Programme</w:t>
                      </w:r>
                      <w:r w:rsidR="00410934" w:rsidRPr="00EF759F">
                        <w:rPr>
                          <w:rFonts w:ascii="Microsoft Sans Serif" w:hAnsi="Microsoft Sans Serif" w:cs="Microsoft Sans Serif"/>
                          <w:spacing w:val="4"/>
                          <w:sz w:val="24"/>
                        </w:rPr>
                        <w:t xml:space="preserve"> </w:t>
                      </w:r>
                      <w:r w:rsidR="00410934" w:rsidRPr="00EF759F">
                        <w:rPr>
                          <w:rFonts w:ascii="Microsoft Sans Serif" w:hAnsi="Microsoft Sans Serif" w:cs="Microsoft Sans Serif"/>
                          <w:sz w:val="24"/>
                        </w:rPr>
                        <w:t>System</w:t>
                      </w:r>
                    </w:p>
                    <w:p w14:paraId="4C46CB32" w14:textId="7116A05E" w:rsidR="00106D4B" w:rsidRPr="00410934" w:rsidRDefault="00106D4B" w:rsidP="00410934">
                      <w:pPr>
                        <w:pStyle w:val="TableParagraph"/>
                        <w:kinsoku w:val="0"/>
                        <w:overflowPunct w:val="0"/>
                        <w:spacing w:line="234" w:lineRule="exact"/>
                        <w:rPr>
                          <w:rFonts w:ascii="Microsoft Sans Serif" w:hAnsi="Microsoft Sans Serif" w:cs="Microsoft Sans Serif"/>
                          <w:b/>
                          <w:bCs/>
                        </w:rPr>
                      </w:pPr>
                    </w:p>
                  </w:txbxContent>
                </v:textbox>
                <w10:wrap type="square" anchorx="margin"/>
              </v:shape>
            </w:pict>
          </mc:Fallback>
        </mc:AlternateContent>
      </w:r>
    </w:p>
    <w:p w14:paraId="59AA91BA" w14:textId="6169E741" w:rsidR="00106D4B" w:rsidRPr="00106D4B" w:rsidRDefault="00410934" w:rsidP="00106D4B">
      <w:pPr>
        <w:pStyle w:val="Essaycovertext"/>
        <w:rPr>
          <w:rStyle w:val="Strong"/>
          <w:rFonts w:ascii="Microsoft Sans Serif" w:hAnsi="Microsoft Sans Serif" w:cs="Microsoft Sans Serif"/>
          <w:spacing w:val="7"/>
          <w:szCs w:val="28"/>
          <w:shd w:val="clear" w:color="auto" w:fill="FFFFFF"/>
        </w:rPr>
      </w:pPr>
      <w:r w:rsidRPr="00106D4B">
        <w:rPr>
          <w:rFonts w:ascii="Microsoft Sans Serif" w:hAnsi="Microsoft Sans Serif" w:cs="Microsoft Sans Serif"/>
          <w:noProof/>
        </w:rPr>
        <mc:AlternateContent>
          <mc:Choice Requires="wps">
            <w:drawing>
              <wp:anchor distT="0" distB="0" distL="0" distR="0" simplePos="0" relativeHeight="251678720" behindDoc="1" locked="0" layoutInCell="0" allowOverlap="1" wp14:anchorId="5D46B6A5" wp14:editId="36D98B38">
                <wp:simplePos x="0" y="0"/>
                <wp:positionH relativeFrom="margin">
                  <wp:align>left</wp:align>
                </wp:positionH>
                <wp:positionV relativeFrom="paragraph">
                  <wp:posOffset>33028</wp:posOffset>
                </wp:positionV>
                <wp:extent cx="2677795" cy="266700"/>
                <wp:effectExtent l="0" t="0" r="8255" b="0"/>
                <wp:wrapSquare wrapText="bothSides"/>
                <wp:docPr id="1835955133" name="Shape12"/>
                <wp:cNvGraphicFramePr/>
                <a:graphic xmlns:a="http://schemas.openxmlformats.org/drawingml/2006/main">
                  <a:graphicData uri="http://schemas.microsoft.com/office/word/2010/wordprocessingShape">
                    <wps:wsp>
                      <wps:cNvSpPr txBox="1"/>
                      <wps:spPr>
                        <a:xfrm>
                          <a:off x="0" y="0"/>
                          <a:ext cx="2677795" cy="266700"/>
                        </a:xfrm>
                        <a:prstGeom prst="rect">
                          <a:avLst/>
                        </a:prstGeom>
                        <a:noFill/>
                        <a:ln w="0">
                          <a:noFill/>
                        </a:ln>
                      </wps:spPr>
                      <wps:txbx>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5D46B6A5" id="_x0000_s1030" type="#_x0000_t202" style="position:absolute;margin-left:0;margin-top:2.6pt;width:210.85pt;height:21pt;z-index:-2516377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" o:allowincell="f" filled="f" stroked="f" strokeweight="0">
                <v:textbox inset="0,0,0,0">
                  <w:txbxContent>
                    <w:p w14:paraId="19074B88" w14:textId="77777777" w:rsidR="00410934" w:rsidRPr="00410934" w:rsidRDefault="00410934" w:rsidP="00410934">
                      <w:pPr>
                        <w:pStyle w:val="TableParagraph"/>
                        <w:kinsoku w:val="0"/>
                        <w:overflowPunct w:val="0"/>
                        <w:spacing w:line="234" w:lineRule="exact"/>
                        <w:rPr>
                          <w:rFonts w:ascii="Microsoft Sans Serif" w:hAnsi="Microsoft Sans Serif" w:cs="Microsoft Sans Serif"/>
                          <w:b/>
                          <w:bCs/>
                        </w:rPr>
                      </w:pPr>
                      <w:r w:rsidRPr="00410934">
                        <w:rPr>
                          <w:rFonts w:ascii="Microsoft Sans Serif" w:hAnsi="Microsoft Sans Serif" w:cs="Microsoft Sans Serif"/>
                          <w:b/>
                          <w:bCs/>
                        </w:rPr>
                        <w:t>Module Title: UX</w:t>
                      </w:r>
                      <w:r w:rsidRPr="00410934">
                        <w:rPr>
                          <w:rFonts w:ascii="Microsoft Sans Serif" w:hAnsi="Microsoft Sans Serif" w:cs="Microsoft Sans Serif"/>
                          <w:b/>
                          <w:bCs/>
                          <w:spacing w:val="-1"/>
                        </w:rPr>
                        <w:t xml:space="preserve"> </w:t>
                      </w:r>
                      <w:r w:rsidRPr="00410934">
                        <w:rPr>
                          <w:rFonts w:ascii="Microsoft Sans Serif" w:hAnsi="Microsoft Sans Serif" w:cs="Microsoft Sans Serif"/>
                          <w:b/>
                          <w:bCs/>
                        </w:rPr>
                        <w:t>Strategies</w:t>
                      </w:r>
                    </w:p>
                  </w:txbxContent>
                </v:textbox>
                <w10:wrap type="square" anchorx="margin"/>
              </v:shape>
            </w:pict>
          </mc:Fallback>
        </mc:AlternateContent>
      </w:r>
    </w:p>
    <w:p w14:paraId="7FA57BE9" w14:textId="77777777" w:rsidR="00106D4B" w:rsidRP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0A8F96B4" w14:textId="77777777" w:rsidR="00106D4B" w:rsidRDefault="00106D4B" w:rsidP="00106D4B">
      <w:pPr>
        <w:pStyle w:val="Essaycovertext"/>
        <w:rPr>
          <w:rStyle w:val="Strong"/>
          <w:rFonts w:ascii="Microsoft Sans Serif" w:hAnsi="Microsoft Sans Serif" w:cs="Microsoft Sans Serif"/>
          <w:spacing w:val="7"/>
          <w:szCs w:val="28"/>
          <w:shd w:val="clear" w:color="auto" w:fill="FFFFFF"/>
        </w:rPr>
      </w:pPr>
    </w:p>
    <w:p w14:paraId="7BCBB677"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6A2227CC"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1409B0B2"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074FF708" w14:textId="77777777" w:rsidR="00410934" w:rsidRDefault="00410934" w:rsidP="00106D4B">
      <w:pPr>
        <w:pStyle w:val="Essaycovertext"/>
        <w:rPr>
          <w:rStyle w:val="Strong"/>
          <w:rFonts w:ascii="Microsoft Sans Serif" w:hAnsi="Microsoft Sans Serif" w:cs="Microsoft Sans Serif"/>
          <w:spacing w:val="7"/>
          <w:szCs w:val="28"/>
          <w:shd w:val="clear" w:color="auto" w:fill="FFFFFF"/>
        </w:rPr>
      </w:pPr>
    </w:p>
    <w:p w14:paraId="41953103" w14:textId="2B08383E" w:rsidR="00106D4B" w:rsidRPr="008E64AA" w:rsidRDefault="00106D4B" w:rsidP="00106D4B">
      <w:pPr>
        <w:pStyle w:val="Essaycovertext"/>
        <w:rPr>
          <w:rStyle w:val="Strong"/>
          <w:rFonts w:ascii="Microsoft Sans Serif" w:hAnsi="Microsoft Sans Serif" w:cs="Microsoft Sans Serif"/>
          <w:i/>
          <w:iCs/>
          <w:spacing w:val="7"/>
          <w:sz w:val="24"/>
          <w:u w:val="single"/>
          <w:shd w:val="clear" w:color="auto" w:fill="FFFFFF"/>
        </w:rPr>
      </w:pPr>
      <w:r w:rsidRPr="008E64AA">
        <w:rPr>
          <w:rStyle w:val="Strong"/>
          <w:rFonts w:ascii="Microsoft Sans Serif" w:hAnsi="Microsoft Sans Serif" w:cs="Microsoft Sans Serif"/>
          <w:b/>
          <w:bCs w:val="0"/>
          <w:i/>
          <w:iCs/>
          <w:spacing w:val="7"/>
          <w:sz w:val="24"/>
          <w:u w:val="single"/>
          <w:shd w:val="clear" w:color="auto" w:fill="FFFFFF"/>
        </w:rPr>
        <w:t>GitHub:</w:t>
      </w:r>
      <w:r w:rsidRPr="008E64AA">
        <w:rPr>
          <w:rStyle w:val="Strong"/>
          <w:rFonts w:ascii="Microsoft Sans Serif" w:hAnsi="Microsoft Sans Serif" w:cs="Microsoft Sans Serif"/>
          <w:i/>
          <w:iCs/>
          <w:spacing w:val="7"/>
          <w:sz w:val="24"/>
          <w:u w:val="single"/>
          <w:shd w:val="clear" w:color="auto" w:fill="FFFFFF"/>
        </w:rPr>
        <w:t xml:space="preserve"> </w:t>
      </w:r>
      <w:r w:rsidR="008E64AA" w:rsidRPr="008E64AA">
        <w:rPr>
          <w:rStyle w:val="Strong"/>
          <w:rFonts w:ascii="Microsoft Sans Serif" w:hAnsi="Microsoft Sans Serif" w:cs="Microsoft Sans Serif"/>
          <w:i/>
          <w:iCs/>
          <w:spacing w:val="7"/>
          <w:sz w:val="24"/>
          <w:u w:val="single"/>
          <w:shd w:val="clear" w:color="auto" w:fill="FFFFFF"/>
        </w:rPr>
        <w:t>https://github.com/sarkersh/UX-Strategies</w:t>
      </w:r>
    </w:p>
    <w:p w14:paraId="3B2FCB28" w14:textId="77777777" w:rsidR="00337152" w:rsidRDefault="00337152" w:rsidP="00106D4B">
      <w:pPr>
        <w:jc w:val="left"/>
        <w:rPr>
          <w:rFonts w:ascii="Microsoft Sans Serif" w:hAnsi="Microsoft Sans Serif" w:cs="Microsoft Sans Serif"/>
        </w:rPr>
      </w:pPr>
    </w:p>
    <w:p w14:paraId="7A09B712" w14:textId="77777777" w:rsidR="00106D4B" w:rsidRDefault="00106D4B" w:rsidP="00106D4B">
      <w:pPr>
        <w:jc w:val="left"/>
        <w:rPr>
          <w:rFonts w:ascii="Microsoft Sans Serif" w:hAnsi="Microsoft Sans Serif" w:cs="Microsoft Sans Serif"/>
        </w:rPr>
      </w:pPr>
    </w:p>
    <w:p w14:paraId="742925BA" w14:textId="77777777" w:rsidR="00410934" w:rsidRPr="00106D4B" w:rsidRDefault="00410934" w:rsidP="00106D4B">
      <w:pPr>
        <w:jc w:val="left"/>
        <w:rPr>
          <w:rFonts w:ascii="Microsoft Sans Serif" w:hAnsi="Microsoft Sans Serif" w:cs="Microsoft Sans Serif"/>
        </w:rPr>
      </w:pPr>
    </w:p>
    <w:sdt>
      <w:sdtPr>
        <w:rPr>
          <w:rFonts w:ascii="Microsoft Sans Serif" w:eastAsiaTheme="minorHAnsi" w:hAnsi="Microsoft Sans Serif" w:cs="Microsoft Sans Serif"/>
          <w:color w:val="000000" w:themeColor="text1"/>
          <w:sz w:val="24"/>
          <w:szCs w:val="22"/>
          <w:lang w:val="en-AU"/>
        </w:rPr>
        <w:id w:val="-1022241265"/>
        <w:docPartObj>
          <w:docPartGallery w:val="Table of Contents"/>
          <w:docPartUnique/>
        </w:docPartObj>
      </w:sdtPr>
      <w:sdtEndPr>
        <w:rPr>
          <w:b/>
          <w:bCs/>
          <w:noProof/>
          <w:sz w:val="22"/>
        </w:rPr>
      </w:sdtEndPr>
      <w:sdtContent>
        <w:p w14:paraId="5A0883EB" w14:textId="1CD7A695" w:rsidR="00EE7FD0" w:rsidRPr="00106D4B" w:rsidRDefault="00EE7FD0" w:rsidP="00EE7FD0">
          <w:pPr>
            <w:pStyle w:val="TOCHeading"/>
            <w:jc w:val="center"/>
            <w:rPr>
              <w:rFonts w:ascii="Microsoft Sans Serif" w:hAnsi="Microsoft Sans Serif" w:cs="Microsoft Sans Serif"/>
              <w:b/>
              <w:color w:val="000000" w:themeColor="text1"/>
              <w:sz w:val="28"/>
              <w:szCs w:val="28"/>
            </w:rPr>
          </w:pPr>
          <w:r w:rsidRPr="00106D4B">
            <w:rPr>
              <w:rFonts w:ascii="Microsoft Sans Serif" w:hAnsi="Microsoft Sans Serif" w:cs="Microsoft Sans Serif"/>
              <w:b/>
              <w:color w:val="000000" w:themeColor="text1"/>
              <w:sz w:val="28"/>
              <w:szCs w:val="28"/>
            </w:rPr>
            <w:t>Table of Contents</w:t>
          </w:r>
        </w:p>
        <w:p w14:paraId="5F132CED" w14:textId="1466BDCE" w:rsidR="000B2EF5" w:rsidRPr="00106D4B" w:rsidRDefault="00EE7FD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r w:rsidRPr="00106D4B">
            <w:rPr>
              <w:rFonts w:ascii="Microsoft Sans Serif" w:hAnsi="Microsoft Sans Serif" w:cs="Microsoft Sans Serif"/>
              <w:b/>
              <w:bCs/>
              <w:noProof/>
            </w:rPr>
            <w:fldChar w:fldCharType="begin"/>
          </w:r>
          <w:r w:rsidRPr="00106D4B">
            <w:rPr>
              <w:rFonts w:ascii="Microsoft Sans Serif" w:hAnsi="Microsoft Sans Serif" w:cs="Microsoft Sans Serif"/>
              <w:b/>
              <w:bCs/>
              <w:noProof/>
            </w:rPr>
            <w:instrText xml:space="preserve"> TOC \o "1-3" \h \z \u </w:instrText>
          </w:r>
          <w:r w:rsidRPr="00106D4B">
            <w:rPr>
              <w:rFonts w:ascii="Microsoft Sans Serif" w:hAnsi="Microsoft Sans Serif" w:cs="Microsoft Sans Serif"/>
              <w:b/>
              <w:bCs/>
              <w:noProof/>
            </w:rPr>
            <w:fldChar w:fldCharType="separate"/>
          </w:r>
          <w:hyperlink w:anchor="_Toc145157497" w:history="1">
            <w:r w:rsidR="000B2EF5" w:rsidRPr="00106D4B">
              <w:rPr>
                <w:rStyle w:val="Hyperlink"/>
                <w:rFonts w:ascii="Microsoft Sans Serif" w:hAnsi="Microsoft Sans Serif" w:cs="Microsoft Sans Serif"/>
                <w:noProof/>
              </w:rPr>
              <w:t>Introduction to system</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7DAF7103" w14:textId="1B861C03"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8" w:history="1">
            <w:r w:rsidR="000B2EF5" w:rsidRPr="00106D4B">
              <w:rPr>
                <w:rStyle w:val="Hyperlink"/>
                <w:rFonts w:ascii="Microsoft Sans Serif" w:hAnsi="Microsoft Sans Serif" w:cs="Microsoft Sans Serif"/>
                <w:noProof/>
              </w:rPr>
              <w:t>Market research stud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2</w:t>
            </w:r>
            <w:r w:rsidR="000B2EF5" w:rsidRPr="00106D4B">
              <w:rPr>
                <w:rFonts w:ascii="Microsoft Sans Serif" w:hAnsi="Microsoft Sans Serif" w:cs="Microsoft Sans Serif"/>
                <w:noProof/>
                <w:webHidden/>
              </w:rPr>
              <w:fldChar w:fldCharType="end"/>
            </w:r>
          </w:hyperlink>
        </w:p>
        <w:p w14:paraId="4E8F7607" w14:textId="7095633D"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499" w:history="1">
            <w:r w:rsidR="000B2EF5" w:rsidRPr="00106D4B">
              <w:rPr>
                <w:rStyle w:val="Hyperlink"/>
                <w:rFonts w:ascii="Microsoft Sans Serif" w:hAnsi="Microsoft Sans Serif" w:cs="Microsoft Sans Serif"/>
                <w:noProof/>
              </w:rPr>
              <w:t>User research analysi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49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70AFC0C8" w14:textId="221394D8"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0" w:history="1">
            <w:r w:rsidR="000B2EF5" w:rsidRPr="00106D4B">
              <w:rPr>
                <w:rStyle w:val="Hyperlink"/>
                <w:rFonts w:ascii="Microsoft Sans Serif" w:hAnsi="Microsoft Sans Serif" w:cs="Microsoft Sans Serif"/>
                <w:noProof/>
              </w:rPr>
              <w:t>Contextual 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4</w:t>
            </w:r>
            <w:r w:rsidR="000B2EF5" w:rsidRPr="00106D4B">
              <w:rPr>
                <w:rFonts w:ascii="Microsoft Sans Serif" w:hAnsi="Microsoft Sans Serif" w:cs="Microsoft Sans Serif"/>
                <w:noProof/>
                <w:webHidden/>
              </w:rPr>
              <w:fldChar w:fldCharType="end"/>
            </w:r>
          </w:hyperlink>
        </w:p>
        <w:p w14:paraId="2183BB7C" w14:textId="7FE2139A"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1" w:history="1">
            <w:r w:rsidR="000B2EF5" w:rsidRPr="00106D4B">
              <w:rPr>
                <w:rStyle w:val="Hyperlink"/>
                <w:rFonts w:ascii="Microsoft Sans Serif" w:hAnsi="Microsoft Sans Serif" w:cs="Microsoft Sans Serif"/>
                <w:noProof/>
              </w:rPr>
              <w:t>User journ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55BC3D37" w14:textId="797B0EF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2" w:history="1">
            <w:r w:rsidR="000B2EF5" w:rsidRPr="00106D4B">
              <w:rPr>
                <w:rStyle w:val="Hyperlink"/>
                <w:rFonts w:ascii="Microsoft Sans Serif" w:hAnsi="Microsoft Sans Serif" w:cs="Microsoft Sans Serif"/>
                <w:noProof/>
              </w:rPr>
              <w:t>User Persona</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6</w:t>
            </w:r>
            <w:r w:rsidR="000B2EF5" w:rsidRPr="00106D4B">
              <w:rPr>
                <w:rFonts w:ascii="Microsoft Sans Serif" w:hAnsi="Microsoft Sans Serif" w:cs="Microsoft Sans Serif"/>
                <w:noProof/>
                <w:webHidden/>
              </w:rPr>
              <w:fldChar w:fldCharType="end"/>
            </w:r>
          </w:hyperlink>
        </w:p>
        <w:p w14:paraId="31855786" w14:textId="3679713A"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3" w:history="1">
            <w:r w:rsidR="000B2EF5" w:rsidRPr="00106D4B">
              <w:rPr>
                <w:rStyle w:val="Hyperlink"/>
                <w:rFonts w:ascii="Microsoft Sans Serif" w:hAnsi="Microsoft Sans Serif" w:cs="Microsoft Sans Serif"/>
                <w:noProof/>
              </w:rPr>
              <w:t>User Scenario</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7</w:t>
            </w:r>
            <w:r w:rsidR="000B2EF5" w:rsidRPr="00106D4B">
              <w:rPr>
                <w:rFonts w:ascii="Microsoft Sans Serif" w:hAnsi="Microsoft Sans Serif" w:cs="Microsoft Sans Serif"/>
                <w:noProof/>
                <w:webHidden/>
              </w:rPr>
              <w:fldChar w:fldCharType="end"/>
            </w:r>
          </w:hyperlink>
        </w:p>
        <w:p w14:paraId="637B82C6" w14:textId="0EF56BB7"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4" w:history="1">
            <w:r w:rsidR="000B2EF5" w:rsidRPr="00106D4B">
              <w:rPr>
                <w:rStyle w:val="Hyperlink"/>
                <w:rFonts w:ascii="Microsoft Sans Serif" w:hAnsi="Microsoft Sans Serif" w:cs="Microsoft Sans Serif"/>
                <w:noProof/>
              </w:rPr>
              <w:t>User Goal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54D0A1" w14:textId="728A6A3D"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5" w:history="1">
            <w:r w:rsidR="000B2EF5" w:rsidRPr="00106D4B">
              <w:rPr>
                <w:rStyle w:val="Hyperlink"/>
                <w:rFonts w:ascii="Microsoft Sans Serif" w:hAnsi="Microsoft Sans Serif" w:cs="Microsoft Sans Serif"/>
                <w:noProof/>
              </w:rPr>
              <w:t>Information Architectur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8</w:t>
            </w:r>
            <w:r w:rsidR="000B2EF5" w:rsidRPr="00106D4B">
              <w:rPr>
                <w:rFonts w:ascii="Microsoft Sans Serif" w:hAnsi="Microsoft Sans Serif" w:cs="Microsoft Sans Serif"/>
                <w:noProof/>
                <w:webHidden/>
              </w:rPr>
              <w:fldChar w:fldCharType="end"/>
            </w:r>
          </w:hyperlink>
        </w:p>
        <w:p w14:paraId="14D47D25" w14:textId="706BA545"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6" w:history="1">
            <w:r w:rsidR="000B2EF5" w:rsidRPr="00106D4B">
              <w:rPr>
                <w:rStyle w:val="Hyperlink"/>
                <w:rFonts w:ascii="Microsoft Sans Serif" w:hAnsi="Microsoft Sans Serif" w:cs="Microsoft Sans Serif"/>
                <w:noProof/>
              </w:rPr>
              <w:t>Empathy Mapp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6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36D1A0F3" w14:textId="57C43CAB"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7" w:history="1">
            <w:r w:rsidR="000B2EF5" w:rsidRPr="00106D4B">
              <w:rPr>
                <w:rStyle w:val="Hyperlink"/>
                <w:rFonts w:ascii="Microsoft Sans Serif" w:hAnsi="Microsoft Sans Serif" w:cs="Microsoft Sans Serif"/>
                <w:noProof/>
              </w:rPr>
              <w:t>Usability Metric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7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9</w:t>
            </w:r>
            <w:r w:rsidR="000B2EF5" w:rsidRPr="00106D4B">
              <w:rPr>
                <w:rFonts w:ascii="Microsoft Sans Serif" w:hAnsi="Microsoft Sans Serif" w:cs="Microsoft Sans Serif"/>
                <w:noProof/>
                <w:webHidden/>
              </w:rPr>
              <w:fldChar w:fldCharType="end"/>
            </w:r>
          </w:hyperlink>
        </w:p>
        <w:p w14:paraId="23186013" w14:textId="6ADB7742"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8" w:history="1">
            <w:r w:rsidR="000B2EF5" w:rsidRPr="00106D4B">
              <w:rPr>
                <w:rStyle w:val="Hyperlink"/>
                <w:rFonts w:ascii="Microsoft Sans Serif" w:hAnsi="Microsoft Sans Serif" w:cs="Microsoft Sans Serif"/>
                <w:noProof/>
              </w:rPr>
              <w:t>Prototype</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8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792A6B8D" w14:textId="6008CFF9"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09" w:history="1">
            <w:r w:rsidR="000B2EF5" w:rsidRPr="00106D4B">
              <w:rPr>
                <w:rStyle w:val="Hyperlink"/>
                <w:rFonts w:ascii="Microsoft Sans Serif" w:hAnsi="Microsoft Sans Serif" w:cs="Microsoft Sans Serif"/>
                <w:noProof/>
              </w:rPr>
              <w:t>Usability 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09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1</w:t>
            </w:r>
            <w:r w:rsidR="000B2EF5" w:rsidRPr="00106D4B">
              <w:rPr>
                <w:rFonts w:ascii="Microsoft Sans Serif" w:hAnsi="Microsoft Sans Serif" w:cs="Microsoft Sans Serif"/>
                <w:noProof/>
                <w:webHidden/>
              </w:rPr>
              <w:fldChar w:fldCharType="end"/>
            </w:r>
          </w:hyperlink>
        </w:p>
        <w:p w14:paraId="6B6CF855" w14:textId="02BAD54E"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0" w:history="1">
            <w:r w:rsidR="000B2EF5" w:rsidRPr="00106D4B">
              <w:rPr>
                <w:rStyle w:val="Hyperlink"/>
                <w:rFonts w:ascii="Microsoft Sans Serif" w:hAnsi="Microsoft Sans Serif" w:cs="Microsoft Sans Serif"/>
                <w:noProof/>
              </w:rPr>
              <w:t>Conclusion</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0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3</w:t>
            </w:r>
            <w:r w:rsidR="000B2EF5" w:rsidRPr="00106D4B">
              <w:rPr>
                <w:rFonts w:ascii="Microsoft Sans Serif" w:hAnsi="Microsoft Sans Serif" w:cs="Microsoft Sans Serif"/>
                <w:noProof/>
                <w:webHidden/>
              </w:rPr>
              <w:fldChar w:fldCharType="end"/>
            </w:r>
          </w:hyperlink>
        </w:p>
        <w:p w14:paraId="4E7FB550" w14:textId="0D3F6D2F"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1" w:history="1">
            <w:r w:rsidR="000B2EF5" w:rsidRPr="00106D4B">
              <w:rPr>
                <w:rStyle w:val="Hyperlink"/>
                <w:rFonts w:ascii="Microsoft Sans Serif" w:hAnsi="Microsoft Sans Serif" w:cs="Microsoft Sans Serif"/>
                <w:noProof/>
              </w:rPr>
              <w:t>Referen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1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4</w:t>
            </w:r>
            <w:r w:rsidR="000B2EF5" w:rsidRPr="00106D4B">
              <w:rPr>
                <w:rFonts w:ascii="Microsoft Sans Serif" w:hAnsi="Microsoft Sans Serif" w:cs="Microsoft Sans Serif"/>
                <w:noProof/>
                <w:webHidden/>
              </w:rPr>
              <w:fldChar w:fldCharType="end"/>
            </w:r>
          </w:hyperlink>
        </w:p>
        <w:p w14:paraId="145B8F36" w14:textId="7389EBB1" w:rsidR="000B2EF5" w:rsidRPr="00106D4B" w:rsidRDefault="00000000">
          <w:pPr>
            <w:pStyle w:val="TOC1"/>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2" w:history="1">
            <w:r w:rsidR="000B2EF5" w:rsidRPr="00106D4B">
              <w:rPr>
                <w:rStyle w:val="Hyperlink"/>
                <w:rFonts w:ascii="Microsoft Sans Serif" w:hAnsi="Microsoft Sans Serif" w:cs="Microsoft Sans Serif"/>
                <w:noProof/>
              </w:rPr>
              <w:t>Appendices</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2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1791D998" w14:textId="6674C1C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3" w:history="1">
            <w:r w:rsidR="000B2EF5" w:rsidRPr="00106D4B">
              <w:rPr>
                <w:rStyle w:val="Hyperlink"/>
                <w:rFonts w:ascii="Microsoft Sans Serif" w:hAnsi="Microsoft Sans Serif" w:cs="Microsoft Sans Serif"/>
                <w:noProof/>
              </w:rPr>
              <w:t xml:space="preserve">Appendix 1: Contextual </w:t>
            </w:r>
            <w:r w:rsidR="008E2EDE">
              <w:rPr>
                <w:rStyle w:val="Hyperlink"/>
                <w:rFonts w:ascii="Microsoft Sans Serif" w:hAnsi="Microsoft Sans Serif" w:cs="Microsoft Sans Serif"/>
                <w:noProof/>
              </w:rPr>
              <w:t>Interview</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3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5</w:t>
            </w:r>
            <w:r w:rsidR="000B2EF5" w:rsidRPr="00106D4B">
              <w:rPr>
                <w:rFonts w:ascii="Microsoft Sans Serif" w:hAnsi="Microsoft Sans Serif" w:cs="Microsoft Sans Serif"/>
                <w:noProof/>
                <w:webHidden/>
              </w:rPr>
              <w:fldChar w:fldCharType="end"/>
            </w:r>
          </w:hyperlink>
        </w:p>
        <w:p w14:paraId="515560ED" w14:textId="1CA8A3CC"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4" w:history="1">
            <w:r w:rsidR="000B2EF5" w:rsidRPr="00106D4B">
              <w:rPr>
                <w:rStyle w:val="Hyperlink"/>
                <w:rFonts w:ascii="Microsoft Sans Serif" w:hAnsi="Microsoft Sans Serif" w:cs="Microsoft Sans Serif"/>
                <w:noProof/>
              </w:rPr>
              <w:t>Appendix 2: Survey</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4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6</w:t>
            </w:r>
            <w:r w:rsidR="000B2EF5" w:rsidRPr="00106D4B">
              <w:rPr>
                <w:rFonts w:ascii="Microsoft Sans Serif" w:hAnsi="Microsoft Sans Serif" w:cs="Microsoft Sans Serif"/>
                <w:noProof/>
                <w:webHidden/>
              </w:rPr>
              <w:fldChar w:fldCharType="end"/>
            </w:r>
          </w:hyperlink>
        </w:p>
        <w:p w14:paraId="53745397" w14:textId="0FEA797A" w:rsidR="000B2EF5" w:rsidRPr="00106D4B" w:rsidRDefault="00000000">
          <w:pPr>
            <w:pStyle w:val="TOC2"/>
            <w:tabs>
              <w:tab w:val="right" w:leader="dot" w:pos="9016"/>
            </w:tabs>
            <w:rPr>
              <w:rFonts w:ascii="Microsoft Sans Serif" w:eastAsiaTheme="minorEastAsia" w:hAnsi="Microsoft Sans Serif" w:cs="Microsoft Sans Serif"/>
              <w:noProof/>
              <w:color w:val="auto"/>
              <w:kern w:val="2"/>
              <w:lang w:val="en-IN" w:eastAsia="en-IN"/>
              <w14:ligatures w14:val="standardContextual"/>
            </w:rPr>
          </w:pPr>
          <w:hyperlink w:anchor="_Toc145157515" w:history="1">
            <w:r w:rsidR="000B2EF5" w:rsidRPr="00106D4B">
              <w:rPr>
                <w:rStyle w:val="Hyperlink"/>
                <w:rFonts w:ascii="Microsoft Sans Serif" w:hAnsi="Microsoft Sans Serif" w:cs="Microsoft Sans Serif"/>
                <w:noProof/>
              </w:rPr>
              <w:t xml:space="preserve">Appendix 3: Usability </w:t>
            </w:r>
            <w:r w:rsidR="008E2EDE">
              <w:rPr>
                <w:rStyle w:val="Hyperlink"/>
                <w:rFonts w:ascii="Microsoft Sans Serif" w:hAnsi="Microsoft Sans Serif" w:cs="Microsoft Sans Serif"/>
                <w:noProof/>
              </w:rPr>
              <w:t>Testing</w:t>
            </w:r>
            <w:r w:rsidR="000B2EF5" w:rsidRPr="00106D4B">
              <w:rPr>
                <w:rFonts w:ascii="Microsoft Sans Serif" w:hAnsi="Microsoft Sans Serif" w:cs="Microsoft Sans Serif"/>
                <w:noProof/>
                <w:webHidden/>
              </w:rPr>
              <w:tab/>
            </w:r>
            <w:r w:rsidR="000B2EF5" w:rsidRPr="00106D4B">
              <w:rPr>
                <w:rFonts w:ascii="Microsoft Sans Serif" w:hAnsi="Microsoft Sans Serif" w:cs="Microsoft Sans Serif"/>
                <w:noProof/>
                <w:webHidden/>
              </w:rPr>
              <w:fldChar w:fldCharType="begin"/>
            </w:r>
            <w:r w:rsidR="000B2EF5" w:rsidRPr="00106D4B">
              <w:rPr>
                <w:rFonts w:ascii="Microsoft Sans Serif" w:hAnsi="Microsoft Sans Serif" w:cs="Microsoft Sans Serif"/>
                <w:noProof/>
                <w:webHidden/>
              </w:rPr>
              <w:instrText xml:space="preserve"> PAGEREF _Toc145157515 \h </w:instrText>
            </w:r>
            <w:r w:rsidR="000B2EF5" w:rsidRPr="00106D4B">
              <w:rPr>
                <w:rFonts w:ascii="Microsoft Sans Serif" w:hAnsi="Microsoft Sans Serif" w:cs="Microsoft Sans Serif"/>
                <w:noProof/>
                <w:webHidden/>
              </w:rPr>
            </w:r>
            <w:r w:rsidR="000B2EF5" w:rsidRPr="00106D4B">
              <w:rPr>
                <w:rFonts w:ascii="Microsoft Sans Serif" w:hAnsi="Microsoft Sans Serif" w:cs="Microsoft Sans Serif"/>
                <w:noProof/>
                <w:webHidden/>
              </w:rPr>
              <w:fldChar w:fldCharType="separate"/>
            </w:r>
            <w:r w:rsidR="000B2EF5" w:rsidRPr="00106D4B">
              <w:rPr>
                <w:rFonts w:ascii="Microsoft Sans Serif" w:hAnsi="Microsoft Sans Serif" w:cs="Microsoft Sans Serif"/>
                <w:noProof/>
                <w:webHidden/>
              </w:rPr>
              <w:t>19</w:t>
            </w:r>
            <w:r w:rsidR="000B2EF5" w:rsidRPr="00106D4B">
              <w:rPr>
                <w:rFonts w:ascii="Microsoft Sans Serif" w:hAnsi="Microsoft Sans Serif" w:cs="Microsoft Sans Serif"/>
                <w:noProof/>
                <w:webHidden/>
              </w:rPr>
              <w:fldChar w:fldCharType="end"/>
            </w:r>
          </w:hyperlink>
        </w:p>
        <w:p w14:paraId="13B9B699" w14:textId="30B7AC7C" w:rsidR="00EE7FD0" w:rsidRPr="00106D4B" w:rsidRDefault="00EE7FD0">
          <w:pPr>
            <w:rPr>
              <w:rFonts w:ascii="Microsoft Sans Serif" w:hAnsi="Microsoft Sans Serif" w:cs="Microsoft Sans Serif"/>
            </w:rPr>
          </w:pPr>
          <w:r w:rsidRPr="00106D4B">
            <w:rPr>
              <w:rFonts w:ascii="Microsoft Sans Serif" w:hAnsi="Microsoft Sans Serif" w:cs="Microsoft Sans Serif"/>
              <w:b/>
              <w:bCs/>
              <w:noProof/>
            </w:rPr>
            <w:fldChar w:fldCharType="end"/>
          </w:r>
        </w:p>
      </w:sdtContent>
    </w:sdt>
    <w:p w14:paraId="1FB12872" w14:textId="67CB8A3B" w:rsidR="00EE7FD0" w:rsidRPr="00106D4B" w:rsidRDefault="00EE7FD0">
      <w:pPr>
        <w:spacing w:line="259" w:lineRule="auto"/>
        <w:jc w:val="left"/>
        <w:rPr>
          <w:rFonts w:ascii="Microsoft Sans Serif" w:hAnsi="Microsoft Sans Serif" w:cs="Microsoft Sans Serif"/>
        </w:rPr>
      </w:pPr>
    </w:p>
    <w:p w14:paraId="36BC1056" w14:textId="04B56F0C" w:rsidR="009C22B1" w:rsidRPr="00106D4B" w:rsidRDefault="00EE7FD0" w:rsidP="008A6BF2">
      <w:pPr>
        <w:pStyle w:val="Heading1"/>
        <w:rPr>
          <w:rFonts w:ascii="Microsoft Sans Serif" w:hAnsi="Microsoft Sans Serif" w:cs="Microsoft Sans Serif"/>
        </w:rPr>
      </w:pPr>
      <w:r w:rsidRPr="00106D4B">
        <w:rPr>
          <w:rFonts w:ascii="Microsoft Sans Serif" w:hAnsi="Microsoft Sans Serif" w:cs="Microsoft Sans Serif"/>
        </w:rPr>
        <w:br w:type="page"/>
      </w:r>
    </w:p>
    <w:p w14:paraId="0D24E28A" w14:textId="0C24EF54" w:rsidR="008836C3" w:rsidRPr="00EF759F" w:rsidRDefault="008836C3" w:rsidP="008A6BF2">
      <w:pPr>
        <w:pStyle w:val="Heading1"/>
        <w:rPr>
          <w:rFonts w:ascii="Microsoft Sans Serif" w:hAnsi="Microsoft Sans Serif" w:cs="Microsoft Sans Serif"/>
          <w:sz w:val="22"/>
          <w:szCs w:val="22"/>
        </w:rPr>
      </w:pPr>
      <w:bookmarkStart w:id="1" w:name="_Toc145157497"/>
      <w:r w:rsidRPr="00EF759F">
        <w:rPr>
          <w:rFonts w:ascii="Microsoft Sans Serif" w:hAnsi="Microsoft Sans Serif" w:cs="Microsoft Sans Serif"/>
          <w:sz w:val="22"/>
          <w:szCs w:val="22"/>
        </w:rPr>
        <w:lastRenderedPageBreak/>
        <w:t>Introduction to system</w:t>
      </w:r>
      <w:bookmarkEnd w:id="1"/>
    </w:p>
    <w:p w14:paraId="3F2A8C46" w14:textId="55590C0B" w:rsidR="006B2748" w:rsidRPr="00EF759F" w:rsidRDefault="006B2748" w:rsidP="006B2748">
      <w:pPr>
        <w:rPr>
          <w:rFonts w:ascii="Microsoft Sans Serif" w:hAnsi="Microsoft Sans Serif" w:cs="Microsoft Sans Serif"/>
        </w:rPr>
      </w:pPr>
      <w:r w:rsidRPr="00EF759F">
        <w:rPr>
          <w:rFonts w:ascii="Microsoft Sans Serif" w:hAnsi="Microsoft Sans Serif" w:cs="Microsoft Sans Serif"/>
        </w:rPr>
        <w:t>The context of the project is to analyse the UX strategies of Solent University Alumni</w:t>
      </w:r>
      <w:r w:rsidRPr="00EF759F">
        <w:rPr>
          <w:rFonts w:ascii="Microsoft Sans Serif" w:hAnsi="Microsoft Sans Serif" w:cs="Microsoft Sans Serif"/>
          <w:spacing w:val="1"/>
        </w:rPr>
        <w:t xml:space="preserve"> </w:t>
      </w:r>
      <w:r w:rsidRPr="00EF759F">
        <w:rPr>
          <w:rFonts w:ascii="Microsoft Sans Serif" w:hAnsi="Microsoft Sans Serif" w:cs="Microsoft Sans Serif"/>
        </w:rPr>
        <w:t>Association (SUAA) website and determine the issues being faced by the organization for implementing proper fixes for the issues. The Solent University Alumni</w:t>
      </w:r>
      <w:r w:rsidRPr="00EF759F">
        <w:rPr>
          <w:rFonts w:ascii="Microsoft Sans Serif" w:hAnsi="Microsoft Sans Serif" w:cs="Microsoft Sans Serif"/>
          <w:spacing w:val="1"/>
        </w:rPr>
        <w:t xml:space="preserve"> </w:t>
      </w:r>
      <w:r w:rsidRPr="00EF759F">
        <w:rPr>
          <w:rFonts w:ascii="Microsoft Sans Serif" w:hAnsi="Microsoft Sans Serif" w:cs="Microsoft Sans Serif"/>
        </w:rPr>
        <w:t xml:space="preserve">Association (SUAA) website has been provided users with the proper platform for engaging in the learner </w:t>
      </w:r>
      <w:proofErr w:type="gramStart"/>
      <w:r w:rsidRPr="00EF759F">
        <w:rPr>
          <w:rFonts w:ascii="Microsoft Sans Serif" w:hAnsi="Microsoft Sans Serif" w:cs="Microsoft Sans Serif"/>
        </w:rPr>
        <w:t>community</w:t>
      </w:r>
      <w:proofErr w:type="gramEnd"/>
      <w:r w:rsidRPr="00EF759F">
        <w:rPr>
          <w:rFonts w:ascii="Microsoft Sans Serif" w:hAnsi="Microsoft Sans Serif" w:cs="Microsoft Sans Serif"/>
        </w:rPr>
        <w:t xml:space="preserve"> but several users are raising issues of inefficient website design that is making the tasks rather difficult for the users. The users of the website are any individual who have completed their study from Solent University and are placed in rather prestigious places in their work.</w:t>
      </w:r>
      <w:r w:rsidR="00AD5BEA" w:rsidRPr="00EF759F">
        <w:rPr>
          <w:rFonts w:ascii="Microsoft Sans Serif" w:hAnsi="Microsoft Sans Serif" w:cs="Microsoft Sans Serif"/>
        </w:rPr>
        <w:t xml:space="preserve"> The website is being developed for providing information easily on benefits, the methods of engaging as well as showcasing the achievements of the alumni in their respective years of studies.</w:t>
      </w:r>
      <w:r w:rsidR="00D26376" w:rsidRPr="00EF759F">
        <w:rPr>
          <w:rFonts w:ascii="Microsoft Sans Serif" w:hAnsi="Microsoft Sans Serif" w:cs="Microsoft Sans Serif"/>
        </w:rPr>
        <w:t xml:space="preserve"> The system being considered is that new website that would be created for the users to gain knowledge about the prestigious alumni and their achievements in the respective fields.</w:t>
      </w:r>
      <w:r w:rsidR="00630782" w:rsidRPr="00EF759F">
        <w:rPr>
          <w:rFonts w:ascii="Microsoft Sans Serif" w:hAnsi="Microsoft Sans Serif" w:cs="Microsoft Sans Serif"/>
        </w:rPr>
        <w:t xml:space="preserve"> The website is being developed for simplifying the process of browsing through the various webpages and discover information about the alumni to understand the values of Solent University and what the intentions of the Solent University are.</w:t>
      </w:r>
      <w:r w:rsidR="006D4A60" w:rsidRPr="00EF759F">
        <w:rPr>
          <w:rFonts w:ascii="Microsoft Sans Serif" w:hAnsi="Microsoft Sans Serif" w:cs="Microsoft Sans Serif"/>
        </w:rPr>
        <w:t xml:space="preserve"> The main issue being faced by the users in the present times is that the website has rather unclear information presentation on the website and does not allow the users to easily browse through the various sections of the website.</w:t>
      </w:r>
      <w:r w:rsidR="001B185A" w:rsidRPr="00EF759F">
        <w:rPr>
          <w:rFonts w:ascii="Microsoft Sans Serif" w:hAnsi="Microsoft Sans Serif" w:cs="Microsoft Sans Serif"/>
        </w:rPr>
        <w:t xml:space="preserve"> The website does has not used proper colour scheme, which is making rather crucial information on the website invisible for the users.</w:t>
      </w:r>
      <w:r w:rsidR="00A63F31" w:rsidRPr="00EF759F">
        <w:rPr>
          <w:rFonts w:ascii="Microsoft Sans Serif" w:hAnsi="Microsoft Sans Serif" w:cs="Microsoft Sans Serif"/>
        </w:rPr>
        <w:t xml:space="preserve"> It is crucial to eliminate the issue for improving usability of the website and engage increased </w:t>
      </w:r>
      <w:proofErr w:type="gramStart"/>
      <w:r w:rsidR="00A63F31" w:rsidRPr="00EF759F">
        <w:rPr>
          <w:rFonts w:ascii="Microsoft Sans Serif" w:hAnsi="Microsoft Sans Serif" w:cs="Microsoft Sans Serif"/>
        </w:rPr>
        <w:t>amount</w:t>
      </w:r>
      <w:proofErr w:type="gramEnd"/>
      <w:r w:rsidR="00A63F31" w:rsidRPr="00EF759F">
        <w:rPr>
          <w:rFonts w:ascii="Microsoft Sans Serif" w:hAnsi="Microsoft Sans Serif" w:cs="Microsoft Sans Serif"/>
        </w:rPr>
        <w:t xml:space="preserve"> of viewers on the website that was earlier not achieved on the website. The user interface needs to be simplified for better use and improved accessibility so that all types of users would be able to access their desired information without facing major issues.</w:t>
      </w:r>
      <w:r w:rsidR="00F15F46" w:rsidRPr="00EF759F">
        <w:rPr>
          <w:rFonts w:ascii="Microsoft Sans Serif" w:hAnsi="Microsoft Sans Serif" w:cs="Microsoft Sans Serif"/>
        </w:rPr>
        <w:t xml:space="preserve"> The graduates of Solent University and the existing students </w:t>
      </w:r>
      <w:proofErr w:type="gramStart"/>
      <w:r w:rsidR="00F15F46" w:rsidRPr="00EF759F">
        <w:rPr>
          <w:rFonts w:ascii="Microsoft Sans Serif" w:hAnsi="Microsoft Sans Serif" w:cs="Microsoft Sans Serif"/>
        </w:rPr>
        <w:t>of</w:t>
      </w:r>
      <w:proofErr w:type="gramEnd"/>
      <w:r w:rsidR="00F15F46" w:rsidRPr="00EF759F">
        <w:rPr>
          <w:rFonts w:ascii="Microsoft Sans Serif" w:hAnsi="Microsoft Sans Serif" w:cs="Microsoft Sans Serif"/>
        </w:rPr>
        <w:t xml:space="preserve"> Solent University would benefits extensively from the introduction of the improvements in the website because it would allow the students to easily visit the webpages that to gain knowledge and complete their tasks, that was earlier not possible. The students would be provided with the information about alumni of Solent University, which is not clearly being presently provided.</w:t>
      </w:r>
      <w:r w:rsidR="002D1B59" w:rsidRPr="00EF759F">
        <w:rPr>
          <w:rFonts w:ascii="Microsoft Sans Serif" w:hAnsi="Microsoft Sans Serif" w:cs="Microsoft Sans Serif"/>
        </w:rPr>
        <w:t xml:space="preserve"> The impact of technology on the context is significantly high because the proper use of technology </w:t>
      </w:r>
      <w:proofErr w:type="gramStart"/>
      <w:r w:rsidR="002D1B59" w:rsidRPr="00EF759F">
        <w:rPr>
          <w:rFonts w:ascii="Microsoft Sans Serif" w:hAnsi="Microsoft Sans Serif" w:cs="Microsoft Sans Serif"/>
        </w:rPr>
        <w:t>in</w:t>
      </w:r>
      <w:proofErr w:type="gramEnd"/>
      <w:r w:rsidR="002D1B59" w:rsidRPr="00EF759F">
        <w:rPr>
          <w:rFonts w:ascii="Microsoft Sans Serif" w:hAnsi="Microsoft Sans Serif" w:cs="Microsoft Sans Serif"/>
        </w:rPr>
        <w:t xml:space="preserve"> the website would help in improving the overall usability of the website and deliver the intended information to the users rather easily.</w:t>
      </w:r>
    </w:p>
    <w:p w14:paraId="70C26C45" w14:textId="3F71C280" w:rsidR="008A6BF2" w:rsidRPr="00EF759F" w:rsidRDefault="008A6BF2" w:rsidP="008A6BF2">
      <w:pPr>
        <w:pStyle w:val="Heading1"/>
        <w:rPr>
          <w:rFonts w:ascii="Microsoft Sans Serif" w:hAnsi="Microsoft Sans Serif" w:cs="Microsoft Sans Serif"/>
          <w:sz w:val="22"/>
          <w:szCs w:val="22"/>
        </w:rPr>
      </w:pPr>
      <w:bookmarkStart w:id="2" w:name="_Toc145157498"/>
      <w:r w:rsidRPr="00EF759F">
        <w:rPr>
          <w:rFonts w:ascii="Microsoft Sans Serif" w:hAnsi="Microsoft Sans Serif" w:cs="Microsoft Sans Serif"/>
          <w:sz w:val="22"/>
          <w:szCs w:val="22"/>
        </w:rPr>
        <w:t>Market research study</w:t>
      </w:r>
      <w:bookmarkEnd w:id="2"/>
    </w:p>
    <w:p w14:paraId="131CC291" w14:textId="11B0E68E"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 xml:space="preserve">Mission </w:t>
      </w:r>
      <w:r w:rsidR="00B34429" w:rsidRPr="00EF759F">
        <w:rPr>
          <w:rFonts w:ascii="Microsoft Sans Serif" w:hAnsi="Microsoft Sans Serif" w:cs="Microsoft Sans Serif"/>
          <w:b/>
          <w:bCs/>
        </w:rPr>
        <w:t>statement</w:t>
      </w:r>
    </w:p>
    <w:p w14:paraId="1C7B26E7" w14:textId="2B2E7A42"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The mission statement of Solent University is as follows:</w:t>
      </w:r>
    </w:p>
    <w:p w14:paraId="0D99F2CB" w14:textId="7B46C6A4" w:rsidR="00B34429" w:rsidRPr="00EF759F" w:rsidRDefault="00B34429" w:rsidP="006E73A9">
      <w:pPr>
        <w:rPr>
          <w:rFonts w:ascii="Microsoft Sans Serif" w:hAnsi="Microsoft Sans Serif" w:cs="Microsoft Sans Serif"/>
        </w:rPr>
      </w:pPr>
      <w:r w:rsidRPr="00EF759F">
        <w:rPr>
          <w:rFonts w:ascii="Microsoft Sans Serif" w:hAnsi="Microsoft Sans Serif" w:cs="Microsoft Sans Serif"/>
        </w:rPr>
        <w:t xml:space="preserve">“The University is dedicated towards providing proper University education which would prepare the students from all paths of life in being proper responsible leaders as well as </w:t>
      </w:r>
      <w:r w:rsidRPr="00EF759F">
        <w:rPr>
          <w:rFonts w:ascii="Microsoft Sans Serif" w:hAnsi="Microsoft Sans Serif" w:cs="Microsoft Sans Serif"/>
        </w:rPr>
        <w:lastRenderedPageBreak/>
        <w:t>enterprising citizens. The University is dedicated in helping the communities into achieving social and economic success.”</w:t>
      </w:r>
    </w:p>
    <w:p w14:paraId="2757332C" w14:textId="40B62278" w:rsidR="006E73A9" w:rsidRPr="00EF759F" w:rsidRDefault="006E73A9" w:rsidP="006E73A9">
      <w:pPr>
        <w:rPr>
          <w:rFonts w:ascii="Microsoft Sans Serif" w:hAnsi="Microsoft Sans Serif" w:cs="Microsoft Sans Serif"/>
          <w:b/>
          <w:bCs/>
        </w:rPr>
      </w:pPr>
      <w:r w:rsidRPr="00EF759F">
        <w:rPr>
          <w:rFonts w:ascii="Microsoft Sans Serif" w:hAnsi="Microsoft Sans Serif" w:cs="Microsoft Sans Serif"/>
          <w:b/>
          <w:bCs/>
        </w:rPr>
        <w:t>Vision</w:t>
      </w:r>
      <w:r w:rsidR="00737F0A" w:rsidRPr="00EF759F">
        <w:rPr>
          <w:rFonts w:ascii="Microsoft Sans Serif" w:hAnsi="Microsoft Sans Serif" w:cs="Microsoft Sans Serif"/>
          <w:b/>
          <w:bCs/>
        </w:rPr>
        <w:t xml:space="preserve"> of Solent University</w:t>
      </w:r>
    </w:p>
    <w:p w14:paraId="1C6CC6AF" w14:textId="78E9BA03" w:rsidR="001D6943" w:rsidRPr="00EF759F" w:rsidRDefault="001D6943" w:rsidP="006E73A9">
      <w:pPr>
        <w:rPr>
          <w:rFonts w:ascii="Microsoft Sans Serif" w:hAnsi="Microsoft Sans Serif" w:cs="Microsoft Sans Serif"/>
        </w:rPr>
      </w:pPr>
      <w:r w:rsidRPr="00EF759F">
        <w:rPr>
          <w:rFonts w:ascii="Microsoft Sans Serif" w:hAnsi="Microsoft Sans Serif" w:cs="Microsoft Sans Serif"/>
        </w:rPr>
        <w:t>The vision of the Solent University is “The University aims to deliver the outstanding experience for the students, combined with the applied skills as well as intellectual challenge with the diverse, inclusive as well as the supportive learning environment, with developing the self-confidence of the students plus improving their careers.”</w:t>
      </w:r>
    </w:p>
    <w:p w14:paraId="75527D62" w14:textId="5D66F255" w:rsidR="008E2B36" w:rsidRPr="00EF759F" w:rsidRDefault="008E2B36" w:rsidP="006E73A9">
      <w:pPr>
        <w:rPr>
          <w:rFonts w:ascii="Microsoft Sans Serif" w:hAnsi="Microsoft Sans Serif" w:cs="Microsoft Sans Serif"/>
        </w:rPr>
      </w:pPr>
      <w:r w:rsidRPr="00EF759F">
        <w:rPr>
          <w:rFonts w:ascii="Microsoft Sans Serif" w:hAnsi="Microsoft Sans Serif" w:cs="Microsoft Sans Serif"/>
        </w:rPr>
        <w:t>The Solent University mission and vision statement reflects the corporate social responsibility to the community as well as their country by ensuring that equality and diversity of the community is highly regarded. The service to local community is delivered at the optimum level, and the education plus awareness of community is delivered at the optimum level.</w:t>
      </w:r>
    </w:p>
    <w:p w14:paraId="0DB5D198" w14:textId="50E898BB" w:rsidR="00737F0A" w:rsidRPr="00EF759F" w:rsidRDefault="00737F0A" w:rsidP="006E73A9">
      <w:pPr>
        <w:rPr>
          <w:rFonts w:ascii="Microsoft Sans Serif" w:hAnsi="Microsoft Sans Serif" w:cs="Microsoft Sans Serif"/>
        </w:rPr>
      </w:pPr>
      <w:r w:rsidRPr="00EF759F">
        <w:rPr>
          <w:rFonts w:ascii="Microsoft Sans Serif" w:hAnsi="Microsoft Sans Serif" w:cs="Microsoft Sans Serif"/>
        </w:rPr>
        <w:t xml:space="preserve">The comparison of the Solent University and University of Birmingham is being completed in the below section through comparing the mission, </w:t>
      </w:r>
      <w:proofErr w:type="gramStart"/>
      <w:r w:rsidRPr="00EF759F">
        <w:rPr>
          <w:rFonts w:ascii="Microsoft Sans Serif" w:hAnsi="Microsoft Sans Serif" w:cs="Microsoft Sans Serif"/>
        </w:rPr>
        <w:t>vision</w:t>
      </w:r>
      <w:proofErr w:type="gramEnd"/>
      <w:r w:rsidRPr="00EF759F">
        <w:rPr>
          <w:rFonts w:ascii="Microsoft Sans Serif" w:hAnsi="Microsoft Sans Serif" w:cs="Microsoft Sans Serif"/>
        </w:rPr>
        <w:t xml:space="preserve"> and the value of the Universities</w:t>
      </w:r>
      <w:r w:rsidR="00077546" w:rsidRPr="00EF759F">
        <w:rPr>
          <w:rFonts w:ascii="Microsoft Sans Serif" w:hAnsi="Microsoft Sans Serif" w:cs="Microsoft Sans Serif"/>
        </w:rPr>
        <w:t>.</w:t>
      </w:r>
    </w:p>
    <w:p w14:paraId="3486EF7A" w14:textId="57BE8B70" w:rsidR="00077546" w:rsidRPr="00EF759F" w:rsidRDefault="00077546" w:rsidP="006E73A9">
      <w:pPr>
        <w:rPr>
          <w:rFonts w:ascii="Microsoft Sans Serif" w:hAnsi="Microsoft Sans Serif" w:cs="Microsoft Sans Serif"/>
          <w:b/>
          <w:bCs/>
        </w:rPr>
      </w:pPr>
      <w:r w:rsidRPr="00EF759F">
        <w:rPr>
          <w:rFonts w:ascii="Microsoft Sans Serif" w:hAnsi="Microsoft Sans Serif" w:cs="Microsoft Sans Serif"/>
          <w:b/>
          <w:bCs/>
        </w:rPr>
        <w:t>The mission statement of University of Birmingham is:</w:t>
      </w:r>
    </w:p>
    <w:p w14:paraId="214AA84B" w14:textId="5657E476" w:rsidR="00077546" w:rsidRPr="00EF759F" w:rsidRDefault="00077546" w:rsidP="006E73A9">
      <w:pPr>
        <w:rPr>
          <w:rFonts w:ascii="Microsoft Sans Serif" w:hAnsi="Microsoft Sans Serif" w:cs="Microsoft Sans Serif"/>
        </w:rPr>
      </w:pPr>
      <w:r w:rsidRPr="00EF759F">
        <w:rPr>
          <w:rFonts w:ascii="Microsoft Sans Serif" w:hAnsi="Microsoft Sans Serif" w:cs="Microsoft Sans Serif"/>
        </w:rPr>
        <w:t>With the world-class research along with the outstanding worldwide education as the core mission, the University strives towards increasing the overall volume as well as the quality of the research for making the higher differences to world around the communities</w:t>
      </w:r>
      <w:r w:rsidR="00045D0E" w:rsidRPr="00EF759F">
        <w:rPr>
          <w:rFonts w:ascii="Microsoft Sans Serif" w:hAnsi="Microsoft Sans Serif" w:cs="Microsoft Sans Serif"/>
        </w:rPr>
        <w:t xml:space="preserve">. Comparing the mission statement with the mission statement of Solent University, it is being determined that both the Universities are focussed towards delivering the platform for improving the </w:t>
      </w:r>
      <w:r w:rsidR="00EE178B" w:rsidRPr="00EF759F">
        <w:rPr>
          <w:rFonts w:ascii="Microsoft Sans Serif" w:hAnsi="Microsoft Sans Serif" w:cs="Microsoft Sans Serif"/>
        </w:rPr>
        <w:t>condition of the communities and deliver higher quality education than the other Universities.</w:t>
      </w:r>
    </w:p>
    <w:p w14:paraId="166A0A4A" w14:textId="51541B55" w:rsidR="00DC7A34" w:rsidRPr="00EF759F" w:rsidRDefault="00DC7A34" w:rsidP="006E73A9">
      <w:pPr>
        <w:rPr>
          <w:rFonts w:ascii="Microsoft Sans Serif" w:hAnsi="Microsoft Sans Serif" w:cs="Microsoft Sans Serif"/>
          <w:b/>
          <w:bCs/>
        </w:rPr>
      </w:pPr>
      <w:r w:rsidRPr="00EF759F">
        <w:rPr>
          <w:rFonts w:ascii="Microsoft Sans Serif" w:hAnsi="Microsoft Sans Serif" w:cs="Microsoft Sans Serif"/>
          <w:b/>
          <w:bCs/>
        </w:rPr>
        <w:t>The vision of University of Birmingham is:</w:t>
      </w:r>
    </w:p>
    <w:p w14:paraId="59B57E3C" w14:textId="673336DF" w:rsidR="00DC7A34" w:rsidRPr="00EF759F" w:rsidRDefault="00DC7A34" w:rsidP="006E73A9">
      <w:pPr>
        <w:rPr>
          <w:rFonts w:ascii="Microsoft Sans Serif" w:hAnsi="Microsoft Sans Serif" w:cs="Microsoft Sans Serif"/>
        </w:rPr>
      </w:pPr>
      <w:r w:rsidRPr="00EF759F">
        <w:rPr>
          <w:rFonts w:ascii="Microsoft Sans Serif" w:hAnsi="Microsoft Sans Serif" w:cs="Microsoft Sans Serif"/>
        </w:rPr>
        <w:t xml:space="preserve">University of Birmingham would have the completely transformative impact on the society through the constant innovation implemented in research, education, </w:t>
      </w:r>
      <w:proofErr w:type="gramStart"/>
      <w:r w:rsidRPr="00EF759F">
        <w:rPr>
          <w:rFonts w:ascii="Microsoft Sans Serif" w:hAnsi="Microsoft Sans Serif" w:cs="Microsoft Sans Serif"/>
        </w:rPr>
        <w:t>entrepreneurship</w:t>
      </w:r>
      <w:proofErr w:type="gramEnd"/>
      <w:r w:rsidRPr="00EF759F">
        <w:rPr>
          <w:rFonts w:ascii="Microsoft Sans Serif" w:hAnsi="Microsoft Sans Serif" w:cs="Microsoft Sans Serif"/>
        </w:rPr>
        <w:t xml:space="preserve"> and the creativity.</w:t>
      </w:r>
      <w:r w:rsidR="00040047" w:rsidRPr="00EF759F">
        <w:rPr>
          <w:rFonts w:ascii="Microsoft Sans Serif" w:hAnsi="Microsoft Sans Serif" w:cs="Microsoft Sans Serif"/>
        </w:rPr>
        <w:t xml:space="preserve"> Comparing the vision statement of University of Birmingham with the vision statement of Solent University, it is being determined that both the Universities are striving towards delivering the highest quality education possible for the students to pave their future properly.</w:t>
      </w:r>
    </w:p>
    <w:p w14:paraId="78C19886" w14:textId="1286300E" w:rsidR="0077472A" w:rsidRPr="00EF759F" w:rsidRDefault="0077472A" w:rsidP="00A22235">
      <w:pPr>
        <w:jc w:val="left"/>
        <w:rPr>
          <w:rFonts w:ascii="Microsoft Sans Serif" w:hAnsi="Microsoft Sans Serif" w:cs="Microsoft Sans Serif"/>
        </w:rPr>
      </w:pPr>
      <w:r w:rsidRPr="00EF759F">
        <w:rPr>
          <w:rFonts w:ascii="Microsoft Sans Serif" w:hAnsi="Microsoft Sans Serif" w:cs="Microsoft Sans Serif"/>
          <w:noProof/>
        </w:rPr>
        <w:lastRenderedPageBreak/>
        <w:drawing>
          <wp:inline distT="0" distB="0" distL="0" distR="0" wp14:anchorId="40EE3525" wp14:editId="46FE66BB">
            <wp:extent cx="5731510" cy="2757805"/>
            <wp:effectExtent l="0" t="0" r="2540" b="4445"/>
            <wp:docPr id="10740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319" name=""/>
                    <pic:cNvPicPr/>
                  </pic:nvPicPr>
                  <pic:blipFill>
                    <a:blip r:embed="rId9"/>
                    <a:stretch>
                      <a:fillRect/>
                    </a:stretch>
                  </pic:blipFill>
                  <pic:spPr>
                    <a:xfrm>
                      <a:off x="0" y="0"/>
                      <a:ext cx="5731510" cy="2757805"/>
                    </a:xfrm>
                    <a:prstGeom prst="rect">
                      <a:avLst/>
                    </a:prstGeom>
                  </pic:spPr>
                </pic:pic>
              </a:graphicData>
            </a:graphic>
          </wp:inline>
        </w:drawing>
      </w:r>
    </w:p>
    <w:p w14:paraId="3215A305" w14:textId="3DDA983E" w:rsidR="0077472A" w:rsidRPr="00EF759F" w:rsidRDefault="0077472A" w:rsidP="00754866">
      <w:pPr>
        <w:jc w:val="center"/>
        <w:rPr>
          <w:rFonts w:ascii="Microsoft Sans Serif" w:hAnsi="Microsoft Sans Serif" w:cs="Microsoft Sans Serif"/>
          <w:b/>
          <w:bCs/>
        </w:rPr>
      </w:pPr>
      <w:r w:rsidRPr="00EF759F">
        <w:rPr>
          <w:rFonts w:ascii="Microsoft Sans Serif" w:hAnsi="Microsoft Sans Serif" w:cs="Microsoft Sans Serif"/>
          <w:b/>
          <w:bCs/>
        </w:rPr>
        <w:t>Figure 1: Alumni page of University of Birmingham</w:t>
      </w:r>
    </w:p>
    <w:p w14:paraId="5831C78B" w14:textId="4B5E476B" w:rsidR="002B7C12" w:rsidRPr="00EF759F" w:rsidRDefault="002B7C12" w:rsidP="00A22235">
      <w:pPr>
        <w:jc w:val="left"/>
        <w:rPr>
          <w:rFonts w:ascii="Microsoft Sans Serif" w:hAnsi="Microsoft Sans Serif" w:cs="Microsoft Sans Serif"/>
          <w:b/>
          <w:bCs/>
        </w:rPr>
      </w:pPr>
      <w:r w:rsidRPr="00EF759F">
        <w:rPr>
          <w:rFonts w:ascii="Microsoft Sans Serif" w:hAnsi="Microsoft Sans Serif" w:cs="Microsoft Sans Serif"/>
          <w:b/>
          <w:bCs/>
          <w:noProof/>
        </w:rPr>
        <w:drawing>
          <wp:inline distT="0" distB="0" distL="0" distR="0" wp14:anchorId="7AE6B846" wp14:editId="7D297194">
            <wp:extent cx="5731510" cy="2760980"/>
            <wp:effectExtent l="0" t="0" r="2540" b="1270"/>
            <wp:docPr id="237428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28064" name=""/>
                    <pic:cNvPicPr/>
                  </pic:nvPicPr>
                  <pic:blipFill>
                    <a:blip r:embed="rId10"/>
                    <a:stretch>
                      <a:fillRect/>
                    </a:stretch>
                  </pic:blipFill>
                  <pic:spPr>
                    <a:xfrm>
                      <a:off x="0" y="0"/>
                      <a:ext cx="5731510" cy="2760980"/>
                    </a:xfrm>
                    <a:prstGeom prst="rect">
                      <a:avLst/>
                    </a:prstGeom>
                  </pic:spPr>
                </pic:pic>
              </a:graphicData>
            </a:graphic>
          </wp:inline>
        </w:drawing>
      </w:r>
    </w:p>
    <w:p w14:paraId="48586D7A" w14:textId="733B2616" w:rsidR="002B7C12" w:rsidRPr="00EF759F" w:rsidRDefault="002B7C12" w:rsidP="00754866">
      <w:pPr>
        <w:jc w:val="center"/>
        <w:rPr>
          <w:rFonts w:ascii="Microsoft Sans Serif" w:hAnsi="Microsoft Sans Serif" w:cs="Microsoft Sans Serif"/>
          <w:b/>
          <w:bCs/>
        </w:rPr>
      </w:pPr>
      <w:r w:rsidRPr="00EF759F">
        <w:rPr>
          <w:rFonts w:ascii="Microsoft Sans Serif" w:hAnsi="Microsoft Sans Serif" w:cs="Microsoft Sans Serif"/>
          <w:b/>
          <w:bCs/>
        </w:rPr>
        <w:t>Figure 2: Alumni page of Solent University</w:t>
      </w:r>
    </w:p>
    <w:p w14:paraId="5238131E" w14:textId="115E6B27" w:rsidR="008836C3" w:rsidRPr="00EF759F" w:rsidRDefault="008836C3" w:rsidP="008A6BF2">
      <w:pPr>
        <w:pStyle w:val="Heading1"/>
        <w:rPr>
          <w:rFonts w:ascii="Microsoft Sans Serif" w:hAnsi="Microsoft Sans Serif" w:cs="Microsoft Sans Serif"/>
          <w:sz w:val="22"/>
          <w:szCs w:val="22"/>
        </w:rPr>
      </w:pPr>
      <w:bookmarkStart w:id="3" w:name="_Toc145157499"/>
      <w:r w:rsidRPr="00EF759F">
        <w:rPr>
          <w:rFonts w:ascii="Microsoft Sans Serif" w:hAnsi="Microsoft Sans Serif" w:cs="Microsoft Sans Serif"/>
          <w:sz w:val="22"/>
          <w:szCs w:val="22"/>
        </w:rPr>
        <w:t>User research analysis</w:t>
      </w:r>
      <w:bookmarkEnd w:id="3"/>
    </w:p>
    <w:p w14:paraId="16FB5BC7" w14:textId="0606961F" w:rsidR="004F4A5F" w:rsidRPr="00EF759F" w:rsidRDefault="004F4A5F" w:rsidP="001A2973">
      <w:pPr>
        <w:pStyle w:val="Heading2"/>
        <w:rPr>
          <w:rFonts w:ascii="Microsoft Sans Serif" w:hAnsi="Microsoft Sans Serif" w:cs="Microsoft Sans Serif"/>
          <w:sz w:val="22"/>
          <w:szCs w:val="22"/>
        </w:rPr>
      </w:pPr>
      <w:bookmarkStart w:id="4" w:name="_Toc145157500"/>
      <w:r w:rsidRPr="00EF759F">
        <w:rPr>
          <w:rFonts w:ascii="Microsoft Sans Serif" w:hAnsi="Microsoft Sans Serif" w:cs="Microsoft Sans Serif"/>
          <w:sz w:val="22"/>
          <w:szCs w:val="22"/>
        </w:rPr>
        <w:t>Contextual interview</w:t>
      </w:r>
      <w:bookmarkEnd w:id="4"/>
    </w:p>
    <w:p w14:paraId="115DEB83" w14:textId="089A51ED" w:rsidR="001A2973" w:rsidRPr="00EF759F" w:rsidRDefault="001A2973" w:rsidP="001A2973">
      <w:pPr>
        <w:rPr>
          <w:rFonts w:ascii="Microsoft Sans Serif" w:hAnsi="Microsoft Sans Serif" w:cs="Microsoft Sans Serif"/>
        </w:rPr>
      </w:pPr>
      <w:r w:rsidRPr="00EF759F">
        <w:rPr>
          <w:rFonts w:ascii="Microsoft Sans Serif" w:hAnsi="Microsoft Sans Serif" w:cs="Microsoft Sans Serif"/>
        </w:rPr>
        <w:t xml:space="preserve">This section is mainly focussed on proper review as well as the analysis of the feedback gained from the users of the Solent University Alumni Association current website. The feedback of the users was accumulated through a contextual interview conducted with </w:t>
      </w:r>
      <w:r w:rsidR="00B92680" w:rsidRPr="00EF759F">
        <w:rPr>
          <w:rFonts w:ascii="Microsoft Sans Serif" w:hAnsi="Microsoft Sans Serif" w:cs="Microsoft Sans Serif"/>
        </w:rPr>
        <w:t xml:space="preserve">10 </w:t>
      </w:r>
      <w:r w:rsidRPr="00EF759F">
        <w:rPr>
          <w:rFonts w:ascii="Microsoft Sans Serif" w:hAnsi="Microsoft Sans Serif" w:cs="Microsoft Sans Serif"/>
        </w:rPr>
        <w:t xml:space="preserve">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and responses were noted down for understanding what issues are being faced by the students and how improvements could be introduced in the website.</w:t>
      </w:r>
      <w:r w:rsidR="006263E2" w:rsidRPr="00EF759F">
        <w:rPr>
          <w:rFonts w:ascii="Microsoft Sans Serif" w:hAnsi="Microsoft Sans Serif" w:cs="Microsoft Sans Serif"/>
        </w:rPr>
        <w:t xml:space="preserve"> </w:t>
      </w:r>
      <w:r w:rsidR="00B55B48" w:rsidRPr="00EF759F">
        <w:rPr>
          <w:rFonts w:ascii="Microsoft Sans Serif" w:hAnsi="Microsoft Sans Serif" w:cs="Microsoft Sans Serif"/>
        </w:rPr>
        <w:t xml:space="preserve">Based on the contextual interview conducted in Appendix 1, it is being determined that the main users of the website are the former students </w:t>
      </w:r>
      <w:proofErr w:type="gramStart"/>
      <w:r w:rsidR="00B55B48" w:rsidRPr="00EF759F">
        <w:rPr>
          <w:rFonts w:ascii="Microsoft Sans Serif" w:hAnsi="Microsoft Sans Serif" w:cs="Microsoft Sans Serif"/>
        </w:rPr>
        <w:t>of</w:t>
      </w:r>
      <w:proofErr w:type="gramEnd"/>
      <w:r w:rsidR="00B55B48" w:rsidRPr="00EF759F">
        <w:rPr>
          <w:rFonts w:ascii="Microsoft Sans Serif" w:hAnsi="Microsoft Sans Serif" w:cs="Microsoft Sans Serif"/>
        </w:rPr>
        <w:t xml:space="preserve"> the Solent University who intends </w:t>
      </w:r>
      <w:r w:rsidR="00B55B48" w:rsidRPr="00EF759F">
        <w:rPr>
          <w:rFonts w:ascii="Microsoft Sans Serif" w:hAnsi="Microsoft Sans Serif" w:cs="Microsoft Sans Serif"/>
        </w:rPr>
        <w:lastRenderedPageBreak/>
        <w:t xml:space="preserve">to stay updated about the news, opportunities and events being conducted by Solent University. The goals of the users </w:t>
      </w:r>
      <w:proofErr w:type="gramStart"/>
      <w:r w:rsidR="00B55B48" w:rsidRPr="00EF759F">
        <w:rPr>
          <w:rFonts w:ascii="Microsoft Sans Serif" w:hAnsi="Microsoft Sans Serif" w:cs="Microsoft Sans Serif"/>
        </w:rPr>
        <w:t>is</w:t>
      </w:r>
      <w:proofErr w:type="gramEnd"/>
      <w:r w:rsidR="00B55B48" w:rsidRPr="00EF759F">
        <w:rPr>
          <w:rFonts w:ascii="Microsoft Sans Serif" w:hAnsi="Microsoft Sans Serif" w:cs="Microsoft Sans Serif"/>
        </w:rPr>
        <w:t xml:space="preserve"> to access necessary information with minimum clicks on the website and complete their tasks easily without needing to deviate from the main page frequently.</w:t>
      </w:r>
    </w:p>
    <w:p w14:paraId="346C1264" w14:textId="5F02EE6A" w:rsidR="003004A9" w:rsidRPr="00EF759F" w:rsidRDefault="003004A9" w:rsidP="001A2973">
      <w:pPr>
        <w:rPr>
          <w:rFonts w:ascii="Microsoft Sans Serif" w:hAnsi="Microsoft Sans Serif" w:cs="Microsoft Sans Serif"/>
        </w:rPr>
      </w:pPr>
      <w:r w:rsidRPr="00EF759F">
        <w:rPr>
          <w:rFonts w:ascii="Microsoft Sans Serif" w:hAnsi="Microsoft Sans Serif" w:cs="Microsoft Sans Serif"/>
        </w:rPr>
        <w:t>Based on the survey conducted in Appendix 2, the user groups and the characteristics being defined for the Solent University Alumni Association current website are:</w:t>
      </w:r>
    </w:p>
    <w:tbl>
      <w:tblPr>
        <w:tblStyle w:val="TableGrid"/>
        <w:tblW w:w="10060" w:type="dxa"/>
        <w:tblLook w:val="04A0" w:firstRow="1" w:lastRow="0" w:firstColumn="1" w:lastColumn="0" w:noHBand="0" w:noVBand="1"/>
      </w:tblPr>
      <w:tblGrid>
        <w:gridCol w:w="1537"/>
        <w:gridCol w:w="2144"/>
        <w:gridCol w:w="1984"/>
        <w:gridCol w:w="2410"/>
        <w:gridCol w:w="1985"/>
      </w:tblGrid>
      <w:tr w:rsidR="003004A9" w:rsidRPr="00EF759F" w14:paraId="1751E229" w14:textId="77777777" w:rsidTr="003004A9">
        <w:tc>
          <w:tcPr>
            <w:tcW w:w="1537" w:type="dxa"/>
          </w:tcPr>
          <w:p w14:paraId="19DDA553" w14:textId="69B1B57D"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2144" w:type="dxa"/>
          </w:tcPr>
          <w:p w14:paraId="671C2BC7" w14:textId="7EC590EA"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Demographics</w:t>
            </w:r>
          </w:p>
        </w:tc>
        <w:tc>
          <w:tcPr>
            <w:tcW w:w="1984" w:type="dxa"/>
          </w:tcPr>
          <w:p w14:paraId="3EC86E33" w14:textId="4AC83740"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Geographic</w:t>
            </w:r>
          </w:p>
        </w:tc>
        <w:tc>
          <w:tcPr>
            <w:tcW w:w="2410" w:type="dxa"/>
          </w:tcPr>
          <w:p w14:paraId="2A386C80" w14:textId="2D3DDE7A"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Psychographic</w:t>
            </w:r>
          </w:p>
        </w:tc>
        <w:tc>
          <w:tcPr>
            <w:tcW w:w="1985" w:type="dxa"/>
          </w:tcPr>
          <w:p w14:paraId="51A73966" w14:textId="449977D4" w:rsidR="003004A9" w:rsidRPr="00EF759F" w:rsidRDefault="003004A9" w:rsidP="001A2973">
            <w:pPr>
              <w:ind w:firstLine="0"/>
              <w:rPr>
                <w:rFonts w:ascii="Microsoft Sans Serif" w:hAnsi="Microsoft Sans Serif" w:cs="Microsoft Sans Serif"/>
                <w:b/>
                <w:bCs/>
              </w:rPr>
            </w:pPr>
            <w:r w:rsidRPr="00EF759F">
              <w:rPr>
                <w:rFonts w:ascii="Microsoft Sans Serif" w:hAnsi="Microsoft Sans Serif" w:cs="Microsoft Sans Serif"/>
                <w:b/>
                <w:bCs/>
              </w:rPr>
              <w:t>Behavioural</w:t>
            </w:r>
          </w:p>
        </w:tc>
      </w:tr>
      <w:tr w:rsidR="003004A9" w:rsidRPr="00EF759F" w14:paraId="764F02C4" w14:textId="77777777" w:rsidTr="003004A9">
        <w:tc>
          <w:tcPr>
            <w:tcW w:w="1537" w:type="dxa"/>
          </w:tcPr>
          <w:p w14:paraId="3B5E0C25" w14:textId="7090F939"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Graduate Students</w:t>
            </w:r>
          </w:p>
        </w:tc>
        <w:tc>
          <w:tcPr>
            <w:tcW w:w="2144" w:type="dxa"/>
          </w:tcPr>
          <w:p w14:paraId="4B0928C8" w14:textId="77777777"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Age: 21 and above</w:t>
            </w:r>
          </w:p>
          <w:p w14:paraId="656569CC" w14:textId="126A2B2A"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Years of education: 20 years</w:t>
            </w:r>
          </w:p>
          <w:p w14:paraId="2D62980B" w14:textId="62DDAD57"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656EAB33" w14:textId="5E1D2B2A"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Family size: 4 members</w:t>
            </w:r>
          </w:p>
          <w:p w14:paraId="4B9BBF95" w14:textId="6F3068E0"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Gender: Any gender</w:t>
            </w:r>
          </w:p>
          <w:p w14:paraId="05DEDA35" w14:textId="2B7B7623"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 xml:space="preserve">Race: </w:t>
            </w:r>
            <w:r w:rsidR="00A22235">
              <w:rPr>
                <w:rFonts w:ascii="Microsoft Sans Serif" w:hAnsi="Microsoft Sans Serif" w:cs="Microsoft Sans Serif"/>
              </w:rPr>
              <w:t>A</w:t>
            </w:r>
            <w:r w:rsidRPr="00EF759F">
              <w:rPr>
                <w:rFonts w:ascii="Microsoft Sans Serif" w:hAnsi="Microsoft Sans Serif" w:cs="Microsoft Sans Serif"/>
              </w:rPr>
              <w:t>ny race</w:t>
            </w:r>
          </w:p>
          <w:p w14:paraId="2204CBB3" w14:textId="2B11A811" w:rsidR="003004A9" w:rsidRPr="00EF759F" w:rsidRDefault="003004A9" w:rsidP="00A22235">
            <w:pPr>
              <w:ind w:firstLine="0"/>
              <w:jc w:val="left"/>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22D88E0B"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Urban students</w:t>
            </w:r>
          </w:p>
          <w:p w14:paraId="7EDD2E88"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Radius: Within 100 km of the University</w:t>
            </w:r>
          </w:p>
          <w:p w14:paraId="2D0746DA" w14:textId="4327E98D"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available </w:t>
            </w:r>
          </w:p>
        </w:tc>
        <w:tc>
          <w:tcPr>
            <w:tcW w:w="2410" w:type="dxa"/>
          </w:tcPr>
          <w:p w14:paraId="20CB981A"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Activities: Playing football, playing cricket, watching movies, </w:t>
            </w:r>
            <w:proofErr w:type="gramStart"/>
            <w:r w:rsidRPr="00EF759F">
              <w:rPr>
                <w:rFonts w:ascii="Microsoft Sans Serif" w:hAnsi="Microsoft Sans Serif" w:cs="Microsoft Sans Serif"/>
              </w:rPr>
              <w:t>listening</w:t>
            </w:r>
            <w:proofErr w:type="gramEnd"/>
            <w:r w:rsidRPr="00EF759F">
              <w:rPr>
                <w:rFonts w:ascii="Microsoft Sans Serif" w:hAnsi="Microsoft Sans Serif" w:cs="Microsoft Sans Serif"/>
              </w:rPr>
              <w:t xml:space="preserve"> music</w:t>
            </w:r>
          </w:p>
          <w:p w14:paraId="3AD9540F"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Interests: Engaging in online discussions, working with senior individuals for completing projects</w:t>
            </w:r>
          </w:p>
          <w:p w14:paraId="032BCCCB"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Personality: Introvert, practical</w:t>
            </w:r>
          </w:p>
          <w:p w14:paraId="0B35F536" w14:textId="0D0FA292"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64B1A495"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0CB8DEFA" w14:textId="7777777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300CCE31" w14:textId="6DAE5F17"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5E501497" w14:textId="77777777" w:rsidTr="003004A9">
        <w:tc>
          <w:tcPr>
            <w:tcW w:w="1537" w:type="dxa"/>
          </w:tcPr>
          <w:p w14:paraId="502A18A8" w14:textId="5DBAF0B5"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Post-graduate students</w:t>
            </w:r>
          </w:p>
        </w:tc>
        <w:tc>
          <w:tcPr>
            <w:tcW w:w="2144" w:type="dxa"/>
          </w:tcPr>
          <w:p w14:paraId="5911C118" w14:textId="4DDA0F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ge: 25 and above</w:t>
            </w:r>
          </w:p>
          <w:p w14:paraId="19299AA6" w14:textId="0687B5E9"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Years of education: 25 years</w:t>
            </w:r>
          </w:p>
          <w:p w14:paraId="6C1E9F7A" w14:textId="2C3BAD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Income: </w:t>
            </w:r>
            <w:r w:rsidR="00A22235">
              <w:rPr>
                <w:rFonts w:ascii="Microsoft Sans Serif" w:hAnsi="Microsoft Sans Serif" w:cs="Microsoft Sans Serif"/>
              </w:rPr>
              <w:t>£</w:t>
            </w:r>
            <w:r w:rsidRPr="00EF759F">
              <w:rPr>
                <w:rFonts w:ascii="Microsoft Sans Serif" w:hAnsi="Microsoft Sans Serif" w:cs="Microsoft Sans Serif"/>
              </w:rPr>
              <w:t>200K annually</w:t>
            </w:r>
          </w:p>
          <w:p w14:paraId="6DD90EF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Family size: 4 members</w:t>
            </w:r>
          </w:p>
          <w:p w14:paraId="3B201F7A"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Gender: Any gender</w:t>
            </w:r>
          </w:p>
          <w:p w14:paraId="5A646E00"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ce: any race</w:t>
            </w:r>
          </w:p>
          <w:p w14:paraId="7A00BDD1" w14:textId="59DCD84E"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A4EAC15"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Urban students</w:t>
            </w:r>
          </w:p>
          <w:p w14:paraId="572C5E7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dius: Within 100 km of the University</w:t>
            </w:r>
          </w:p>
          <w:p w14:paraId="097F047F" w14:textId="5C310E50"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available</w:t>
            </w:r>
          </w:p>
        </w:tc>
        <w:tc>
          <w:tcPr>
            <w:tcW w:w="2410" w:type="dxa"/>
          </w:tcPr>
          <w:p w14:paraId="411F6F5B" w14:textId="6EF6DF3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Activities: watching movies, </w:t>
            </w:r>
            <w:proofErr w:type="gramStart"/>
            <w:r w:rsidRPr="00EF759F">
              <w:rPr>
                <w:rFonts w:ascii="Microsoft Sans Serif" w:hAnsi="Microsoft Sans Serif" w:cs="Microsoft Sans Serif"/>
              </w:rPr>
              <w:t>listening</w:t>
            </w:r>
            <w:proofErr w:type="gramEnd"/>
            <w:r w:rsidRPr="00EF759F">
              <w:rPr>
                <w:rFonts w:ascii="Microsoft Sans Serif" w:hAnsi="Microsoft Sans Serif" w:cs="Microsoft Sans Serif"/>
              </w:rPr>
              <w:t xml:space="preserve"> music</w:t>
            </w:r>
          </w:p>
          <w:p w14:paraId="6DFFBB24" w14:textId="0FDE36B2"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Interests: Engaging in online discussions, </w:t>
            </w:r>
          </w:p>
          <w:p w14:paraId="06BB400E" w14:textId="1F7DDCA4"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Personality: extrovert, Emotional</w:t>
            </w:r>
          </w:p>
          <w:p w14:paraId="68DC427E" w14:textId="23EE0FE0"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ttitude: Eager and persuasive</w:t>
            </w:r>
          </w:p>
        </w:tc>
        <w:tc>
          <w:tcPr>
            <w:tcW w:w="1985" w:type="dxa"/>
          </w:tcPr>
          <w:p w14:paraId="18CFE46C"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Prefers to shop online through various eCommerce websites, </w:t>
            </w:r>
          </w:p>
          <w:p w14:paraId="7A7AC7B7"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64EFCB1D" w14:textId="534CB86E" w:rsidR="003004A9"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r w:rsidR="003004A9" w:rsidRPr="00EF759F" w14:paraId="34B86337" w14:textId="77777777" w:rsidTr="003004A9">
        <w:tc>
          <w:tcPr>
            <w:tcW w:w="1537" w:type="dxa"/>
          </w:tcPr>
          <w:p w14:paraId="4132C4C4" w14:textId="1AA38D14" w:rsidR="003004A9" w:rsidRPr="00EF759F" w:rsidRDefault="003004A9" w:rsidP="001A2973">
            <w:pPr>
              <w:ind w:firstLine="0"/>
              <w:rPr>
                <w:rFonts w:ascii="Microsoft Sans Serif" w:hAnsi="Microsoft Sans Serif" w:cs="Microsoft Sans Serif"/>
              </w:rPr>
            </w:pPr>
            <w:r w:rsidRPr="00EF759F">
              <w:rPr>
                <w:rFonts w:ascii="Microsoft Sans Serif" w:hAnsi="Microsoft Sans Serif" w:cs="Microsoft Sans Serif"/>
              </w:rPr>
              <w:t>Visitors</w:t>
            </w:r>
          </w:p>
        </w:tc>
        <w:tc>
          <w:tcPr>
            <w:tcW w:w="2144" w:type="dxa"/>
          </w:tcPr>
          <w:p w14:paraId="33BAC6D5"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ge: 21 and above</w:t>
            </w:r>
          </w:p>
          <w:p w14:paraId="1F6AA369"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Years of education: 20 years</w:t>
            </w:r>
          </w:p>
          <w:p w14:paraId="590BB84D" w14:textId="309244F4"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Income: </w:t>
            </w:r>
            <w:r w:rsidR="00A22235">
              <w:rPr>
                <w:rFonts w:ascii="Microsoft Sans Serif" w:hAnsi="Microsoft Sans Serif" w:cs="Microsoft Sans Serif"/>
              </w:rPr>
              <w:t>£</w:t>
            </w:r>
            <w:r w:rsidRPr="00EF759F">
              <w:rPr>
                <w:rFonts w:ascii="Microsoft Sans Serif" w:hAnsi="Microsoft Sans Serif" w:cs="Microsoft Sans Serif"/>
              </w:rPr>
              <w:t>100K annually</w:t>
            </w:r>
          </w:p>
          <w:p w14:paraId="31AA54EA"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Family size: 4 members</w:t>
            </w:r>
          </w:p>
          <w:p w14:paraId="6E8860E8"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Gender: Any gender</w:t>
            </w:r>
          </w:p>
          <w:p w14:paraId="00FAA490"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Race: any race</w:t>
            </w:r>
          </w:p>
          <w:p w14:paraId="53B359DC" w14:textId="2A87DA9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Marital status: Unmarried</w:t>
            </w:r>
          </w:p>
        </w:tc>
        <w:tc>
          <w:tcPr>
            <w:tcW w:w="1984" w:type="dxa"/>
          </w:tcPr>
          <w:p w14:paraId="133668DC"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Urban students</w:t>
            </w:r>
          </w:p>
          <w:p w14:paraId="296179FE"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Radius: Within 100 km of the University</w:t>
            </w:r>
          </w:p>
          <w:p w14:paraId="228B31C7" w14:textId="1B91D659"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 xml:space="preserve">Amenities: basic amenities like food, clothing, </w:t>
            </w:r>
            <w:proofErr w:type="gramStart"/>
            <w:r w:rsidRPr="00EF759F">
              <w:rPr>
                <w:rFonts w:ascii="Microsoft Sans Serif" w:hAnsi="Microsoft Sans Serif" w:cs="Microsoft Sans Serif"/>
              </w:rPr>
              <w:t>water</w:t>
            </w:r>
            <w:proofErr w:type="gramEnd"/>
            <w:r w:rsidRPr="00EF759F">
              <w:rPr>
                <w:rFonts w:ascii="Microsoft Sans Serif" w:hAnsi="Microsoft Sans Serif" w:cs="Microsoft Sans Serif"/>
              </w:rPr>
              <w:t xml:space="preserve"> and air available</w:t>
            </w:r>
          </w:p>
        </w:tc>
        <w:tc>
          <w:tcPr>
            <w:tcW w:w="2410" w:type="dxa"/>
          </w:tcPr>
          <w:p w14:paraId="7EE3C017" w14:textId="36567623"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Activities: Playing football, playing cricket, </w:t>
            </w:r>
          </w:p>
          <w:p w14:paraId="024D29A5" w14:textId="34AF3E8E"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Interests: </w:t>
            </w:r>
            <w:r w:rsidR="00AC40A5" w:rsidRPr="00EF759F">
              <w:rPr>
                <w:rFonts w:ascii="Microsoft Sans Serif" w:hAnsi="Microsoft Sans Serif" w:cs="Microsoft Sans Serif"/>
              </w:rPr>
              <w:t>Pursuing live projects</w:t>
            </w:r>
          </w:p>
          <w:p w14:paraId="65435902" w14:textId="77777777"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Personality: Introvert, practical</w:t>
            </w:r>
          </w:p>
          <w:p w14:paraId="51016580" w14:textId="63BA992A" w:rsidR="003004A9" w:rsidRPr="00EF759F" w:rsidRDefault="003004A9" w:rsidP="003004A9">
            <w:pPr>
              <w:ind w:firstLine="0"/>
              <w:rPr>
                <w:rFonts w:ascii="Microsoft Sans Serif" w:hAnsi="Microsoft Sans Serif" w:cs="Microsoft Sans Serif"/>
              </w:rPr>
            </w:pPr>
            <w:r w:rsidRPr="00EF759F">
              <w:rPr>
                <w:rFonts w:ascii="Microsoft Sans Serif" w:hAnsi="Microsoft Sans Serif" w:cs="Microsoft Sans Serif"/>
              </w:rPr>
              <w:t>Attitude: calm and calculative</w:t>
            </w:r>
          </w:p>
        </w:tc>
        <w:tc>
          <w:tcPr>
            <w:tcW w:w="1985" w:type="dxa"/>
          </w:tcPr>
          <w:p w14:paraId="02D9ECAE"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lastRenderedPageBreak/>
              <w:t xml:space="preserve">Prefers to shop online through various </w:t>
            </w:r>
            <w:r w:rsidRPr="00EF759F">
              <w:rPr>
                <w:rFonts w:ascii="Microsoft Sans Serif" w:hAnsi="Microsoft Sans Serif" w:cs="Microsoft Sans Serif"/>
              </w:rPr>
              <w:lastRenderedPageBreak/>
              <w:t xml:space="preserve">eCommerce websites, </w:t>
            </w:r>
          </w:p>
          <w:p w14:paraId="7D59769F"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requent social media user</w:t>
            </w:r>
          </w:p>
          <w:p w14:paraId="3D9FC0E8" w14:textId="6C28A06E" w:rsidR="003004A9"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Follows sports brands and cheap brands</w:t>
            </w:r>
          </w:p>
        </w:tc>
      </w:tr>
    </w:tbl>
    <w:p w14:paraId="0CF3F7D4" w14:textId="77777777" w:rsidR="003004A9" w:rsidRPr="00EF759F" w:rsidRDefault="003004A9" w:rsidP="001A2973">
      <w:pPr>
        <w:rPr>
          <w:rFonts w:ascii="Microsoft Sans Serif" w:hAnsi="Microsoft Sans Serif" w:cs="Microsoft Sans Serif"/>
        </w:rPr>
      </w:pPr>
    </w:p>
    <w:p w14:paraId="23A2113A" w14:textId="5EAA4A91" w:rsidR="00AC40A5" w:rsidRPr="00EF759F" w:rsidRDefault="00AC40A5" w:rsidP="001A2973">
      <w:pPr>
        <w:rPr>
          <w:rFonts w:ascii="Microsoft Sans Serif" w:hAnsi="Microsoft Sans Serif" w:cs="Microsoft Sans Serif"/>
        </w:rPr>
      </w:pPr>
      <w:r w:rsidRPr="00EF759F">
        <w:rPr>
          <w:rFonts w:ascii="Microsoft Sans Serif" w:hAnsi="Microsoft Sans Serif" w:cs="Microsoft Sans Serif"/>
        </w:rPr>
        <w:t>After determining the various user groups for the website of Solent University, the various user needs determined for the user groups are:</w:t>
      </w:r>
    </w:p>
    <w:tbl>
      <w:tblPr>
        <w:tblStyle w:val="TableGrid"/>
        <w:tblW w:w="9129" w:type="dxa"/>
        <w:tblLook w:val="04A0" w:firstRow="1" w:lastRow="0" w:firstColumn="1" w:lastColumn="0" w:noHBand="0" w:noVBand="1"/>
      </w:tblPr>
      <w:tblGrid>
        <w:gridCol w:w="2122"/>
        <w:gridCol w:w="7007"/>
      </w:tblGrid>
      <w:tr w:rsidR="00AC40A5" w:rsidRPr="00EF759F" w14:paraId="1CA93407" w14:textId="77777777" w:rsidTr="008A6353">
        <w:tc>
          <w:tcPr>
            <w:tcW w:w="2122" w:type="dxa"/>
          </w:tcPr>
          <w:p w14:paraId="18870409" w14:textId="77777777"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groups</w:t>
            </w:r>
          </w:p>
        </w:tc>
        <w:tc>
          <w:tcPr>
            <w:tcW w:w="7007" w:type="dxa"/>
          </w:tcPr>
          <w:p w14:paraId="0EB2847F" w14:textId="5035F41E" w:rsidR="00AC40A5" w:rsidRPr="00EF759F" w:rsidRDefault="00AC40A5" w:rsidP="009F461E">
            <w:pPr>
              <w:ind w:firstLine="0"/>
              <w:rPr>
                <w:rFonts w:ascii="Microsoft Sans Serif" w:hAnsi="Microsoft Sans Serif" w:cs="Microsoft Sans Serif"/>
                <w:b/>
                <w:bCs/>
              </w:rPr>
            </w:pPr>
            <w:r w:rsidRPr="00EF759F">
              <w:rPr>
                <w:rFonts w:ascii="Microsoft Sans Serif" w:hAnsi="Microsoft Sans Serif" w:cs="Microsoft Sans Serif"/>
                <w:b/>
                <w:bCs/>
              </w:rPr>
              <w:t>User needs</w:t>
            </w:r>
          </w:p>
        </w:tc>
      </w:tr>
      <w:tr w:rsidR="00AC40A5" w:rsidRPr="00EF759F" w14:paraId="0AC142CD" w14:textId="77777777" w:rsidTr="008A6353">
        <w:tc>
          <w:tcPr>
            <w:tcW w:w="2122" w:type="dxa"/>
          </w:tcPr>
          <w:p w14:paraId="223DC4EA"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Graduate Students</w:t>
            </w:r>
          </w:p>
        </w:tc>
        <w:tc>
          <w:tcPr>
            <w:tcW w:w="7007" w:type="dxa"/>
          </w:tcPr>
          <w:p w14:paraId="066E882E"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View information about Alumni on the homepage of the website</w:t>
            </w:r>
          </w:p>
          <w:p w14:paraId="63C0F268" w14:textId="6B329208"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Albert and Tullis 2022</w:t>
            </w:r>
            <w:r w:rsidR="000B2EF5" w:rsidRPr="00EF759F">
              <w:rPr>
                <w:rFonts w:ascii="Microsoft Sans Serif" w:hAnsi="Microsoft Sans Serif" w:cs="Microsoft Sans Serif"/>
              </w:rPr>
              <w:t>)</w:t>
            </w:r>
          </w:p>
          <w:p w14:paraId="1972D181" w14:textId="77777777" w:rsidR="00AC40A5" w:rsidRPr="00EF759F" w:rsidRDefault="00F371B8" w:rsidP="009F461E">
            <w:pPr>
              <w:ind w:firstLine="0"/>
              <w:rPr>
                <w:rFonts w:ascii="Microsoft Sans Serif" w:hAnsi="Microsoft Sans Serif" w:cs="Microsoft Sans Serif"/>
              </w:rPr>
            </w:pPr>
            <w:r w:rsidRPr="00EF759F">
              <w:rPr>
                <w:rFonts w:ascii="Microsoft Sans Serif" w:hAnsi="Microsoft Sans Serif" w:cs="Microsoft Sans Serif"/>
              </w:rPr>
              <w:t xml:space="preserve">Browse through the website without being disturbed by the automated drop-down feature of the navigation </w:t>
            </w:r>
            <w:proofErr w:type="gramStart"/>
            <w:r w:rsidRPr="00EF759F">
              <w:rPr>
                <w:rFonts w:ascii="Microsoft Sans Serif" w:hAnsi="Microsoft Sans Serif" w:cs="Microsoft Sans Serif"/>
              </w:rPr>
              <w:t>menu</w:t>
            </w:r>
            <w:proofErr w:type="gramEnd"/>
          </w:p>
          <w:p w14:paraId="35FDB60F" w14:textId="15B20F71" w:rsidR="00F371B8" w:rsidRPr="00EF759F" w:rsidRDefault="00F371B8" w:rsidP="009F461E">
            <w:pPr>
              <w:ind w:firstLine="0"/>
              <w:rPr>
                <w:rFonts w:ascii="Microsoft Sans Serif" w:hAnsi="Microsoft Sans Serif" w:cs="Microsoft Sans Serif"/>
              </w:rPr>
            </w:pPr>
            <w:r w:rsidRPr="00EF759F">
              <w:rPr>
                <w:rFonts w:ascii="Microsoft Sans Serif" w:hAnsi="Microsoft Sans Serif" w:cs="Microsoft Sans Serif"/>
              </w:rPr>
              <w:t>View clear information on the website and no information should be hidden behind the logo of the organization</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Johnson 2020</w:t>
            </w:r>
            <w:r w:rsidR="000B2EF5" w:rsidRPr="00EF759F">
              <w:rPr>
                <w:rFonts w:ascii="Microsoft Sans Serif" w:hAnsi="Microsoft Sans Serif" w:cs="Microsoft Sans Serif"/>
              </w:rPr>
              <w:t>)</w:t>
            </w:r>
          </w:p>
        </w:tc>
      </w:tr>
      <w:tr w:rsidR="00AC40A5" w:rsidRPr="00EF759F" w14:paraId="38EEE833" w14:textId="77777777" w:rsidTr="008A6353">
        <w:tc>
          <w:tcPr>
            <w:tcW w:w="2122" w:type="dxa"/>
          </w:tcPr>
          <w:p w14:paraId="332C73E3"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Post-graduate students</w:t>
            </w:r>
          </w:p>
        </w:tc>
        <w:tc>
          <w:tcPr>
            <w:tcW w:w="7007" w:type="dxa"/>
          </w:tcPr>
          <w:p w14:paraId="5D67FB54"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View information about news, </w:t>
            </w:r>
            <w:proofErr w:type="gramStart"/>
            <w:r w:rsidRPr="00EF759F">
              <w:rPr>
                <w:rFonts w:ascii="Microsoft Sans Serif" w:hAnsi="Microsoft Sans Serif" w:cs="Microsoft Sans Serif"/>
              </w:rPr>
              <w:t>events</w:t>
            </w:r>
            <w:proofErr w:type="gramEnd"/>
            <w:r w:rsidRPr="00EF759F">
              <w:rPr>
                <w:rFonts w:ascii="Microsoft Sans Serif" w:hAnsi="Microsoft Sans Serif" w:cs="Microsoft Sans Serif"/>
              </w:rPr>
              <w:t xml:space="preserve"> and opportunities in the University on the homepage</w:t>
            </w:r>
          </w:p>
          <w:p w14:paraId="7921A665"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DEE2B1D" w14:textId="0725C79F"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ate and Robert 2023</w:t>
            </w:r>
            <w:r w:rsidR="000B2EF5" w:rsidRPr="00EF759F">
              <w:rPr>
                <w:rFonts w:ascii="Microsoft Sans Serif" w:hAnsi="Microsoft Sans Serif" w:cs="Microsoft Sans Serif"/>
              </w:rPr>
              <w:t>)</w:t>
            </w:r>
          </w:p>
        </w:tc>
      </w:tr>
      <w:tr w:rsidR="00AC40A5" w:rsidRPr="00EF759F" w14:paraId="258D9044" w14:textId="77777777" w:rsidTr="008A6353">
        <w:tc>
          <w:tcPr>
            <w:tcW w:w="2122" w:type="dxa"/>
          </w:tcPr>
          <w:p w14:paraId="404EC0BF" w14:textId="77777777" w:rsidR="00AC40A5" w:rsidRPr="00EF759F" w:rsidRDefault="00AC40A5" w:rsidP="009F461E">
            <w:pPr>
              <w:ind w:firstLine="0"/>
              <w:rPr>
                <w:rFonts w:ascii="Microsoft Sans Serif" w:hAnsi="Microsoft Sans Serif" w:cs="Microsoft Sans Serif"/>
              </w:rPr>
            </w:pPr>
            <w:r w:rsidRPr="00EF759F">
              <w:rPr>
                <w:rFonts w:ascii="Microsoft Sans Serif" w:hAnsi="Microsoft Sans Serif" w:cs="Microsoft Sans Serif"/>
              </w:rPr>
              <w:t>Visitors</w:t>
            </w:r>
          </w:p>
        </w:tc>
        <w:tc>
          <w:tcPr>
            <w:tcW w:w="7007" w:type="dxa"/>
          </w:tcPr>
          <w:p w14:paraId="22B80F1C" w14:textId="77777777"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 xml:space="preserve">Connect with other alumni through online discussion </w:t>
            </w:r>
            <w:proofErr w:type="gramStart"/>
            <w:r w:rsidRPr="00EF759F">
              <w:rPr>
                <w:rFonts w:ascii="Microsoft Sans Serif" w:hAnsi="Microsoft Sans Serif" w:cs="Microsoft Sans Serif"/>
              </w:rPr>
              <w:t>platform</w:t>
            </w:r>
            <w:proofErr w:type="gramEnd"/>
          </w:p>
          <w:p w14:paraId="2F05CBE3" w14:textId="0A286FBB" w:rsidR="00AC40A5" w:rsidRPr="00EF759F" w:rsidRDefault="00AC40A5" w:rsidP="00AC40A5">
            <w:pPr>
              <w:ind w:firstLine="0"/>
              <w:rPr>
                <w:rFonts w:ascii="Microsoft Sans Serif" w:hAnsi="Microsoft Sans Serif" w:cs="Microsoft Sans Serif"/>
              </w:rPr>
            </w:pPr>
            <w:r w:rsidRPr="00EF759F">
              <w:rPr>
                <w:rFonts w:ascii="Microsoft Sans Serif" w:hAnsi="Microsoft Sans Serif" w:cs="Microsoft Sans Serif"/>
              </w:rPr>
              <w:t>Check information about the faculty of the University</w:t>
            </w:r>
          </w:p>
        </w:tc>
      </w:tr>
    </w:tbl>
    <w:p w14:paraId="5B745252" w14:textId="77777777" w:rsidR="00AC40A5" w:rsidRPr="00EF759F" w:rsidRDefault="00AC40A5" w:rsidP="001A2973">
      <w:pPr>
        <w:rPr>
          <w:rFonts w:ascii="Microsoft Sans Serif" w:hAnsi="Microsoft Sans Serif" w:cs="Microsoft Sans Serif"/>
        </w:rPr>
      </w:pPr>
    </w:p>
    <w:p w14:paraId="61796D05" w14:textId="6630D1D3" w:rsidR="008836C3" w:rsidRPr="00EF759F" w:rsidRDefault="008836C3" w:rsidP="008A6BF2">
      <w:pPr>
        <w:pStyle w:val="Heading1"/>
        <w:rPr>
          <w:rFonts w:ascii="Microsoft Sans Serif" w:hAnsi="Microsoft Sans Serif" w:cs="Microsoft Sans Serif"/>
          <w:sz w:val="22"/>
          <w:szCs w:val="22"/>
        </w:rPr>
      </w:pPr>
      <w:bookmarkStart w:id="5" w:name="_Toc145157501"/>
      <w:r w:rsidRPr="00EF759F">
        <w:rPr>
          <w:rFonts w:ascii="Microsoft Sans Serif" w:hAnsi="Microsoft Sans Serif" w:cs="Microsoft Sans Serif"/>
          <w:sz w:val="22"/>
          <w:szCs w:val="22"/>
        </w:rPr>
        <w:t>User journey</w:t>
      </w:r>
      <w:bookmarkEnd w:id="5"/>
    </w:p>
    <w:p w14:paraId="03430EDF" w14:textId="09F8BBD4" w:rsidR="0025717C" w:rsidRPr="00EF759F" w:rsidRDefault="0025717C" w:rsidP="0025717C">
      <w:pPr>
        <w:pStyle w:val="Heading2"/>
        <w:rPr>
          <w:rFonts w:ascii="Microsoft Sans Serif" w:hAnsi="Microsoft Sans Serif" w:cs="Microsoft Sans Serif"/>
          <w:sz w:val="22"/>
          <w:szCs w:val="22"/>
        </w:rPr>
      </w:pPr>
      <w:bookmarkStart w:id="6" w:name="_Toc145157502"/>
      <w:r w:rsidRPr="00EF759F">
        <w:rPr>
          <w:rFonts w:ascii="Microsoft Sans Serif" w:hAnsi="Microsoft Sans Serif" w:cs="Microsoft Sans Serif"/>
          <w:sz w:val="22"/>
          <w:szCs w:val="22"/>
        </w:rPr>
        <w:t>User Persona</w:t>
      </w:r>
      <w:bookmarkEnd w:id="6"/>
    </w:p>
    <w:p w14:paraId="2D20B7C4" w14:textId="77D23C37" w:rsidR="00AE0D7A" w:rsidRPr="00EF759F" w:rsidRDefault="00AE0D7A" w:rsidP="00AE0D7A">
      <w:pPr>
        <w:rPr>
          <w:rFonts w:ascii="Microsoft Sans Serif" w:hAnsi="Microsoft Sans Serif" w:cs="Microsoft Sans Serif"/>
          <w:b/>
          <w:bCs/>
        </w:rPr>
      </w:pPr>
      <w:r w:rsidRPr="00EF759F">
        <w:rPr>
          <w:rFonts w:ascii="Microsoft Sans Serif" w:hAnsi="Microsoft Sans Serif" w:cs="Microsoft Sans Serif"/>
          <w:b/>
          <w:bCs/>
        </w:rPr>
        <w:t xml:space="preserve">Persona 1: Former </w:t>
      </w:r>
      <w:r w:rsidR="00084DAD" w:rsidRPr="00EF759F">
        <w:rPr>
          <w:rFonts w:ascii="Microsoft Sans Serif" w:hAnsi="Microsoft Sans Serif" w:cs="Microsoft Sans Serif"/>
          <w:b/>
          <w:bCs/>
        </w:rPr>
        <w:t xml:space="preserve">graduate </w:t>
      </w:r>
      <w:r w:rsidRPr="00EF759F">
        <w:rPr>
          <w:rFonts w:ascii="Microsoft Sans Serif" w:hAnsi="Microsoft Sans Serif" w:cs="Microsoft Sans Serif"/>
          <w:b/>
          <w:bCs/>
        </w:rPr>
        <w:t>student</w:t>
      </w:r>
    </w:p>
    <w:tbl>
      <w:tblPr>
        <w:tblStyle w:val="TableGrid"/>
        <w:tblW w:w="0" w:type="auto"/>
        <w:tblLook w:val="04A0" w:firstRow="1" w:lastRow="0" w:firstColumn="1" w:lastColumn="0" w:noHBand="0" w:noVBand="1"/>
      </w:tblPr>
      <w:tblGrid>
        <w:gridCol w:w="1980"/>
        <w:gridCol w:w="7036"/>
      </w:tblGrid>
      <w:tr w:rsidR="0025717C" w:rsidRPr="00EF759F" w14:paraId="25E126B3" w14:textId="77777777" w:rsidTr="0025717C">
        <w:tc>
          <w:tcPr>
            <w:tcW w:w="1980" w:type="dxa"/>
          </w:tcPr>
          <w:p w14:paraId="0487125F" w14:textId="2FBC9CE8"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Name</w:t>
            </w:r>
          </w:p>
        </w:tc>
        <w:tc>
          <w:tcPr>
            <w:tcW w:w="7036" w:type="dxa"/>
          </w:tcPr>
          <w:p w14:paraId="4CD86D2D" w14:textId="2A50DDBD"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Aiden Jimenez</w:t>
            </w:r>
          </w:p>
        </w:tc>
      </w:tr>
      <w:tr w:rsidR="0025717C" w:rsidRPr="00EF759F" w14:paraId="7ED4D526" w14:textId="77777777" w:rsidTr="0025717C">
        <w:tc>
          <w:tcPr>
            <w:tcW w:w="1980" w:type="dxa"/>
          </w:tcPr>
          <w:p w14:paraId="49966237" w14:textId="5E5BF83F"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Background</w:t>
            </w:r>
          </w:p>
        </w:tc>
        <w:tc>
          <w:tcPr>
            <w:tcW w:w="7036" w:type="dxa"/>
          </w:tcPr>
          <w:p w14:paraId="2942B2DF" w14:textId="7ED2091A"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Aiden is a 20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old graduate student from Solent University in Computer science. He has recently completed his graduation and is presently searching for jobs in Computer science sector. He is single </w:t>
            </w:r>
            <w:r w:rsidRPr="00EF759F">
              <w:rPr>
                <w:rFonts w:ascii="Microsoft Sans Serif" w:hAnsi="Microsoft Sans Serif" w:cs="Microsoft Sans Serif"/>
              </w:rPr>
              <w:lastRenderedPageBreak/>
              <w:t xml:space="preserve">child living with his parents in Southampton in a </w:t>
            </w:r>
            <w:proofErr w:type="gramStart"/>
            <w:r w:rsidRPr="00EF759F">
              <w:rPr>
                <w:rFonts w:ascii="Microsoft Sans Serif" w:hAnsi="Microsoft Sans Serif" w:cs="Microsoft Sans Serif"/>
              </w:rPr>
              <w:t>2 bedroom</w:t>
            </w:r>
            <w:proofErr w:type="gramEnd"/>
            <w:r w:rsidRPr="00EF759F">
              <w:rPr>
                <w:rFonts w:ascii="Microsoft Sans Serif" w:hAnsi="Microsoft Sans Serif" w:cs="Microsoft Sans Serif"/>
              </w:rPr>
              <w:t xml:space="preserve"> flat. He is involved in some volunteer community work in his locality for his helping poor people.</w:t>
            </w:r>
          </w:p>
        </w:tc>
      </w:tr>
      <w:tr w:rsidR="0025717C" w:rsidRPr="00EF759F" w14:paraId="5561A02E" w14:textId="77777777" w:rsidTr="0025717C">
        <w:tc>
          <w:tcPr>
            <w:tcW w:w="1980" w:type="dxa"/>
          </w:tcPr>
          <w:p w14:paraId="4601FF3A" w14:textId="495DE6FA"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lastRenderedPageBreak/>
              <w:t>Goals</w:t>
            </w:r>
          </w:p>
        </w:tc>
        <w:tc>
          <w:tcPr>
            <w:tcW w:w="7036" w:type="dxa"/>
          </w:tcPr>
          <w:p w14:paraId="0F639B83" w14:textId="77777777"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Intends to land the best job in the </w:t>
            </w:r>
            <w:proofErr w:type="gramStart"/>
            <w:r w:rsidRPr="00EF759F">
              <w:rPr>
                <w:rFonts w:ascii="Microsoft Sans Serif" w:hAnsi="Microsoft Sans Serif" w:cs="Microsoft Sans Serif"/>
              </w:rPr>
              <w:t>Computer</w:t>
            </w:r>
            <w:proofErr w:type="gramEnd"/>
            <w:r w:rsidRPr="00EF759F">
              <w:rPr>
                <w:rFonts w:ascii="Microsoft Sans Serif" w:hAnsi="Microsoft Sans Serif" w:cs="Microsoft Sans Serif"/>
              </w:rPr>
              <w:t xml:space="preserve"> science sector</w:t>
            </w:r>
          </w:p>
          <w:p w14:paraId="55A9279D" w14:textId="01DFA5F9"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 xml:space="preserve">Wants to </w:t>
            </w:r>
            <w:proofErr w:type="spellStart"/>
            <w:r w:rsidRPr="00EF759F">
              <w:rPr>
                <w:rFonts w:ascii="Microsoft Sans Serif" w:hAnsi="Microsoft Sans Serif" w:cs="Microsoft Sans Serif"/>
              </w:rPr>
              <w:t>analyze</w:t>
            </w:r>
            <w:proofErr w:type="spellEnd"/>
            <w:r w:rsidRPr="00EF759F">
              <w:rPr>
                <w:rFonts w:ascii="Microsoft Sans Serif" w:hAnsi="Microsoft Sans Serif" w:cs="Microsoft Sans Serif"/>
              </w:rPr>
              <w:t xml:space="preserve"> the website of Solent University alumni for some impressive job opportunities</w:t>
            </w:r>
          </w:p>
        </w:tc>
      </w:tr>
      <w:tr w:rsidR="0025717C" w:rsidRPr="00EF759F" w14:paraId="7DC4DDEC" w14:textId="77777777" w:rsidTr="0025717C">
        <w:tc>
          <w:tcPr>
            <w:tcW w:w="1980" w:type="dxa"/>
          </w:tcPr>
          <w:p w14:paraId="1D4ADF01" w14:textId="2E437D5C"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Challenges</w:t>
            </w:r>
          </w:p>
        </w:tc>
        <w:tc>
          <w:tcPr>
            <w:tcW w:w="7036" w:type="dxa"/>
          </w:tcPr>
          <w:p w14:paraId="5C59D81E" w14:textId="198D829F" w:rsidR="00133BEE" w:rsidRPr="00EF759F" w:rsidRDefault="00133BEE" w:rsidP="0025717C">
            <w:pPr>
              <w:ind w:firstLine="0"/>
              <w:rPr>
                <w:rFonts w:ascii="Microsoft Sans Serif" w:hAnsi="Microsoft Sans Serif" w:cs="Microsoft Sans Serif"/>
              </w:rPr>
            </w:pPr>
            <w:r w:rsidRPr="00EF759F">
              <w:rPr>
                <w:rFonts w:ascii="Microsoft Sans Serif" w:hAnsi="Microsoft Sans Serif" w:cs="Microsoft Sans Serif"/>
              </w:rPr>
              <w:t>Not being able to determine the methods by which he would be able to save money</w:t>
            </w:r>
          </w:p>
        </w:tc>
      </w:tr>
      <w:tr w:rsidR="0025717C" w:rsidRPr="00EF759F" w14:paraId="3A5CDAB8" w14:textId="77777777" w:rsidTr="0025717C">
        <w:tc>
          <w:tcPr>
            <w:tcW w:w="1980" w:type="dxa"/>
          </w:tcPr>
          <w:p w14:paraId="04829D93" w14:textId="7A6E0876" w:rsidR="0025717C" w:rsidRPr="00EF759F" w:rsidRDefault="0025717C" w:rsidP="0025717C">
            <w:pPr>
              <w:ind w:firstLine="0"/>
              <w:rPr>
                <w:rFonts w:ascii="Microsoft Sans Serif" w:hAnsi="Microsoft Sans Serif" w:cs="Microsoft Sans Serif"/>
              </w:rPr>
            </w:pPr>
            <w:r w:rsidRPr="00EF759F">
              <w:rPr>
                <w:rFonts w:ascii="Microsoft Sans Serif" w:hAnsi="Microsoft Sans Serif" w:cs="Microsoft Sans Serif"/>
              </w:rPr>
              <w:t>Motivations</w:t>
            </w:r>
          </w:p>
        </w:tc>
        <w:tc>
          <w:tcPr>
            <w:tcW w:w="7036" w:type="dxa"/>
          </w:tcPr>
          <w:p w14:paraId="21E3C72D" w14:textId="4F62C869" w:rsidR="00133BEE" w:rsidRPr="00EF759F" w:rsidRDefault="00133BEE" w:rsidP="0025717C">
            <w:pPr>
              <w:ind w:firstLine="0"/>
              <w:rPr>
                <w:rFonts w:ascii="Microsoft Sans Serif" w:hAnsi="Microsoft Sans Serif" w:cs="Microsoft Sans Serif"/>
              </w:rPr>
            </w:pPr>
            <w:r w:rsidRPr="00EF759F">
              <w:rPr>
                <w:rFonts w:ascii="Microsoft Sans Serif" w:hAnsi="Microsoft Sans Serif" w:cs="Microsoft Sans Serif"/>
              </w:rPr>
              <w:t xml:space="preserve">Ensure he </w:t>
            </w:r>
            <w:proofErr w:type="gramStart"/>
            <w:r w:rsidRPr="00EF759F">
              <w:rPr>
                <w:rFonts w:ascii="Microsoft Sans Serif" w:hAnsi="Microsoft Sans Serif" w:cs="Microsoft Sans Serif"/>
              </w:rPr>
              <w:t>is able to</w:t>
            </w:r>
            <w:proofErr w:type="gramEnd"/>
            <w:r w:rsidRPr="00EF759F">
              <w:rPr>
                <w:rFonts w:ascii="Microsoft Sans Serif" w:hAnsi="Microsoft Sans Serif" w:cs="Microsoft Sans Serif"/>
              </w:rPr>
              <w:t xml:space="preserve"> create the best future for himself</w:t>
            </w:r>
          </w:p>
        </w:tc>
      </w:tr>
    </w:tbl>
    <w:p w14:paraId="74383B85" w14:textId="77777777" w:rsidR="0025717C" w:rsidRPr="00EF759F" w:rsidRDefault="0025717C" w:rsidP="0025717C">
      <w:pPr>
        <w:rPr>
          <w:rFonts w:ascii="Microsoft Sans Serif" w:hAnsi="Microsoft Sans Serif" w:cs="Microsoft Sans Serif"/>
        </w:rPr>
      </w:pPr>
    </w:p>
    <w:p w14:paraId="76F8FF1C" w14:textId="0BFDC005" w:rsidR="00084DAD" w:rsidRPr="00EF759F" w:rsidRDefault="00084DAD" w:rsidP="00084DAD">
      <w:pPr>
        <w:rPr>
          <w:rFonts w:ascii="Microsoft Sans Serif" w:hAnsi="Microsoft Sans Serif" w:cs="Microsoft Sans Serif"/>
          <w:b/>
          <w:bCs/>
        </w:rPr>
      </w:pPr>
      <w:r w:rsidRPr="00EF759F">
        <w:rPr>
          <w:rFonts w:ascii="Microsoft Sans Serif" w:hAnsi="Microsoft Sans Serif" w:cs="Microsoft Sans Serif"/>
          <w:b/>
          <w:bCs/>
        </w:rPr>
        <w:t>Persona 2: Visitor</w:t>
      </w:r>
    </w:p>
    <w:tbl>
      <w:tblPr>
        <w:tblStyle w:val="TableGrid"/>
        <w:tblW w:w="0" w:type="auto"/>
        <w:tblLook w:val="04A0" w:firstRow="1" w:lastRow="0" w:firstColumn="1" w:lastColumn="0" w:noHBand="0" w:noVBand="1"/>
      </w:tblPr>
      <w:tblGrid>
        <w:gridCol w:w="1980"/>
        <w:gridCol w:w="7036"/>
      </w:tblGrid>
      <w:tr w:rsidR="00084DAD" w:rsidRPr="00EF759F" w14:paraId="5ECE55D3" w14:textId="77777777" w:rsidTr="009F461E">
        <w:tc>
          <w:tcPr>
            <w:tcW w:w="1980" w:type="dxa"/>
          </w:tcPr>
          <w:p w14:paraId="495FD659"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Name</w:t>
            </w:r>
          </w:p>
        </w:tc>
        <w:tc>
          <w:tcPr>
            <w:tcW w:w="7036" w:type="dxa"/>
          </w:tcPr>
          <w:p w14:paraId="7CAEF3DD" w14:textId="762A9BD6"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Franklin Jones</w:t>
            </w:r>
          </w:p>
        </w:tc>
      </w:tr>
      <w:tr w:rsidR="00084DAD" w:rsidRPr="00EF759F" w14:paraId="1CC53872" w14:textId="77777777" w:rsidTr="009F461E">
        <w:tc>
          <w:tcPr>
            <w:tcW w:w="1980" w:type="dxa"/>
          </w:tcPr>
          <w:p w14:paraId="2CBF7943"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Background</w:t>
            </w:r>
          </w:p>
        </w:tc>
        <w:tc>
          <w:tcPr>
            <w:tcW w:w="7036" w:type="dxa"/>
          </w:tcPr>
          <w:p w14:paraId="489BD19C" w14:textId="03C9188E"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 xml:space="preserve">Franklin is a 19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old male who intends to pursue graduation in Architecture from Solent University. He is a single child, living with his father in a two-bedroom flat in Seattle.</w:t>
            </w:r>
            <w:r w:rsidR="00045FFB" w:rsidRPr="00EF759F">
              <w:rPr>
                <w:rFonts w:ascii="Microsoft Sans Serif" w:hAnsi="Microsoft Sans Serif" w:cs="Microsoft Sans Serif"/>
              </w:rPr>
              <w:t xml:space="preserve"> He has completed his secondary education from prestigious school in Seattle</w:t>
            </w:r>
            <w:r w:rsidR="00D278FC" w:rsidRPr="00EF759F">
              <w:rPr>
                <w:rFonts w:ascii="Microsoft Sans Serif" w:hAnsi="Microsoft Sans Serif" w:cs="Microsoft Sans Serif"/>
              </w:rPr>
              <w:t xml:space="preserve"> and intends to pursue further studies.</w:t>
            </w:r>
          </w:p>
        </w:tc>
      </w:tr>
      <w:tr w:rsidR="00084DAD" w:rsidRPr="00EF759F" w14:paraId="5136CE23" w14:textId="77777777" w:rsidTr="009F461E">
        <w:tc>
          <w:tcPr>
            <w:tcW w:w="1980" w:type="dxa"/>
          </w:tcPr>
          <w:p w14:paraId="55134108"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Goals</w:t>
            </w:r>
          </w:p>
        </w:tc>
        <w:tc>
          <w:tcPr>
            <w:tcW w:w="7036" w:type="dxa"/>
          </w:tcPr>
          <w:p w14:paraId="440D670A"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Intends to travel the world before he would be involved in the corporate world</w:t>
            </w:r>
          </w:p>
        </w:tc>
      </w:tr>
      <w:tr w:rsidR="00084DAD" w:rsidRPr="00EF759F" w14:paraId="71C3EB15" w14:textId="77777777" w:rsidTr="009F461E">
        <w:tc>
          <w:tcPr>
            <w:tcW w:w="1980" w:type="dxa"/>
          </w:tcPr>
          <w:p w14:paraId="3E8EF6F2"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Challenges</w:t>
            </w:r>
          </w:p>
        </w:tc>
        <w:tc>
          <w:tcPr>
            <w:tcW w:w="7036" w:type="dxa"/>
          </w:tcPr>
          <w:p w14:paraId="7AED041E"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Not being able to determine whether it would be suitable to pursue further studies or get a job</w:t>
            </w:r>
          </w:p>
        </w:tc>
      </w:tr>
      <w:tr w:rsidR="00084DAD" w:rsidRPr="00EF759F" w14:paraId="6169A255" w14:textId="77777777" w:rsidTr="009F461E">
        <w:tc>
          <w:tcPr>
            <w:tcW w:w="1980" w:type="dxa"/>
          </w:tcPr>
          <w:p w14:paraId="041E6BF6" w14:textId="77777777"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Motivations</w:t>
            </w:r>
          </w:p>
        </w:tc>
        <w:tc>
          <w:tcPr>
            <w:tcW w:w="7036" w:type="dxa"/>
          </w:tcPr>
          <w:p w14:paraId="5A78A548" w14:textId="6C967A84" w:rsidR="00084DAD" w:rsidRPr="00EF759F" w:rsidRDefault="00084DAD" w:rsidP="009F461E">
            <w:pPr>
              <w:ind w:firstLine="0"/>
              <w:rPr>
                <w:rFonts w:ascii="Microsoft Sans Serif" w:hAnsi="Microsoft Sans Serif" w:cs="Microsoft Sans Serif"/>
              </w:rPr>
            </w:pPr>
            <w:r w:rsidRPr="00EF759F">
              <w:rPr>
                <w:rFonts w:ascii="Microsoft Sans Serif" w:hAnsi="Microsoft Sans Serif" w:cs="Microsoft Sans Serif"/>
              </w:rPr>
              <w:t>Provide the best quality life to his parents</w:t>
            </w:r>
          </w:p>
        </w:tc>
      </w:tr>
    </w:tbl>
    <w:p w14:paraId="3E9E3B75" w14:textId="264A58E2" w:rsidR="0025717C" w:rsidRPr="00EF759F" w:rsidRDefault="0025717C" w:rsidP="0025717C">
      <w:pPr>
        <w:pStyle w:val="Heading2"/>
        <w:rPr>
          <w:rFonts w:ascii="Microsoft Sans Serif" w:hAnsi="Microsoft Sans Serif" w:cs="Microsoft Sans Serif"/>
          <w:sz w:val="22"/>
          <w:szCs w:val="22"/>
        </w:rPr>
      </w:pPr>
      <w:bookmarkStart w:id="7" w:name="_Toc145157503"/>
      <w:r w:rsidRPr="00EF759F">
        <w:rPr>
          <w:rFonts w:ascii="Microsoft Sans Serif" w:hAnsi="Microsoft Sans Serif" w:cs="Microsoft Sans Serif"/>
          <w:sz w:val="22"/>
          <w:szCs w:val="22"/>
        </w:rPr>
        <w:t>User Scenario</w:t>
      </w:r>
      <w:bookmarkEnd w:id="7"/>
    </w:p>
    <w:p w14:paraId="32B28FFD" w14:textId="38356CF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Scenario 1:</w:t>
      </w:r>
    </w:p>
    <w:p w14:paraId="2019C619" w14:textId="4682CC9B" w:rsidR="00F460C1" w:rsidRPr="00EF759F" w:rsidRDefault="00F460C1" w:rsidP="00F460C1">
      <w:pPr>
        <w:rPr>
          <w:rFonts w:ascii="Microsoft Sans Serif" w:hAnsi="Microsoft Sans Serif" w:cs="Microsoft Sans Serif"/>
        </w:rPr>
      </w:pPr>
      <w:r w:rsidRPr="00EF759F">
        <w:rPr>
          <w:rFonts w:ascii="Microsoft Sans Serif" w:hAnsi="Microsoft Sans Serif" w:cs="Microsoft Sans Serif"/>
        </w:rPr>
        <w:t xml:space="preserve">Former graduate student visits the website for checking information about the upcoming events being organized by Solent University for the recent </w:t>
      </w:r>
      <w:proofErr w:type="gramStart"/>
      <w:r w:rsidRPr="00EF759F">
        <w:rPr>
          <w:rFonts w:ascii="Microsoft Sans Serif" w:hAnsi="Microsoft Sans Serif" w:cs="Microsoft Sans Serif"/>
        </w:rPr>
        <w:t>years</w:t>
      </w:r>
      <w:proofErr w:type="gramEnd"/>
      <w:r w:rsidRPr="00EF759F">
        <w:rPr>
          <w:rFonts w:ascii="Microsoft Sans Serif" w:hAnsi="Microsoft Sans Serif" w:cs="Microsoft Sans Serif"/>
        </w:rPr>
        <w:t xml:space="preserve"> graduates</w:t>
      </w:r>
      <w:r w:rsidR="007C43A1" w:rsidRPr="00EF759F">
        <w:rPr>
          <w:rFonts w:ascii="Microsoft Sans Serif" w:hAnsi="Microsoft Sans Serif" w:cs="Microsoft Sans Serif"/>
        </w:rPr>
        <w:t>.</w:t>
      </w:r>
    </w:p>
    <w:p w14:paraId="748DA6CD" w14:textId="7FDC3D2D"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Scenario 2:</w:t>
      </w:r>
    </w:p>
    <w:p w14:paraId="5F659EBE" w14:textId="7B5BBF71" w:rsidR="007C43A1" w:rsidRPr="00EF759F" w:rsidRDefault="007C43A1" w:rsidP="00F460C1">
      <w:pPr>
        <w:rPr>
          <w:rFonts w:ascii="Microsoft Sans Serif" w:hAnsi="Microsoft Sans Serif" w:cs="Microsoft Sans Serif"/>
        </w:rPr>
      </w:pPr>
      <w:r w:rsidRPr="00EF759F">
        <w:rPr>
          <w:rFonts w:ascii="Microsoft Sans Serif" w:hAnsi="Microsoft Sans Serif" w:cs="Microsoft Sans Serif"/>
        </w:rPr>
        <w:t>New students checking information about the quality and standard of the alumni of the University before taking admission in the University.</w:t>
      </w:r>
    </w:p>
    <w:p w14:paraId="575BC50E" w14:textId="51AA246E" w:rsidR="0025717C" w:rsidRPr="00EF759F" w:rsidRDefault="0025717C" w:rsidP="0025717C">
      <w:pPr>
        <w:pStyle w:val="Heading2"/>
        <w:rPr>
          <w:rFonts w:ascii="Microsoft Sans Serif" w:hAnsi="Microsoft Sans Serif" w:cs="Microsoft Sans Serif"/>
          <w:sz w:val="22"/>
          <w:szCs w:val="22"/>
        </w:rPr>
      </w:pPr>
      <w:bookmarkStart w:id="8" w:name="_Toc145157504"/>
      <w:r w:rsidRPr="00EF759F">
        <w:rPr>
          <w:rFonts w:ascii="Microsoft Sans Serif" w:hAnsi="Microsoft Sans Serif" w:cs="Microsoft Sans Serif"/>
          <w:sz w:val="22"/>
          <w:szCs w:val="22"/>
        </w:rPr>
        <w:t>User Goals</w:t>
      </w:r>
      <w:bookmarkEnd w:id="8"/>
    </w:p>
    <w:p w14:paraId="0CF127DA" w14:textId="1AD9E9B0"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user, I want to use the system for checking information about the past alumni of the University and view information about how the University has shaped future of students.</w:t>
      </w:r>
    </w:p>
    <w:p w14:paraId="1490916A" w14:textId="07E4ABCF"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lastRenderedPageBreak/>
        <w:t>As a graduate student, I want to use the system for checking the opportunities and events being organized by the University for delivering better future of the student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Liao, Gruen and Miller 2020</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3A58BFC4" w14:textId="00D841DA" w:rsidR="00CB520E" w:rsidRPr="00EF759F" w:rsidRDefault="00CB520E" w:rsidP="00CB520E">
      <w:pPr>
        <w:rPr>
          <w:rFonts w:ascii="Microsoft Sans Serif" w:hAnsi="Microsoft Sans Serif" w:cs="Microsoft Sans Serif"/>
        </w:rPr>
      </w:pPr>
      <w:r w:rsidRPr="00EF759F">
        <w:rPr>
          <w:rFonts w:ascii="Microsoft Sans Serif" w:hAnsi="Microsoft Sans Serif" w:cs="Microsoft Sans Serif"/>
        </w:rPr>
        <w:t>As a post-graduate student, I want to use the system for checking information about the seminars being conducted and invitations received for delivering speech in seminar</w:t>
      </w:r>
      <w:r w:rsidR="0050534D" w:rsidRPr="00EF759F">
        <w:rPr>
          <w:rFonts w:ascii="Microsoft Sans Serif" w:hAnsi="Microsoft Sans Serif" w:cs="Microsoft Sans Serif"/>
        </w:rPr>
        <w:t>.</w:t>
      </w:r>
    </w:p>
    <w:p w14:paraId="08691B22" w14:textId="463A65F3" w:rsidR="0050534D" w:rsidRPr="00EF759F" w:rsidRDefault="0050534D" w:rsidP="00CB520E">
      <w:pPr>
        <w:rPr>
          <w:rFonts w:ascii="Microsoft Sans Serif" w:hAnsi="Microsoft Sans Serif" w:cs="Microsoft Sans Serif"/>
        </w:rPr>
      </w:pPr>
      <w:r w:rsidRPr="00EF759F">
        <w:rPr>
          <w:rFonts w:ascii="Microsoft Sans Serif" w:hAnsi="Microsoft Sans Serif" w:cs="Microsoft Sans Serif"/>
        </w:rPr>
        <w:t>As a user, I want to use the system for registering for receiving duplicate of degree certificate from the University</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odker 2021</w:t>
      </w:r>
      <w:r w:rsidR="000B2EF5" w:rsidRPr="00EF759F">
        <w:rPr>
          <w:rFonts w:ascii="Microsoft Sans Serif" w:hAnsi="Microsoft Sans Serif" w:cs="Microsoft Sans Serif"/>
        </w:rPr>
        <w:t>)</w:t>
      </w:r>
      <w:r w:rsidRPr="00EF759F">
        <w:rPr>
          <w:rFonts w:ascii="Microsoft Sans Serif" w:hAnsi="Microsoft Sans Serif" w:cs="Microsoft Sans Serif"/>
        </w:rPr>
        <w:t>.</w:t>
      </w:r>
    </w:p>
    <w:p w14:paraId="76A39ADA" w14:textId="0D4097AB" w:rsidR="0025717C" w:rsidRPr="00EF759F" w:rsidRDefault="0025717C" w:rsidP="0025717C">
      <w:pPr>
        <w:pStyle w:val="Heading2"/>
        <w:rPr>
          <w:rFonts w:ascii="Microsoft Sans Serif" w:hAnsi="Microsoft Sans Serif" w:cs="Microsoft Sans Serif"/>
          <w:sz w:val="22"/>
          <w:szCs w:val="22"/>
        </w:rPr>
      </w:pPr>
      <w:bookmarkStart w:id="9" w:name="_Toc145157505"/>
      <w:r w:rsidRPr="00EF759F">
        <w:rPr>
          <w:rFonts w:ascii="Microsoft Sans Serif" w:hAnsi="Microsoft Sans Serif" w:cs="Microsoft Sans Serif"/>
          <w:sz w:val="22"/>
          <w:szCs w:val="22"/>
        </w:rPr>
        <w:t>Information Architecture</w:t>
      </w:r>
      <w:bookmarkEnd w:id="9"/>
    </w:p>
    <w:p w14:paraId="70C52F88" w14:textId="46C9EC43" w:rsidR="006A593C" w:rsidRPr="00EF759F" w:rsidRDefault="006A593C" w:rsidP="006A593C">
      <w:pPr>
        <w:ind w:hanging="993"/>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B143E7C" wp14:editId="39BA9355">
            <wp:extent cx="7086213" cy="1173708"/>
            <wp:effectExtent l="0" t="0" r="635" b="7620"/>
            <wp:docPr id="542220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9927" cy="1182605"/>
                    </a:xfrm>
                    <a:prstGeom prst="rect">
                      <a:avLst/>
                    </a:prstGeom>
                    <a:noFill/>
                    <a:ln>
                      <a:noFill/>
                    </a:ln>
                  </pic:spPr>
                </pic:pic>
              </a:graphicData>
            </a:graphic>
          </wp:inline>
        </w:drawing>
      </w:r>
    </w:p>
    <w:p w14:paraId="7D788531" w14:textId="13F458C3" w:rsidR="0025717C" w:rsidRPr="00EF759F" w:rsidRDefault="0025717C" w:rsidP="0025717C">
      <w:pPr>
        <w:pStyle w:val="Heading2"/>
        <w:rPr>
          <w:rFonts w:ascii="Microsoft Sans Serif" w:hAnsi="Microsoft Sans Serif" w:cs="Microsoft Sans Serif"/>
          <w:sz w:val="22"/>
          <w:szCs w:val="22"/>
        </w:rPr>
      </w:pPr>
      <w:bookmarkStart w:id="10" w:name="_Toc145157506"/>
      <w:r w:rsidRPr="00EF759F">
        <w:rPr>
          <w:rFonts w:ascii="Microsoft Sans Serif" w:hAnsi="Microsoft Sans Serif" w:cs="Microsoft Sans Serif"/>
          <w:sz w:val="22"/>
          <w:szCs w:val="22"/>
        </w:rPr>
        <w:lastRenderedPageBreak/>
        <w:t>Empathy Mapping</w:t>
      </w:r>
      <w:bookmarkEnd w:id="10"/>
    </w:p>
    <w:p w14:paraId="694EDAE9" w14:textId="1EA8065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3BE7811C" wp14:editId="44F8E8C2">
            <wp:extent cx="5731510" cy="5899785"/>
            <wp:effectExtent l="0" t="0" r="2540" b="5715"/>
            <wp:docPr id="21222687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5899785"/>
                    </a:xfrm>
                    <a:prstGeom prst="rect">
                      <a:avLst/>
                    </a:prstGeom>
                    <a:noFill/>
                    <a:ln>
                      <a:noFill/>
                    </a:ln>
                  </pic:spPr>
                </pic:pic>
              </a:graphicData>
            </a:graphic>
          </wp:inline>
        </w:drawing>
      </w:r>
    </w:p>
    <w:p w14:paraId="435CBAD7" w14:textId="61176B74" w:rsidR="00B92680" w:rsidRPr="00EF759F" w:rsidRDefault="0025717C" w:rsidP="0025717C">
      <w:pPr>
        <w:pStyle w:val="Heading2"/>
        <w:rPr>
          <w:rFonts w:ascii="Microsoft Sans Serif" w:hAnsi="Microsoft Sans Serif" w:cs="Microsoft Sans Serif"/>
          <w:sz w:val="22"/>
          <w:szCs w:val="22"/>
        </w:rPr>
      </w:pPr>
      <w:bookmarkStart w:id="11" w:name="_Toc145157507"/>
      <w:r w:rsidRPr="00EF759F">
        <w:rPr>
          <w:rFonts w:ascii="Microsoft Sans Serif" w:hAnsi="Microsoft Sans Serif" w:cs="Microsoft Sans Serif"/>
          <w:sz w:val="22"/>
          <w:szCs w:val="22"/>
        </w:rPr>
        <w:t>Usability Metrics</w:t>
      </w:r>
      <w:bookmarkEnd w:id="11"/>
    </w:p>
    <w:p w14:paraId="1BA335DF" w14:textId="77CE9EA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he usability metrics being considered for determining whether the prototype is working effectively or not are:</w:t>
      </w:r>
    </w:p>
    <w:p w14:paraId="2EFB6FC5" w14:textId="635D9442"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Navigation</w:t>
      </w:r>
      <w:r w:rsidR="0073400C" w:rsidRPr="00EF759F">
        <w:rPr>
          <w:rFonts w:ascii="Microsoft Sans Serif" w:hAnsi="Microsoft Sans Serif" w:cs="Microsoft Sans Serif"/>
        </w:rPr>
        <w:t xml:space="preserve">: The navigation usability metric is being considered for determining whether the users </w:t>
      </w:r>
      <w:proofErr w:type="gramStart"/>
      <w:r w:rsidR="0073400C" w:rsidRPr="00EF759F">
        <w:rPr>
          <w:rFonts w:ascii="Microsoft Sans Serif" w:hAnsi="Microsoft Sans Serif" w:cs="Microsoft Sans Serif"/>
        </w:rPr>
        <w:t>are able to</w:t>
      </w:r>
      <w:proofErr w:type="gramEnd"/>
      <w:r w:rsidR="0073400C" w:rsidRPr="00EF759F">
        <w:rPr>
          <w:rFonts w:ascii="Microsoft Sans Serif" w:hAnsi="Microsoft Sans Serif" w:cs="Microsoft Sans Serif"/>
        </w:rPr>
        <w:t xml:space="preserve"> navigate through the various pages of the website easily without facing major issues and clear information is being viewed from the page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Wang et al. 2021</w:t>
      </w:r>
      <w:r w:rsidR="000B2EF5" w:rsidRPr="00EF759F">
        <w:rPr>
          <w:rFonts w:ascii="Microsoft Sans Serif" w:hAnsi="Microsoft Sans Serif" w:cs="Microsoft Sans Serif"/>
        </w:rPr>
        <w:t>)</w:t>
      </w:r>
      <w:r w:rsidR="0073400C" w:rsidRPr="00EF759F">
        <w:rPr>
          <w:rFonts w:ascii="Microsoft Sans Serif" w:hAnsi="Microsoft Sans Serif" w:cs="Microsoft Sans Serif"/>
        </w:rPr>
        <w:t>.</w:t>
      </w:r>
    </w:p>
    <w:p w14:paraId="4B1E070E" w14:textId="445DF9B7"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Data entry</w:t>
      </w:r>
      <w:r w:rsidR="0000756A" w:rsidRPr="00EF759F">
        <w:rPr>
          <w:rFonts w:ascii="Microsoft Sans Serif" w:hAnsi="Microsoft Sans Serif" w:cs="Microsoft Sans Serif"/>
        </w:rPr>
        <w:t>: The data entry usability metric is being considered for determining whether the website allows the users to enter their data easily according to the pre-defined format and no other data is being accepted by the website</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Cheng and Jin 2019</w:t>
      </w:r>
      <w:r w:rsidR="000B2EF5" w:rsidRPr="00EF759F">
        <w:rPr>
          <w:rFonts w:ascii="Microsoft Sans Serif" w:hAnsi="Microsoft Sans Serif" w:cs="Microsoft Sans Serif"/>
        </w:rPr>
        <w:t>)</w:t>
      </w:r>
      <w:r w:rsidR="0000756A" w:rsidRPr="00EF759F">
        <w:rPr>
          <w:rFonts w:ascii="Microsoft Sans Serif" w:hAnsi="Microsoft Sans Serif" w:cs="Microsoft Sans Serif"/>
        </w:rPr>
        <w:t>.</w:t>
      </w:r>
    </w:p>
    <w:p w14:paraId="720E9378" w14:textId="0373387B"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lastRenderedPageBreak/>
        <w:t>Layout</w:t>
      </w:r>
      <w:r w:rsidR="00002B52" w:rsidRPr="00EF759F">
        <w:rPr>
          <w:rFonts w:ascii="Microsoft Sans Serif" w:hAnsi="Microsoft Sans Serif" w:cs="Microsoft Sans Serif"/>
        </w:rPr>
        <w:t xml:space="preserve">: The layout usability metric is being considered for determining whether the structure of the website is </w:t>
      </w:r>
      <w:proofErr w:type="spellStart"/>
      <w:r w:rsidR="00002B52" w:rsidRPr="00EF759F">
        <w:rPr>
          <w:rFonts w:ascii="Microsoft Sans Serif" w:hAnsi="Microsoft Sans Serif" w:cs="Microsoft Sans Serif"/>
        </w:rPr>
        <w:t>adapative</w:t>
      </w:r>
      <w:proofErr w:type="spellEnd"/>
      <w:r w:rsidR="00002B52" w:rsidRPr="00EF759F">
        <w:rPr>
          <w:rFonts w:ascii="Microsoft Sans Serif" w:hAnsi="Microsoft Sans Serif" w:cs="Microsoft Sans Serif"/>
        </w:rPr>
        <w:t xml:space="preserve"> according to the devices where it is being opened and whether all the information is being clearly displayed to the users</w:t>
      </w:r>
      <w:r w:rsidR="000B2EF5" w:rsidRPr="00EF759F">
        <w:rPr>
          <w:rFonts w:ascii="Microsoft Sans Serif" w:hAnsi="Microsoft Sans Serif" w:cs="Microsoft Sans Serif"/>
        </w:rPr>
        <w:t xml:space="preserve"> (</w:t>
      </w:r>
      <w:r w:rsidR="000B2EF5" w:rsidRPr="00EF759F">
        <w:rPr>
          <w:rFonts w:ascii="Microsoft Sans Serif" w:hAnsi="Microsoft Sans Serif" w:cs="Microsoft Sans Serif"/>
          <w:shd w:val="clear" w:color="auto" w:fill="FFFFFF"/>
        </w:rPr>
        <w:t>Bier et al. 2023</w:t>
      </w:r>
      <w:r w:rsidR="000B2EF5" w:rsidRPr="00EF759F">
        <w:rPr>
          <w:rFonts w:ascii="Microsoft Sans Serif" w:hAnsi="Microsoft Sans Serif" w:cs="Microsoft Sans Serif"/>
        </w:rPr>
        <w:t>)</w:t>
      </w:r>
      <w:r w:rsidR="00002B52" w:rsidRPr="00EF759F">
        <w:rPr>
          <w:rFonts w:ascii="Microsoft Sans Serif" w:hAnsi="Microsoft Sans Serif" w:cs="Microsoft Sans Serif"/>
        </w:rPr>
        <w:t>.</w:t>
      </w:r>
    </w:p>
    <w:p w14:paraId="0DDEBCC3" w14:textId="3C39157E" w:rsidR="00910D61" w:rsidRPr="00EF759F" w:rsidRDefault="00910D61" w:rsidP="00910D61">
      <w:pPr>
        <w:rPr>
          <w:rFonts w:ascii="Microsoft Sans Serif" w:hAnsi="Microsoft Sans Serif" w:cs="Microsoft Sans Serif"/>
        </w:rPr>
      </w:pPr>
      <w:r w:rsidRPr="00EF759F">
        <w:rPr>
          <w:rFonts w:ascii="Microsoft Sans Serif" w:hAnsi="Microsoft Sans Serif" w:cs="Microsoft Sans Serif"/>
        </w:rPr>
        <w:t>Terminology</w:t>
      </w:r>
      <w:r w:rsidR="008440A7" w:rsidRPr="00EF759F">
        <w:rPr>
          <w:rFonts w:ascii="Microsoft Sans Serif" w:hAnsi="Microsoft Sans Serif" w:cs="Microsoft Sans Serif"/>
        </w:rPr>
        <w:t xml:space="preserve">: The terminology usability metric would help in determining whether the appropriate terms and naming conventions are being follow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 or not. It would help in determining whether the users are being provided with the sufficient guidance to understand how the various elements are being placed </w:t>
      </w:r>
      <w:proofErr w:type="gramStart"/>
      <w:r w:rsidR="008440A7" w:rsidRPr="00EF759F">
        <w:rPr>
          <w:rFonts w:ascii="Microsoft Sans Serif" w:hAnsi="Microsoft Sans Serif" w:cs="Microsoft Sans Serif"/>
        </w:rPr>
        <w:t>in</w:t>
      </w:r>
      <w:proofErr w:type="gramEnd"/>
      <w:r w:rsidR="008440A7" w:rsidRPr="00EF759F">
        <w:rPr>
          <w:rFonts w:ascii="Microsoft Sans Serif" w:hAnsi="Microsoft Sans Serif" w:cs="Microsoft Sans Serif"/>
        </w:rPr>
        <w:t xml:space="preserve"> the website.</w:t>
      </w:r>
    </w:p>
    <w:p w14:paraId="11D0F33B" w14:textId="788B4543" w:rsidR="00910D61" w:rsidRPr="00EF759F" w:rsidRDefault="0073400C" w:rsidP="00910D61">
      <w:pPr>
        <w:rPr>
          <w:rFonts w:ascii="Microsoft Sans Serif" w:hAnsi="Microsoft Sans Serif" w:cs="Microsoft Sans Serif"/>
        </w:rPr>
      </w:pPr>
      <w:r w:rsidRPr="00EF759F">
        <w:rPr>
          <w:rFonts w:ascii="Microsoft Sans Serif" w:hAnsi="Microsoft Sans Serif" w:cs="Microsoft Sans Serif"/>
        </w:rPr>
        <w:t>Comprehension</w:t>
      </w:r>
      <w:r w:rsidR="006B287F" w:rsidRPr="00EF759F">
        <w:rPr>
          <w:rFonts w:ascii="Microsoft Sans Serif" w:hAnsi="Microsoft Sans Serif" w:cs="Microsoft Sans Serif"/>
        </w:rPr>
        <w:t>: The comprehension usability metric would help in determining whether the users are able to understand all the instructions being presented on the website and complete their tasks without requiring major guidance about using the website.</w:t>
      </w:r>
    </w:p>
    <w:p w14:paraId="1F3D9CF4" w14:textId="1E957AF1" w:rsidR="0073400C" w:rsidRPr="00EF759F" w:rsidRDefault="0073400C" w:rsidP="00910D61">
      <w:pPr>
        <w:rPr>
          <w:rFonts w:ascii="Microsoft Sans Serif" w:hAnsi="Microsoft Sans Serif" w:cs="Microsoft Sans Serif"/>
        </w:rPr>
      </w:pPr>
      <w:r w:rsidRPr="00EF759F">
        <w:rPr>
          <w:rFonts w:ascii="Microsoft Sans Serif" w:hAnsi="Microsoft Sans Serif" w:cs="Microsoft Sans Serif"/>
        </w:rPr>
        <w:t>Feedback</w:t>
      </w:r>
      <w:r w:rsidR="00000015" w:rsidRPr="00EF759F">
        <w:rPr>
          <w:rFonts w:ascii="Microsoft Sans Serif" w:hAnsi="Microsoft Sans Serif" w:cs="Microsoft Sans Serif"/>
        </w:rPr>
        <w:t>: The feedback usability metric would help in determining whether the website is providing accurate feedback for the tasks being completed by the users and whether the feedback is according to the expectations of the users while completing the tasks.</w:t>
      </w:r>
    </w:p>
    <w:p w14:paraId="4B4AD257" w14:textId="042315A6" w:rsidR="008836C3" w:rsidRPr="00EF759F" w:rsidRDefault="008836C3" w:rsidP="008A6BF2">
      <w:pPr>
        <w:pStyle w:val="Heading1"/>
        <w:rPr>
          <w:rFonts w:ascii="Microsoft Sans Serif" w:hAnsi="Microsoft Sans Serif" w:cs="Microsoft Sans Serif"/>
          <w:sz w:val="22"/>
          <w:szCs w:val="22"/>
        </w:rPr>
      </w:pPr>
      <w:bookmarkStart w:id="12" w:name="_Toc145157508"/>
      <w:r w:rsidRPr="00EF759F">
        <w:rPr>
          <w:rFonts w:ascii="Microsoft Sans Serif" w:hAnsi="Microsoft Sans Serif" w:cs="Microsoft Sans Serif"/>
          <w:sz w:val="22"/>
          <w:szCs w:val="22"/>
        </w:rPr>
        <w:lastRenderedPageBreak/>
        <w:t>Prototype</w:t>
      </w:r>
      <w:bookmarkEnd w:id="12"/>
    </w:p>
    <w:p w14:paraId="37979979" w14:textId="3F58DC74" w:rsidR="008A6353" w:rsidRPr="00EF759F" w:rsidRDefault="008A6353" w:rsidP="008A6353">
      <w:pPr>
        <w:ind w:firstLine="0"/>
        <w:rPr>
          <w:rFonts w:ascii="Microsoft Sans Serif" w:hAnsi="Microsoft Sans Serif" w:cs="Microsoft Sans Serif"/>
        </w:rPr>
      </w:pPr>
      <w:r w:rsidRPr="00EF759F">
        <w:rPr>
          <w:rFonts w:ascii="Microsoft Sans Serif" w:hAnsi="Microsoft Sans Serif" w:cs="Microsoft Sans Serif"/>
          <w:noProof/>
        </w:rPr>
        <w:drawing>
          <wp:inline distT="0" distB="0" distL="0" distR="0" wp14:anchorId="185F3BF8" wp14:editId="5F77EFE2">
            <wp:extent cx="6437680" cy="7243638"/>
            <wp:effectExtent l="0" t="0" r="1270" b="0"/>
            <wp:docPr id="774696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46970" cy="7254091"/>
                    </a:xfrm>
                    <a:prstGeom prst="rect">
                      <a:avLst/>
                    </a:prstGeom>
                    <a:noFill/>
                    <a:ln>
                      <a:noFill/>
                    </a:ln>
                  </pic:spPr>
                </pic:pic>
              </a:graphicData>
            </a:graphic>
          </wp:inline>
        </w:drawing>
      </w:r>
    </w:p>
    <w:p w14:paraId="33991CA7" w14:textId="7AE48560" w:rsidR="008836C3" w:rsidRPr="00EF759F" w:rsidRDefault="008836C3" w:rsidP="008A6BF2">
      <w:pPr>
        <w:pStyle w:val="Heading1"/>
        <w:rPr>
          <w:rFonts w:ascii="Microsoft Sans Serif" w:hAnsi="Microsoft Sans Serif" w:cs="Microsoft Sans Serif"/>
          <w:sz w:val="22"/>
          <w:szCs w:val="22"/>
        </w:rPr>
      </w:pPr>
      <w:bookmarkStart w:id="13" w:name="_Toc145157509"/>
      <w:r w:rsidRPr="00EF759F">
        <w:rPr>
          <w:rFonts w:ascii="Microsoft Sans Serif" w:hAnsi="Microsoft Sans Serif" w:cs="Microsoft Sans Serif"/>
          <w:sz w:val="22"/>
          <w:szCs w:val="22"/>
        </w:rPr>
        <w:t>Usability testing</w:t>
      </w:r>
      <w:bookmarkEnd w:id="13"/>
    </w:p>
    <w:p w14:paraId="612508C6" w14:textId="3F57A5DC" w:rsidR="00910117" w:rsidRPr="00EF759F" w:rsidRDefault="00910117" w:rsidP="00910117">
      <w:pPr>
        <w:rPr>
          <w:rFonts w:ascii="Microsoft Sans Serif" w:hAnsi="Microsoft Sans Serif" w:cs="Microsoft Sans Serif"/>
        </w:rPr>
      </w:pPr>
      <w:r w:rsidRPr="00EF759F">
        <w:rPr>
          <w:rFonts w:ascii="Microsoft Sans Serif" w:hAnsi="Microsoft Sans Serif" w:cs="Microsoft Sans Serif"/>
        </w:rPr>
        <w:t xml:space="preserve">10 former students </w:t>
      </w:r>
      <w:proofErr w:type="gramStart"/>
      <w:r w:rsidRPr="00EF759F">
        <w:rPr>
          <w:rFonts w:ascii="Microsoft Sans Serif" w:hAnsi="Microsoft Sans Serif" w:cs="Microsoft Sans Serif"/>
        </w:rPr>
        <w:t>of</w:t>
      </w:r>
      <w:proofErr w:type="gramEnd"/>
      <w:r w:rsidRPr="00EF759F">
        <w:rPr>
          <w:rFonts w:ascii="Microsoft Sans Serif" w:hAnsi="Microsoft Sans Serif" w:cs="Microsoft Sans Serif"/>
        </w:rPr>
        <w:t xml:space="preserve"> Solent University were recruited for conducting the usability testing and responses were noted down for understanding what issues are being faced by the students and how improvements could be introduced in the website.</w:t>
      </w:r>
      <w:r w:rsidR="007B1F2C" w:rsidRPr="00EF759F">
        <w:rPr>
          <w:rFonts w:ascii="Microsoft Sans Serif" w:hAnsi="Microsoft Sans Serif" w:cs="Microsoft Sans Serif"/>
        </w:rPr>
        <w:t xml:space="preserve"> The usability testing of the </w:t>
      </w:r>
      <w:r w:rsidR="00494DE1" w:rsidRPr="00EF759F">
        <w:rPr>
          <w:rFonts w:ascii="Microsoft Sans Serif" w:hAnsi="Microsoft Sans Serif" w:cs="Microsoft Sans Serif"/>
        </w:rPr>
        <w:t xml:space="preserve">new website of Solent University Alumni website determined whether the website is usable </w:t>
      </w:r>
      <w:r w:rsidR="00494DE1" w:rsidRPr="00EF759F">
        <w:rPr>
          <w:rFonts w:ascii="Microsoft Sans Serif" w:hAnsi="Microsoft Sans Serif" w:cs="Microsoft Sans Serif"/>
        </w:rPr>
        <w:lastRenderedPageBreak/>
        <w:t>for the people or not.</w:t>
      </w:r>
      <w:r w:rsidR="00E512E2" w:rsidRPr="00EF759F">
        <w:rPr>
          <w:rFonts w:ascii="Microsoft Sans Serif" w:hAnsi="Microsoft Sans Serif" w:cs="Microsoft Sans Serif"/>
        </w:rPr>
        <w:t xml:space="preserve"> The first question asked to the testers was that whether they were able to navigate through the pages of the website through clicking on the appropriate links on the website. 60% of the respondents claimed that the website has the efficient functionality of allowing the users to </w:t>
      </w:r>
      <w:r w:rsidR="00F1518B" w:rsidRPr="00EF759F">
        <w:rPr>
          <w:rFonts w:ascii="Microsoft Sans Serif" w:hAnsi="Microsoft Sans Serif" w:cs="Microsoft Sans Serif"/>
        </w:rPr>
        <w:t>navigate</w:t>
      </w:r>
      <w:r w:rsidR="00E512E2" w:rsidRPr="00EF759F">
        <w:rPr>
          <w:rFonts w:ascii="Microsoft Sans Serif" w:hAnsi="Microsoft Sans Serif" w:cs="Microsoft Sans Serif"/>
        </w:rPr>
        <w:t xml:space="preserve"> through the pages of the website without facing major issues. 30% of the respondents claimed that they faced some issues while navigating through some of the crucial elements on the website due to the size of the links being used on the website. The improvements have been done in the interface design based on the customer feedback for ensuring that the usability of the website would be increased.</w:t>
      </w:r>
      <w:r w:rsidR="00897B9C" w:rsidRPr="00EF759F">
        <w:rPr>
          <w:rFonts w:ascii="Microsoft Sans Serif" w:hAnsi="Microsoft Sans Serif" w:cs="Microsoft Sans Serif"/>
        </w:rPr>
        <w:t xml:space="preserve"> The next question asked to the participants of usability testing was whether they faced issues while entering data in the data entry form presented on the website of Solent University Alumni. 50% of the respondents claimed that the website does not provide any instruction on the type of data to be entered in the data entry form and it caused major issue for the users. 30% of the respondents claimed that it was rather easy to enter data in the data entry form and all the data was accurately entered in the first attempt. The required modifications have been done on the data entry form according to the instructions.</w:t>
      </w:r>
      <w:r w:rsidR="00C42E93" w:rsidRPr="00EF759F">
        <w:rPr>
          <w:rFonts w:ascii="Microsoft Sans Serif" w:hAnsi="Microsoft Sans Serif" w:cs="Microsoft Sans Serif"/>
        </w:rPr>
        <w:t xml:space="preserve"> The next question that was asked of the participants was to determine whether the instructions were presented on website in rather simple plus understandable language for the users. More than 50% of the participants claimed that the website is presenting all the necessary instructions in easily understandable language and easily understood by the users.</w:t>
      </w:r>
      <w:r w:rsidR="00FF7618" w:rsidRPr="00EF759F">
        <w:rPr>
          <w:rFonts w:ascii="Microsoft Sans Serif" w:hAnsi="Microsoft Sans Serif" w:cs="Microsoft Sans Serif"/>
        </w:rPr>
        <w:t xml:space="preserve"> It could be determined that the website is interacting with the users in understandable language and tasks can be easily completed on the website.</w:t>
      </w:r>
      <w:r w:rsidR="00F1518B" w:rsidRPr="00EF759F">
        <w:rPr>
          <w:rFonts w:ascii="Microsoft Sans Serif" w:hAnsi="Microsoft Sans Serif" w:cs="Microsoft Sans Serif"/>
        </w:rPr>
        <w:t xml:space="preserve"> The next question asked of the participants whether the users received proper feedback from the website each time they clicked on the elements of the website. 50% of the respondents claimed that the website is efficiently providing feedback each time the users would click on any element on the website. It helps in improving the overall accessibility of the website and helped in improving the overall usability of the website. Providing feedback for each step of the tasks helped in assuring the users that the correct path of completing task is being followed.</w:t>
      </w:r>
      <w:r w:rsidR="0037318A" w:rsidRPr="00EF759F">
        <w:rPr>
          <w:rFonts w:ascii="Microsoft Sans Serif" w:hAnsi="Microsoft Sans Serif" w:cs="Microsoft Sans Serif"/>
        </w:rPr>
        <w:t xml:space="preserve"> The next question asked of the participants was to determine whether they </w:t>
      </w:r>
      <w:proofErr w:type="gramStart"/>
      <w:r w:rsidR="0037318A" w:rsidRPr="00EF759F">
        <w:rPr>
          <w:rFonts w:ascii="Microsoft Sans Serif" w:hAnsi="Microsoft Sans Serif" w:cs="Microsoft Sans Serif"/>
        </w:rPr>
        <w:t>are able to</w:t>
      </w:r>
      <w:proofErr w:type="gramEnd"/>
      <w:r w:rsidR="0037318A" w:rsidRPr="00EF759F">
        <w:rPr>
          <w:rFonts w:ascii="Microsoft Sans Serif" w:hAnsi="Microsoft Sans Serif" w:cs="Microsoft Sans Serif"/>
        </w:rPr>
        <w:t xml:space="preserve"> properly understand all the terminologies being utilised in new website of Solent University Alumni. 40% of the participants rated the simplicity of understanding the terminologies as 4, which denotes that all the terms being used </w:t>
      </w:r>
      <w:proofErr w:type="gramStart"/>
      <w:r w:rsidR="0037318A" w:rsidRPr="00EF759F">
        <w:rPr>
          <w:rFonts w:ascii="Microsoft Sans Serif" w:hAnsi="Microsoft Sans Serif" w:cs="Microsoft Sans Serif"/>
        </w:rPr>
        <w:t>in</w:t>
      </w:r>
      <w:proofErr w:type="gramEnd"/>
      <w:r w:rsidR="0037318A" w:rsidRPr="00EF759F">
        <w:rPr>
          <w:rFonts w:ascii="Microsoft Sans Serif" w:hAnsi="Microsoft Sans Serif" w:cs="Microsoft Sans Serif"/>
        </w:rPr>
        <w:t xml:space="preserve"> the website is rather easily understandable by the users and mistakes cannot be made by the users to understand the meaning of the words on the website.</w:t>
      </w:r>
      <w:r w:rsidR="00F95472" w:rsidRPr="00EF759F">
        <w:rPr>
          <w:rFonts w:ascii="Microsoft Sans Serif" w:hAnsi="Microsoft Sans Serif" w:cs="Microsoft Sans Serif"/>
        </w:rPr>
        <w:t xml:space="preserve"> The next question asked of the users was to determine how easily the necessary elements for their tasks on the website was determined. 40% of the participants claimed that </w:t>
      </w:r>
      <w:proofErr w:type="gramStart"/>
      <w:r w:rsidR="00F95472" w:rsidRPr="00EF759F">
        <w:rPr>
          <w:rFonts w:ascii="Microsoft Sans Serif" w:hAnsi="Microsoft Sans Serif" w:cs="Microsoft Sans Serif"/>
        </w:rPr>
        <w:t>the all</w:t>
      </w:r>
      <w:proofErr w:type="gramEnd"/>
      <w:r w:rsidR="00F95472" w:rsidRPr="00EF759F">
        <w:rPr>
          <w:rFonts w:ascii="Microsoft Sans Serif" w:hAnsi="Microsoft Sans Serif" w:cs="Microsoft Sans Serif"/>
        </w:rPr>
        <w:t xml:space="preserve"> necessary elements on the website is clearly stated on the main pages of the website and it helps in easily completing the tasks on the website. Overall, it is being determined that the website is usable and is a significant improvement over the existing Solent </w:t>
      </w:r>
      <w:r w:rsidR="00F95472" w:rsidRPr="00EF759F">
        <w:rPr>
          <w:rFonts w:ascii="Microsoft Sans Serif" w:hAnsi="Microsoft Sans Serif" w:cs="Microsoft Sans Serif"/>
        </w:rPr>
        <w:lastRenderedPageBreak/>
        <w:t xml:space="preserve">University Alumni website because the new website is eliminating all the issues faced by the users while using the </w:t>
      </w:r>
      <w:r w:rsidR="00345C9E" w:rsidRPr="00EF759F">
        <w:rPr>
          <w:rFonts w:ascii="Microsoft Sans Serif" w:hAnsi="Microsoft Sans Serif" w:cs="Microsoft Sans Serif"/>
        </w:rPr>
        <w:t xml:space="preserve">existing </w:t>
      </w:r>
      <w:r w:rsidR="00F95472" w:rsidRPr="00EF759F">
        <w:rPr>
          <w:rFonts w:ascii="Microsoft Sans Serif" w:hAnsi="Microsoft Sans Serif" w:cs="Microsoft Sans Serif"/>
        </w:rPr>
        <w:t>website.</w:t>
      </w:r>
    </w:p>
    <w:p w14:paraId="72F3595A" w14:textId="601E6293" w:rsidR="002D1B59" w:rsidRPr="00EF759F" w:rsidRDefault="008836C3" w:rsidP="008A6BF2">
      <w:pPr>
        <w:pStyle w:val="Heading1"/>
        <w:rPr>
          <w:rFonts w:ascii="Microsoft Sans Serif" w:hAnsi="Microsoft Sans Serif" w:cs="Microsoft Sans Serif"/>
          <w:sz w:val="22"/>
          <w:szCs w:val="22"/>
        </w:rPr>
      </w:pPr>
      <w:bookmarkStart w:id="14" w:name="_Toc145157510"/>
      <w:r w:rsidRPr="00EF759F">
        <w:rPr>
          <w:rFonts w:ascii="Microsoft Sans Serif" w:hAnsi="Microsoft Sans Serif" w:cs="Microsoft Sans Serif"/>
          <w:sz w:val="22"/>
          <w:szCs w:val="22"/>
        </w:rPr>
        <w:t>Conclusion</w:t>
      </w:r>
      <w:bookmarkEnd w:id="14"/>
    </w:p>
    <w:p w14:paraId="10578DBB" w14:textId="69C20F29" w:rsidR="0034003B" w:rsidRPr="00EF759F" w:rsidRDefault="0034003B" w:rsidP="0034003B">
      <w:pPr>
        <w:rPr>
          <w:rFonts w:ascii="Microsoft Sans Serif" w:hAnsi="Microsoft Sans Serif" w:cs="Microsoft Sans Serif"/>
        </w:rPr>
      </w:pPr>
      <w:r w:rsidRPr="00EF759F">
        <w:rPr>
          <w:rFonts w:ascii="Microsoft Sans Serif" w:hAnsi="Microsoft Sans Serif" w:cs="Microsoft Sans Serif"/>
        </w:rPr>
        <w:t>Therefore, the conclusion is determined from the above discussion that the implementation of the new Solent University Alumni website would help in eliminating the issues of the existing interface design and deliver the improved capabilities to the users to complete their tasks.</w:t>
      </w:r>
      <w:r w:rsidR="000E722C" w:rsidRPr="00EF759F">
        <w:rPr>
          <w:rFonts w:ascii="Microsoft Sans Serif" w:hAnsi="Microsoft Sans Serif" w:cs="Microsoft Sans Serif"/>
        </w:rPr>
        <w:t xml:space="preserve"> The usability testing of the new website is being completed in this report that helps in understanding whether the new website </w:t>
      </w:r>
      <w:proofErr w:type="gramStart"/>
      <w:r w:rsidR="000E722C" w:rsidRPr="00EF759F">
        <w:rPr>
          <w:rFonts w:ascii="Microsoft Sans Serif" w:hAnsi="Microsoft Sans Serif" w:cs="Microsoft Sans Serif"/>
        </w:rPr>
        <w:t>is able to</w:t>
      </w:r>
      <w:proofErr w:type="gramEnd"/>
      <w:r w:rsidR="000E722C" w:rsidRPr="00EF759F">
        <w:rPr>
          <w:rFonts w:ascii="Microsoft Sans Serif" w:hAnsi="Microsoft Sans Serif" w:cs="Microsoft Sans Serif"/>
        </w:rPr>
        <w:t xml:space="preserve"> function according to the requirements of the users or not. The prototype design is being completed in this report for the new website design that incorporates all the user needs and requirements determined </w:t>
      </w:r>
      <w:r w:rsidR="00334DDF" w:rsidRPr="00EF759F">
        <w:rPr>
          <w:rFonts w:ascii="Microsoft Sans Serif" w:hAnsi="Microsoft Sans Serif" w:cs="Microsoft Sans Serif"/>
        </w:rPr>
        <w:t>through</w:t>
      </w:r>
      <w:r w:rsidR="000E722C" w:rsidRPr="00EF759F">
        <w:rPr>
          <w:rFonts w:ascii="Microsoft Sans Serif" w:hAnsi="Microsoft Sans Serif" w:cs="Microsoft Sans Serif"/>
        </w:rPr>
        <w:t xml:space="preserve"> the user research.</w:t>
      </w:r>
    </w:p>
    <w:p w14:paraId="08B88762"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02721BA3" w14:textId="3474D4A9" w:rsidR="002D1B59" w:rsidRPr="00106D4B" w:rsidRDefault="008836C3" w:rsidP="008A6BF2">
      <w:pPr>
        <w:pStyle w:val="Heading1"/>
        <w:rPr>
          <w:rFonts w:ascii="Microsoft Sans Serif" w:hAnsi="Microsoft Sans Serif" w:cs="Microsoft Sans Serif"/>
        </w:rPr>
      </w:pPr>
      <w:bookmarkStart w:id="15" w:name="_Toc145157511"/>
      <w:r w:rsidRPr="00106D4B">
        <w:rPr>
          <w:rFonts w:ascii="Microsoft Sans Serif" w:hAnsi="Microsoft Sans Serif" w:cs="Microsoft Sans Serif"/>
        </w:rPr>
        <w:lastRenderedPageBreak/>
        <w:t>References</w:t>
      </w:r>
      <w:bookmarkEnd w:id="15"/>
    </w:p>
    <w:p w14:paraId="5D58178F" w14:textId="77777777" w:rsidR="000B2EF5" w:rsidRPr="00106D4B" w:rsidRDefault="000B2EF5" w:rsidP="000B2EF5">
      <w:pPr>
        <w:ind w:firstLine="0"/>
        <w:rPr>
          <w:rFonts w:ascii="Microsoft Sans Serif" w:hAnsi="Microsoft Sans Serif" w:cs="Microsoft Sans Serif"/>
          <w:shd w:val="clear" w:color="auto" w:fill="FFFFFF"/>
        </w:rPr>
      </w:pPr>
      <w:bookmarkStart w:id="16" w:name="_Hlk145157304"/>
      <w:r w:rsidRPr="00106D4B">
        <w:rPr>
          <w:rFonts w:ascii="Microsoft Sans Serif" w:hAnsi="Microsoft Sans Serif" w:cs="Microsoft Sans Serif"/>
          <w:shd w:val="clear" w:color="auto" w:fill="FFFFFF"/>
        </w:rPr>
        <w:t xml:space="preserve">Albert, B. and Tullis, T., 2022. Measuring the User Experience: Collecting, </w:t>
      </w:r>
      <w:proofErr w:type="spellStart"/>
      <w:r w:rsidRPr="00106D4B">
        <w:rPr>
          <w:rFonts w:ascii="Microsoft Sans Serif" w:hAnsi="Microsoft Sans Serif" w:cs="Microsoft Sans Serif"/>
          <w:shd w:val="clear" w:color="auto" w:fill="FFFFFF"/>
        </w:rPr>
        <w:t>Analyzing</w:t>
      </w:r>
      <w:proofErr w:type="spellEnd"/>
      <w:r w:rsidRPr="00106D4B">
        <w:rPr>
          <w:rFonts w:ascii="Microsoft Sans Serif" w:hAnsi="Microsoft Sans Serif" w:cs="Microsoft Sans Serif"/>
          <w:shd w:val="clear" w:color="auto" w:fill="FFFFFF"/>
        </w:rPr>
        <w:t>, and Presenting UX Metrics. Morgan Kaufmann.</w:t>
      </w:r>
    </w:p>
    <w:p w14:paraId="178CA99C"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 xml:space="preserve">Bate, P. and Robert, G., 2023. Bringing user experience to healthcare improvement: the concepts, </w:t>
      </w:r>
      <w:proofErr w:type="gramStart"/>
      <w:r w:rsidRPr="00106D4B">
        <w:rPr>
          <w:rFonts w:ascii="Microsoft Sans Serif" w:hAnsi="Microsoft Sans Serif" w:cs="Microsoft Sans Serif"/>
          <w:shd w:val="clear" w:color="auto" w:fill="FFFFFF"/>
        </w:rPr>
        <w:t>methods</w:t>
      </w:r>
      <w:proofErr w:type="gramEnd"/>
      <w:r w:rsidRPr="00106D4B">
        <w:rPr>
          <w:rFonts w:ascii="Microsoft Sans Serif" w:hAnsi="Microsoft Sans Serif" w:cs="Microsoft Sans Serif"/>
          <w:shd w:val="clear" w:color="auto" w:fill="FFFFFF"/>
        </w:rPr>
        <w:t xml:space="preserve"> and practices of experience-based design. CRC Press.</w:t>
      </w:r>
    </w:p>
    <w:p w14:paraId="0A53854A" w14:textId="77777777" w:rsidR="000B2EF5" w:rsidRPr="00106D4B" w:rsidRDefault="000B2EF5" w:rsidP="000B2EF5">
      <w:pPr>
        <w:ind w:firstLine="0"/>
        <w:rPr>
          <w:rFonts w:ascii="Microsoft Sans Serif" w:hAnsi="Microsoft Sans Serif" w:cs="Microsoft Sans Serif"/>
        </w:rPr>
      </w:pPr>
      <w:r w:rsidRPr="00106D4B">
        <w:rPr>
          <w:rFonts w:ascii="Microsoft Sans Serif" w:hAnsi="Microsoft Sans Serif" w:cs="Microsoft Sans Serif"/>
          <w:shd w:val="clear" w:color="auto" w:fill="FFFFFF"/>
        </w:rPr>
        <w:t xml:space="preserve">Bier, E.A., Stone, M.C., Pier, K., Buxton, W. and DeRose, T.D., 2023. </w:t>
      </w:r>
      <w:proofErr w:type="spellStart"/>
      <w:r w:rsidRPr="00106D4B">
        <w:rPr>
          <w:rFonts w:ascii="Microsoft Sans Serif" w:hAnsi="Microsoft Sans Serif" w:cs="Microsoft Sans Serif"/>
          <w:shd w:val="clear" w:color="auto" w:fill="FFFFFF"/>
        </w:rPr>
        <w:t>Toolglass</w:t>
      </w:r>
      <w:proofErr w:type="spellEnd"/>
      <w:r w:rsidRPr="00106D4B">
        <w:rPr>
          <w:rFonts w:ascii="Microsoft Sans Serif" w:hAnsi="Microsoft Sans Serif" w:cs="Microsoft Sans Serif"/>
          <w:shd w:val="clear" w:color="auto" w:fill="FFFFFF"/>
        </w:rPr>
        <w:t xml:space="preserve"> and magic lenses: the see-through interface. In Seminal Graphics Papers: Pushing the Boundaries, Volume 2 (pp. 59-66).</w:t>
      </w:r>
    </w:p>
    <w:p w14:paraId="412D238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Bodker, S., 2021. Through the interface: A human activity approach to user interface design. CRC Press.</w:t>
      </w:r>
    </w:p>
    <w:p w14:paraId="7BB8BBFE"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Cheng, M. and Jin, X., 2019. What do Airbnb users care about? An analysis of online review comments. International Journal of Hospitality Management, 76, pp.58-70.</w:t>
      </w:r>
    </w:p>
    <w:p w14:paraId="79110A30"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Johnson, J., 2020. Designing with the mind in mind: simple guide to understanding user interface design guidelines. Morgan Kaufmann.</w:t>
      </w:r>
    </w:p>
    <w:p w14:paraId="1DC0CAA7"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Liao, Q.V., Gruen, D. and Miller, S., 2020, April. Questioning the AI: informing design practices for explainable AI user experiences. In Proceedings of the 2020 CHI conference on human factors in computing systems (pp. 1-15).</w:t>
      </w:r>
    </w:p>
    <w:p w14:paraId="082B1BD9" w14:textId="77777777" w:rsidR="000B2EF5" w:rsidRPr="00106D4B" w:rsidRDefault="000B2EF5" w:rsidP="000B2EF5">
      <w:pPr>
        <w:ind w:firstLine="0"/>
        <w:rPr>
          <w:rFonts w:ascii="Microsoft Sans Serif" w:hAnsi="Microsoft Sans Serif" w:cs="Microsoft Sans Serif"/>
          <w:shd w:val="clear" w:color="auto" w:fill="FFFFFF"/>
        </w:rPr>
      </w:pPr>
      <w:r w:rsidRPr="00106D4B">
        <w:rPr>
          <w:rFonts w:ascii="Microsoft Sans Serif" w:hAnsi="Microsoft Sans Serif" w:cs="Microsoft Sans Serif"/>
          <w:shd w:val="clear" w:color="auto" w:fill="FFFFFF"/>
        </w:rPr>
        <w:t>Wang, V., Xu, N., Liu, J.C., Tang, G. and Geng, W.T., 2021. VASPKIT: A user-friendly interface facilitating high-throughput computing and analysis using VASP code. Computer Physics Communications, 267, p.108033.</w:t>
      </w:r>
    </w:p>
    <w:bookmarkEnd w:id="16"/>
    <w:p w14:paraId="010F2819" w14:textId="77777777" w:rsidR="002D1B59" w:rsidRPr="00106D4B" w:rsidRDefault="002D1B59">
      <w:pPr>
        <w:spacing w:line="259" w:lineRule="auto"/>
        <w:ind w:firstLine="0"/>
        <w:jc w:val="left"/>
        <w:rPr>
          <w:rFonts w:ascii="Microsoft Sans Serif" w:eastAsiaTheme="majorEastAsia" w:hAnsi="Microsoft Sans Serif" w:cs="Microsoft Sans Serif"/>
          <w:b/>
          <w:sz w:val="28"/>
          <w:szCs w:val="32"/>
        </w:rPr>
      </w:pPr>
      <w:r w:rsidRPr="00106D4B">
        <w:rPr>
          <w:rFonts w:ascii="Microsoft Sans Serif" w:hAnsi="Microsoft Sans Serif" w:cs="Microsoft Sans Serif"/>
        </w:rPr>
        <w:br w:type="page"/>
      </w:r>
    </w:p>
    <w:p w14:paraId="76D0ABB3" w14:textId="61F17549" w:rsidR="008836C3" w:rsidRPr="00106D4B" w:rsidRDefault="008836C3" w:rsidP="008A6BF2">
      <w:pPr>
        <w:pStyle w:val="Heading1"/>
        <w:rPr>
          <w:rFonts w:ascii="Microsoft Sans Serif" w:hAnsi="Microsoft Sans Serif" w:cs="Microsoft Sans Serif"/>
        </w:rPr>
      </w:pPr>
      <w:bookmarkStart w:id="17" w:name="_Toc145157512"/>
      <w:r w:rsidRPr="00106D4B">
        <w:rPr>
          <w:rFonts w:ascii="Microsoft Sans Serif" w:hAnsi="Microsoft Sans Serif" w:cs="Microsoft Sans Serif"/>
        </w:rPr>
        <w:lastRenderedPageBreak/>
        <w:t>Appendi</w:t>
      </w:r>
      <w:r w:rsidR="00CC77BA" w:rsidRPr="00106D4B">
        <w:rPr>
          <w:rFonts w:ascii="Microsoft Sans Serif" w:hAnsi="Microsoft Sans Serif" w:cs="Microsoft Sans Serif"/>
        </w:rPr>
        <w:t>ces</w:t>
      </w:r>
      <w:bookmarkEnd w:id="17"/>
    </w:p>
    <w:p w14:paraId="03DD7471" w14:textId="5853A7E3" w:rsidR="004F4A5F" w:rsidRPr="00106D4B" w:rsidRDefault="006263E2" w:rsidP="001B3538">
      <w:pPr>
        <w:pStyle w:val="Heading2"/>
        <w:rPr>
          <w:rFonts w:ascii="Microsoft Sans Serif" w:hAnsi="Microsoft Sans Serif" w:cs="Microsoft Sans Serif"/>
        </w:rPr>
      </w:pPr>
      <w:bookmarkStart w:id="18" w:name="_Toc145157513"/>
      <w:r w:rsidRPr="00106D4B">
        <w:rPr>
          <w:rFonts w:ascii="Microsoft Sans Serif" w:hAnsi="Microsoft Sans Serif" w:cs="Microsoft Sans Serif"/>
        </w:rPr>
        <w:t xml:space="preserve">Appendix 1: </w:t>
      </w:r>
      <w:r w:rsidR="004F4A5F" w:rsidRPr="00106D4B">
        <w:rPr>
          <w:rFonts w:ascii="Microsoft Sans Serif" w:hAnsi="Microsoft Sans Serif" w:cs="Microsoft Sans Serif"/>
        </w:rPr>
        <w:t>Contextual interview</w:t>
      </w:r>
      <w:bookmarkEnd w:id="18"/>
    </w:p>
    <w:p w14:paraId="765C09C2" w14:textId="4D31B176"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 xml:space="preserve">Me: What did you enjoy about using the </w:t>
      </w:r>
      <w:proofErr w:type="spellStart"/>
      <w:r w:rsidRPr="00106D4B">
        <w:rPr>
          <w:rFonts w:ascii="Microsoft Sans Serif" w:hAnsi="Microsoft Sans Serif" w:cs="Microsoft Sans Serif"/>
        </w:rPr>
        <w:t>the</w:t>
      </w:r>
      <w:proofErr w:type="spellEnd"/>
      <w:r w:rsidRPr="00106D4B">
        <w:rPr>
          <w:rFonts w:ascii="Microsoft Sans Serif" w:hAnsi="Microsoft Sans Serif" w:cs="Microsoft Sans Serif"/>
        </w:rPr>
        <w:t xml:space="preserve"> Solent University Alumni Association current website?</w:t>
      </w:r>
    </w:p>
    <w:p w14:paraId="56ECC043" w14:textId="6FEF488D" w:rsidR="001B3538" w:rsidRPr="00106D4B" w:rsidRDefault="001B3538" w:rsidP="001B3538">
      <w:pPr>
        <w:rPr>
          <w:rFonts w:ascii="Microsoft Sans Serif" w:hAnsi="Microsoft Sans Serif" w:cs="Microsoft Sans Serif"/>
        </w:rPr>
      </w:pPr>
      <w:r w:rsidRPr="00106D4B">
        <w:rPr>
          <w:rFonts w:ascii="Microsoft Sans Serif" w:hAnsi="Microsoft Sans Serif" w:cs="Microsoft Sans Serif"/>
        </w:rPr>
        <w:t>Interviewee: I really liked the fact that the website has maintained the principle of simplicity to display all information simply on the website without making the information searching process rather complex.</w:t>
      </w:r>
    </w:p>
    <w:p w14:paraId="68032395" w14:textId="42582C46"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Me: What issues did you face while browsing the Solent University Alumni Association current website?</w:t>
      </w:r>
    </w:p>
    <w:p w14:paraId="6AAE6CB4" w14:textId="07DC69D0" w:rsidR="00A870E2" w:rsidRPr="00106D4B" w:rsidRDefault="00A870E2" w:rsidP="001B3538">
      <w:pPr>
        <w:rPr>
          <w:rFonts w:ascii="Microsoft Sans Serif" w:hAnsi="Microsoft Sans Serif" w:cs="Microsoft Sans Serif"/>
        </w:rPr>
      </w:pPr>
      <w:r w:rsidRPr="00106D4B">
        <w:rPr>
          <w:rFonts w:ascii="Microsoft Sans Serif" w:hAnsi="Microsoft Sans Serif" w:cs="Microsoft Sans Serif"/>
        </w:rPr>
        <w:t>Interviewee:</w:t>
      </w:r>
      <w:r w:rsidR="004F1D8A" w:rsidRPr="00106D4B">
        <w:rPr>
          <w:rFonts w:ascii="Microsoft Sans Serif" w:hAnsi="Microsoft Sans Serif" w:cs="Microsoft Sans Serif"/>
        </w:rPr>
        <w:t xml:space="preserve"> Even though the Solent University Alumni Association current website has been developed rather efficiently, there are some underlying issues with the Solent University Alumni Association current website that needs to be eliminated. The primary issue I faced was that the drop-down button beside each menu item open automatically and confused into making proper selections on the page. One more issue is faced was that the logo of the Solent University Alumni Association current website is masking crucial information about the clearing and information is being hidden behind the logo.</w:t>
      </w:r>
    </w:p>
    <w:p w14:paraId="59203C3F" w14:textId="22F1D959"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Me: When might you use the Solent University Alumni Association current website?</w:t>
      </w:r>
    </w:p>
    <w:p w14:paraId="37B5DE5A" w14:textId="6A63C9A5" w:rsidR="001905F9" w:rsidRPr="00106D4B" w:rsidRDefault="001905F9" w:rsidP="001B3538">
      <w:pPr>
        <w:rPr>
          <w:rFonts w:ascii="Microsoft Sans Serif" w:hAnsi="Microsoft Sans Serif" w:cs="Microsoft Sans Serif"/>
        </w:rPr>
      </w:pPr>
      <w:r w:rsidRPr="00106D4B">
        <w:rPr>
          <w:rFonts w:ascii="Microsoft Sans Serif" w:hAnsi="Microsoft Sans Serif" w:cs="Microsoft Sans Serif"/>
        </w:rPr>
        <w:t>Interviewee: I would most likely use the Solent University Alumni Association current website when I intend to learn about the past alumni of the University before I am planning to take admission in the University. I would also use the Solent University Alumni Association current website when I need to provide information about the alumni to any other individual who intends to pursue further studies in the University.</w:t>
      </w:r>
    </w:p>
    <w:p w14:paraId="63625448" w14:textId="0E2B412F"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Me: Would you use the Solent University Alumni Association current website for personal or even professional reasons?</w:t>
      </w:r>
    </w:p>
    <w:p w14:paraId="6FE1E5F5" w14:textId="3AD99D9E" w:rsidR="00B66EBA" w:rsidRPr="00106D4B" w:rsidRDefault="00B66EBA" w:rsidP="001B3538">
      <w:pPr>
        <w:rPr>
          <w:rFonts w:ascii="Microsoft Sans Serif" w:hAnsi="Microsoft Sans Serif" w:cs="Microsoft Sans Serif"/>
        </w:rPr>
      </w:pPr>
      <w:r w:rsidRPr="00106D4B">
        <w:rPr>
          <w:rFonts w:ascii="Microsoft Sans Serif" w:hAnsi="Microsoft Sans Serif" w:cs="Microsoft Sans Serif"/>
        </w:rPr>
        <w:t>Interviewee: I would use the Solent University Alumni Association current website for personal reasons for understanding the quality and standards of the past alumni of the University before I would take admission in the University.</w:t>
      </w:r>
      <w:r w:rsidR="00F5352E" w:rsidRPr="00106D4B">
        <w:rPr>
          <w:rFonts w:ascii="Microsoft Sans Serif" w:hAnsi="Microsoft Sans Serif" w:cs="Microsoft Sans Serif"/>
        </w:rPr>
        <w:t xml:space="preserve"> I would like to use the Solent University Alumni Association current website for being updated with the latest news, the </w:t>
      </w:r>
      <w:proofErr w:type="gramStart"/>
      <w:r w:rsidR="00F5352E" w:rsidRPr="00106D4B">
        <w:rPr>
          <w:rFonts w:ascii="Microsoft Sans Serif" w:hAnsi="Microsoft Sans Serif" w:cs="Microsoft Sans Serif"/>
        </w:rPr>
        <w:t>events</w:t>
      </w:r>
      <w:proofErr w:type="gramEnd"/>
      <w:r w:rsidR="00F5352E" w:rsidRPr="00106D4B">
        <w:rPr>
          <w:rFonts w:ascii="Microsoft Sans Serif" w:hAnsi="Microsoft Sans Serif" w:cs="Microsoft Sans Serif"/>
        </w:rPr>
        <w:t xml:space="preserve"> and the opportunities.</w:t>
      </w:r>
    </w:p>
    <w:p w14:paraId="633BB090" w14:textId="126F3FDB"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t>Me: What would make you choose the Solent University Alumni Association current website over other websites?</w:t>
      </w:r>
    </w:p>
    <w:p w14:paraId="59D1C030" w14:textId="51256CE5" w:rsidR="00F5352E" w:rsidRPr="00106D4B" w:rsidRDefault="00F5352E" w:rsidP="001B3538">
      <w:pPr>
        <w:rPr>
          <w:rFonts w:ascii="Microsoft Sans Serif" w:hAnsi="Microsoft Sans Serif" w:cs="Microsoft Sans Serif"/>
        </w:rPr>
      </w:pPr>
      <w:r w:rsidRPr="00106D4B">
        <w:rPr>
          <w:rFonts w:ascii="Microsoft Sans Serif" w:hAnsi="Microsoft Sans Serif" w:cs="Microsoft Sans Serif"/>
        </w:rPr>
        <w:lastRenderedPageBreak/>
        <w:t>Interviewee: As I am a former student of Solent University, I would feel rather connected with the alumni website and would understand the information clearly that is being presented about the past alumni of the University.</w:t>
      </w:r>
    </w:p>
    <w:p w14:paraId="2A25A027" w14:textId="048536AF" w:rsidR="00057393" w:rsidRPr="00106D4B" w:rsidRDefault="00057393" w:rsidP="00057393">
      <w:pPr>
        <w:pStyle w:val="Heading2"/>
        <w:rPr>
          <w:rFonts w:ascii="Microsoft Sans Serif" w:hAnsi="Microsoft Sans Serif" w:cs="Microsoft Sans Serif"/>
        </w:rPr>
      </w:pPr>
      <w:bookmarkStart w:id="19" w:name="_Toc145157514"/>
      <w:r w:rsidRPr="00106D4B">
        <w:rPr>
          <w:rFonts w:ascii="Microsoft Sans Serif" w:hAnsi="Microsoft Sans Serif" w:cs="Microsoft Sans Serif"/>
        </w:rPr>
        <w:t>Appendix 2: Survey</w:t>
      </w:r>
      <w:bookmarkEnd w:id="19"/>
    </w:p>
    <w:p w14:paraId="7137A7FA" w14:textId="3BC5FF96"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711E9703" wp14:editId="4D4B98C2">
            <wp:extent cx="5731510" cy="2411095"/>
            <wp:effectExtent l="0" t="0" r="2540" b="8255"/>
            <wp:docPr id="1296266383" name="Picture 1" descr="Forms response chart. Question title: What is your age ran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What is your age range?. Number of responses: 10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4C403AA" w14:textId="37E410DE"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1584BB9D" wp14:editId="43EBEF64">
            <wp:extent cx="5731510" cy="2411095"/>
            <wp:effectExtent l="0" t="0" r="2540" b="8255"/>
            <wp:docPr id="1821625457" name="Picture 2" descr="Forms response chart. Question title: What is your gender?.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is your gender?. Number of responses: 10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17596385" w14:textId="2D376F95"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63F9B599" wp14:editId="3F01D241">
            <wp:extent cx="5731510" cy="2411095"/>
            <wp:effectExtent l="0" t="0" r="2540" b="8255"/>
            <wp:docPr id="1571322279" name="Picture 3" descr="Forms response chart. Question title: Are you a Solent University student.?.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Are you a Solent University student.?. Number of responses: 10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271A3891" w14:textId="6CDD838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5C9AE799" wp14:editId="1C63E2D5">
            <wp:extent cx="5731510" cy="2411095"/>
            <wp:effectExtent l="0" t="0" r="2540" b="8255"/>
            <wp:docPr id="1180872764" name="Picture 4" descr="Forms response chart. Question title: Have you used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Have you used the Solent University Alumni Association current website?. Number of responses: 10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34518F3B" w14:textId="161F429B"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4ED1E125" wp14:editId="61D0A557">
            <wp:extent cx="5731510" cy="2411095"/>
            <wp:effectExtent l="0" t="0" r="2540" b="8255"/>
            <wp:docPr id="1171603698" name="Picture 5" descr="Forms response chart. Question title: Do you think all necessary information on the website is readily availabl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Do you think all necessary information on the website is readily available?. Number of responses: 10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62038C8" w14:textId="531AB092"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2678CAE" wp14:editId="73DF8A7C">
            <wp:extent cx="5731510" cy="2598420"/>
            <wp:effectExtent l="0" t="0" r="2540" b="0"/>
            <wp:docPr id="2105092877" name="Picture 6" descr="Forms response chart. Question title: Is the use of colors and images properly done on the Solent University Alumni Association current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Is the use of colors and images properly done on the Solent University Alumni Association current website?. Number of responses: 10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6BE94FA8" w14:textId="6B1AFE3C"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0DCA5975" wp14:editId="1CBC0383">
            <wp:extent cx="5731510" cy="2411095"/>
            <wp:effectExtent l="0" t="0" r="2540" b="8255"/>
            <wp:docPr id="1662902986" name="Picture 7" descr="Forms response chart. Question title: Is the use of drop-down menu properly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Is the use of drop-down menu properly done on the website?. Number of responses: 10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60F1209B" w14:textId="1AB418B0"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07A3EC13" wp14:editId="7E1C3F79">
            <wp:extent cx="5731510" cy="2411095"/>
            <wp:effectExtent l="0" t="0" r="2540" b="8255"/>
            <wp:docPr id="157472932" name="Picture 8" descr="Forms response chart. Question title: Are there any crucial information being hidden behind image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Are there any crucial information being hidden behind images on the website?. Number of responses: 10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7CC79C4C" w14:textId="5B945C09" w:rsidR="00057393" w:rsidRPr="00106D4B" w:rsidRDefault="00057393" w:rsidP="00057393">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FDD44C4" wp14:editId="38FDDD36">
            <wp:extent cx="5731510" cy="2411095"/>
            <wp:effectExtent l="0" t="0" r="2540" b="8255"/>
            <wp:docPr id="1503347451" name="Picture 9" descr="Forms response chart. Question title: Has the website appropriately respected the alumni of the Solent University?.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Has the website appropriately respected the alumni of the Solent University?. Number of responses: 10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5B89C49A" w14:textId="11DF5CF5" w:rsidR="00606FE9" w:rsidRPr="00106D4B" w:rsidRDefault="00606FE9" w:rsidP="00153EF5">
      <w:pPr>
        <w:pStyle w:val="Heading2"/>
        <w:rPr>
          <w:rFonts w:ascii="Microsoft Sans Serif" w:hAnsi="Microsoft Sans Serif" w:cs="Microsoft Sans Serif"/>
        </w:rPr>
      </w:pPr>
      <w:bookmarkStart w:id="20" w:name="_Toc145157515"/>
      <w:r w:rsidRPr="00106D4B">
        <w:rPr>
          <w:rFonts w:ascii="Microsoft Sans Serif" w:hAnsi="Microsoft Sans Serif" w:cs="Microsoft Sans Serif"/>
        </w:rPr>
        <w:lastRenderedPageBreak/>
        <w:t>Appendix 3: Usability testing</w:t>
      </w:r>
      <w:bookmarkEnd w:id="20"/>
    </w:p>
    <w:p w14:paraId="2AC755CF" w14:textId="5592F843"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D4AB9A" wp14:editId="3FC6D8A8">
            <wp:extent cx="5731510" cy="2598420"/>
            <wp:effectExtent l="0" t="0" r="2540" b="0"/>
            <wp:docPr id="1298365781" name="Picture 14" descr="Forms response chart. Question title: Were you able to navigate through the pages of the website by clicking on appropriate links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orms response chart. Question title: Were you able to navigate through the pages of the website by clicking on appropriate links on the website?. Number of responses: 10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6E1D90B" w14:textId="77777777" w:rsidR="00153EF5" w:rsidRPr="00106D4B" w:rsidRDefault="00153EF5" w:rsidP="00153EF5">
      <w:pPr>
        <w:rPr>
          <w:rFonts w:ascii="Microsoft Sans Serif" w:hAnsi="Microsoft Sans Serif" w:cs="Microsoft Sans Serif"/>
        </w:rPr>
      </w:pPr>
    </w:p>
    <w:p w14:paraId="1E836D91" w14:textId="476A1534"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3E2310CB" wp14:editId="2EC46797">
            <wp:extent cx="5731510" cy="2598420"/>
            <wp:effectExtent l="0" t="0" r="2540" b="0"/>
            <wp:docPr id="501884679" name="Picture 15" descr="Forms response chart. Question title: Did you face any issue while entering information in the data entry form presented o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orms response chart. Question title: Did you face any issue while entering information in the data entry form presented on the Solent University Alumni website?. Number of responses: 10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8420"/>
                    </a:xfrm>
                    <a:prstGeom prst="rect">
                      <a:avLst/>
                    </a:prstGeom>
                    <a:noFill/>
                    <a:ln>
                      <a:noFill/>
                    </a:ln>
                  </pic:spPr>
                </pic:pic>
              </a:graphicData>
            </a:graphic>
          </wp:inline>
        </w:drawing>
      </w:r>
    </w:p>
    <w:p w14:paraId="026D60F1" w14:textId="3F53B7E6"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2593FF20" wp14:editId="3C233C13">
            <wp:extent cx="5731510" cy="2411095"/>
            <wp:effectExtent l="0" t="0" r="2540" b="8255"/>
            <wp:docPr id="1265638855" name="Picture 16" descr="Forms response chart. Question title: Are all the instructions presented on the website in simple and understandable languag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orms response chart. Question title: Are all the instructions presented on the website in simple and understandable language?. Number of responses: 10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411095"/>
                    </a:xfrm>
                    <a:prstGeom prst="rect">
                      <a:avLst/>
                    </a:prstGeom>
                    <a:noFill/>
                    <a:ln>
                      <a:noFill/>
                    </a:ln>
                  </pic:spPr>
                </pic:pic>
              </a:graphicData>
            </a:graphic>
          </wp:inline>
        </w:drawing>
      </w:r>
    </w:p>
    <w:p w14:paraId="07F4C3F2" w14:textId="183EB02F"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lastRenderedPageBreak/>
        <w:drawing>
          <wp:inline distT="0" distB="0" distL="0" distR="0" wp14:anchorId="666A0211" wp14:editId="4F3194B8">
            <wp:extent cx="5731510" cy="2912110"/>
            <wp:effectExtent l="0" t="0" r="2540" b="2540"/>
            <wp:docPr id="423292466" name="Picture 17" descr="Forms response chart. Question title: Rate how frequently you received feedback from the website when any click was done on the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rms response chart. Question title: Rate how frequently you received feedback from the website when any click was done on the website.. Number of responses: 10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7213F7E1" w14:textId="07790C0A" w:rsidR="00153EF5" w:rsidRPr="00106D4B" w:rsidRDefault="00153EF5" w:rsidP="00153EF5">
      <w:pPr>
        <w:rPr>
          <w:rFonts w:ascii="Microsoft Sans Serif" w:hAnsi="Microsoft Sans Serif" w:cs="Microsoft Sans Serif"/>
        </w:rPr>
      </w:pPr>
      <w:r w:rsidRPr="00106D4B">
        <w:rPr>
          <w:rFonts w:ascii="Microsoft Sans Serif" w:hAnsi="Microsoft Sans Serif" w:cs="Microsoft Sans Serif"/>
          <w:noProof/>
        </w:rPr>
        <w:drawing>
          <wp:inline distT="0" distB="0" distL="0" distR="0" wp14:anchorId="5347A8BE" wp14:editId="28FEB9FB">
            <wp:extent cx="5731510" cy="2912110"/>
            <wp:effectExtent l="0" t="0" r="2540" b="2540"/>
            <wp:docPr id="1968100630" name="Picture 18" descr="Forms response chart. Question title: Rate how easily were you able to understand all the terminologies being used in the Solent University Alumni websit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rms response chart. Question title: Rate how easily were you able to understand all the terminologies being used in the Solent University Alumni website.. Number of responses: 10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noFill/>
                    </a:ln>
                  </pic:spPr>
                </pic:pic>
              </a:graphicData>
            </a:graphic>
          </wp:inline>
        </w:drawing>
      </w:r>
    </w:p>
    <w:p w14:paraId="32F4C648" w14:textId="00C04FD7" w:rsidR="00153EF5" w:rsidRPr="00106D4B" w:rsidRDefault="00153EF5" w:rsidP="00153EF5">
      <w:pPr>
        <w:rPr>
          <w:rFonts w:ascii="Microsoft Sans Serif" w:hAnsi="Microsoft Sans Serif" w:cs="Microsoft Sans Serif"/>
          <w:b/>
          <w:bCs/>
        </w:rPr>
      </w:pPr>
      <w:r w:rsidRPr="00106D4B">
        <w:rPr>
          <w:rFonts w:ascii="Microsoft Sans Serif" w:hAnsi="Microsoft Sans Serif" w:cs="Microsoft Sans Serif"/>
          <w:b/>
          <w:bCs/>
          <w:noProof/>
        </w:rPr>
        <w:lastRenderedPageBreak/>
        <w:drawing>
          <wp:inline distT="0" distB="0" distL="0" distR="0" wp14:anchorId="5B5D05E7" wp14:editId="138679E3">
            <wp:extent cx="5731510" cy="2725420"/>
            <wp:effectExtent l="0" t="0" r="2540" b="0"/>
            <wp:docPr id="1971751356" name="Picture 19" descr="Forms response chart. Question title: Rate how easily you were able to locate the elements on the website without facing major issu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rms response chart. Question title: Rate how easily you were able to locate the elements on the website without facing major issue.. Number of responses: 10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725420"/>
                    </a:xfrm>
                    <a:prstGeom prst="rect">
                      <a:avLst/>
                    </a:prstGeom>
                    <a:noFill/>
                    <a:ln>
                      <a:noFill/>
                    </a:ln>
                  </pic:spPr>
                </pic:pic>
              </a:graphicData>
            </a:graphic>
          </wp:inline>
        </w:drawing>
      </w:r>
    </w:p>
    <w:p w14:paraId="35375226" w14:textId="5EEE69AF" w:rsidR="00153EF5" w:rsidRPr="00106D4B" w:rsidRDefault="00153EF5" w:rsidP="00153EF5">
      <w:pPr>
        <w:rPr>
          <w:rFonts w:ascii="Microsoft Sans Serif" w:hAnsi="Microsoft Sans Serif" w:cs="Microsoft Sans Serif"/>
        </w:rPr>
      </w:pPr>
    </w:p>
    <w:sectPr w:rsidR="00153EF5" w:rsidRPr="00106D4B" w:rsidSect="00B14C7C">
      <w:headerReference w:type="default" r:id="rId29"/>
      <w:headerReference w:type="firs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A0453" w14:textId="77777777" w:rsidR="008D15EB" w:rsidRDefault="008D15EB" w:rsidP="00C861DC">
      <w:pPr>
        <w:spacing w:after="0" w:line="240" w:lineRule="auto"/>
      </w:pPr>
      <w:r>
        <w:separator/>
      </w:r>
    </w:p>
  </w:endnote>
  <w:endnote w:type="continuationSeparator" w:id="0">
    <w:p w14:paraId="7B826CC5" w14:textId="77777777" w:rsidR="008D15EB" w:rsidRDefault="008D15EB" w:rsidP="00C86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B4A40" w14:textId="77777777" w:rsidR="008D15EB" w:rsidRDefault="008D15EB" w:rsidP="00C861DC">
      <w:pPr>
        <w:spacing w:after="0" w:line="240" w:lineRule="auto"/>
      </w:pPr>
      <w:r>
        <w:separator/>
      </w:r>
    </w:p>
  </w:footnote>
  <w:footnote w:type="continuationSeparator" w:id="0">
    <w:p w14:paraId="6797DBDB" w14:textId="77777777" w:rsidR="008D15EB" w:rsidRDefault="008D15EB" w:rsidP="00C86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31C22" w14:textId="77777777" w:rsidR="00F96747" w:rsidRDefault="00F96747">
    <w:pPr>
      <w:pStyle w:val="Header"/>
    </w:pPr>
    <w:r>
      <w:rPr>
        <w:noProof/>
        <w:lang w:val="en-IN" w:eastAsia="en-IN"/>
      </w:rPr>
      <mc:AlternateContent>
        <mc:Choice Requires="wps">
          <w:drawing>
            <wp:anchor distT="0" distB="0" distL="114300" distR="114300" simplePos="0" relativeHeight="251660288" behindDoc="0" locked="0" layoutInCell="0" allowOverlap="1" wp14:anchorId="339B202B" wp14:editId="612DE4DD">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D7310" w14:textId="388F41F8" w:rsidR="00F96747" w:rsidRPr="00EE7FD0" w:rsidRDefault="00861E26" w:rsidP="00372E4C">
                          <w:pPr>
                            <w:spacing w:after="0" w:line="240" w:lineRule="auto"/>
                            <w:ind w:firstLine="0"/>
                            <w:jc w:val="left"/>
                            <w:rPr>
                              <w:noProof/>
                              <w:lang w:val="en-IN"/>
                            </w:rPr>
                          </w:pPr>
                          <w:r>
                            <w:t>UX STRATEGIE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39B202B" id="_x0000_t202" coordsize="21600,21600" o:spt="202" path="m,l,21600r21600,l21600,xe">
              <v:stroke joinstyle="miter"/>
              <v:path gradientshapeok="t" o:connecttype="rect"/>
            </v:shapetype>
            <v:shape id="Text Box 220" o:spid="_x0000_s1031"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140D7310" w14:textId="388F41F8" w:rsidR="00F96747" w:rsidRPr="00EE7FD0" w:rsidRDefault="00861E26" w:rsidP="00372E4C">
                    <w:pPr>
                      <w:spacing w:after="0" w:line="240" w:lineRule="auto"/>
                      <w:ind w:firstLine="0"/>
                      <w:jc w:val="left"/>
                      <w:rPr>
                        <w:noProof/>
                        <w:lang w:val="en-IN"/>
                      </w:rPr>
                    </w:pPr>
                    <w:r>
                      <w:t>UX STRATEGIES</w:t>
                    </w: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9264" behindDoc="0" locked="0" layoutInCell="0" allowOverlap="1" wp14:anchorId="38B1EAEC" wp14:editId="1C8E242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8B1EAEC" id="Text Box 221" o:spid="_x0000_s1032"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2AD6997B" w14:textId="77777777" w:rsidR="00F96747" w:rsidRDefault="00F96747">
                    <w:pPr>
                      <w:spacing w:after="0" w:line="240" w:lineRule="auto"/>
                      <w:rPr>
                        <w:color w:val="FFFFFF" w:themeColor="background1"/>
                      </w:rPr>
                    </w:pPr>
                    <w:r>
                      <w:rPr>
                        <w:color w:val="auto"/>
                      </w:rPr>
                      <w:fldChar w:fldCharType="begin"/>
                    </w:r>
                    <w:r>
                      <w:instrText xml:space="preserve"> PAGE   \* MERGEFORMAT </w:instrText>
                    </w:r>
                    <w:r>
                      <w:rPr>
                        <w:color w:val="auto"/>
                      </w:rPr>
                      <w:fldChar w:fldCharType="separate"/>
                    </w:r>
                    <w:r w:rsidR="00EE7FD0" w:rsidRPr="00EE7FD0">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2D88" w14:textId="6D0D3F69" w:rsidR="00F96747" w:rsidRDefault="00F96747" w:rsidP="005A07E3">
    <w:pPr>
      <w:spacing w:after="0" w:line="240" w:lineRule="auto"/>
      <w:ind w:firstLine="0"/>
      <w:jc w:val="left"/>
      <w:rPr>
        <w:noProof/>
      </w:rPr>
    </w:pPr>
    <w:r>
      <w:t>Running head:</w:t>
    </w:r>
    <w:r w:rsidR="00E51223">
      <w:t xml:space="preserve"> </w:t>
    </w:r>
    <w:r w:rsidR="00861E26">
      <w:t>UX STRATEGIES</w:t>
    </w:r>
  </w:p>
  <w:p w14:paraId="4DF8A2C8" w14:textId="77777777" w:rsidR="00F96747" w:rsidRDefault="00F96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443E2"/>
    <w:multiLevelType w:val="hybridMultilevel"/>
    <w:tmpl w:val="D5B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D2863"/>
    <w:multiLevelType w:val="hybridMultilevel"/>
    <w:tmpl w:val="4DFE5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D52D41"/>
    <w:multiLevelType w:val="hybridMultilevel"/>
    <w:tmpl w:val="AF5E3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4800E7"/>
    <w:multiLevelType w:val="hybridMultilevel"/>
    <w:tmpl w:val="AEDEF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8946A4"/>
    <w:multiLevelType w:val="hybridMultilevel"/>
    <w:tmpl w:val="7012D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DFB1489"/>
    <w:multiLevelType w:val="hybridMultilevel"/>
    <w:tmpl w:val="E6DAF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505385">
    <w:abstractNumId w:val="3"/>
  </w:num>
  <w:num w:numId="2" w16cid:durableId="852690787">
    <w:abstractNumId w:val="0"/>
  </w:num>
  <w:num w:numId="3" w16cid:durableId="1392461209">
    <w:abstractNumId w:val="1"/>
  </w:num>
  <w:num w:numId="4" w16cid:durableId="84423826">
    <w:abstractNumId w:val="5"/>
  </w:num>
  <w:num w:numId="5" w16cid:durableId="1183474441">
    <w:abstractNumId w:val="4"/>
  </w:num>
  <w:num w:numId="6" w16cid:durableId="10769737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zQyMLYwNDK1MDFX0lEKTi0uzszPAykwrgUAG3KD+iwAAAA="/>
  </w:docVars>
  <w:rsids>
    <w:rsidRoot w:val="00C861DC"/>
    <w:rsid w:val="00000015"/>
    <w:rsid w:val="00002293"/>
    <w:rsid w:val="00002B52"/>
    <w:rsid w:val="00004D5B"/>
    <w:rsid w:val="00005944"/>
    <w:rsid w:val="0000756A"/>
    <w:rsid w:val="000162B0"/>
    <w:rsid w:val="00016C9D"/>
    <w:rsid w:val="000223BF"/>
    <w:rsid w:val="00024B13"/>
    <w:rsid w:val="000272AE"/>
    <w:rsid w:val="00032C94"/>
    <w:rsid w:val="000366B4"/>
    <w:rsid w:val="00037384"/>
    <w:rsid w:val="00040047"/>
    <w:rsid w:val="0004109B"/>
    <w:rsid w:val="00041148"/>
    <w:rsid w:val="00042BE4"/>
    <w:rsid w:val="00045D0E"/>
    <w:rsid w:val="00045FFB"/>
    <w:rsid w:val="0005214B"/>
    <w:rsid w:val="00057393"/>
    <w:rsid w:val="00060AD1"/>
    <w:rsid w:val="000627E9"/>
    <w:rsid w:val="00063995"/>
    <w:rsid w:val="00063D0D"/>
    <w:rsid w:val="00064060"/>
    <w:rsid w:val="00072FA1"/>
    <w:rsid w:val="00073E1C"/>
    <w:rsid w:val="00077546"/>
    <w:rsid w:val="00080A74"/>
    <w:rsid w:val="00082115"/>
    <w:rsid w:val="00084DAD"/>
    <w:rsid w:val="00094CBA"/>
    <w:rsid w:val="00096C14"/>
    <w:rsid w:val="000A28F4"/>
    <w:rsid w:val="000A3026"/>
    <w:rsid w:val="000A6F57"/>
    <w:rsid w:val="000B2EF5"/>
    <w:rsid w:val="000B31AA"/>
    <w:rsid w:val="000E220A"/>
    <w:rsid w:val="000E5042"/>
    <w:rsid w:val="000E5353"/>
    <w:rsid w:val="000E5B3D"/>
    <w:rsid w:val="000E722C"/>
    <w:rsid w:val="000F0FEC"/>
    <w:rsid w:val="000F129A"/>
    <w:rsid w:val="000F1605"/>
    <w:rsid w:val="000F57AF"/>
    <w:rsid w:val="000F6B73"/>
    <w:rsid w:val="000F783B"/>
    <w:rsid w:val="001006B3"/>
    <w:rsid w:val="00100E4A"/>
    <w:rsid w:val="001015D4"/>
    <w:rsid w:val="001021EB"/>
    <w:rsid w:val="00104FB5"/>
    <w:rsid w:val="00105171"/>
    <w:rsid w:val="00106D4B"/>
    <w:rsid w:val="0011295D"/>
    <w:rsid w:val="00114300"/>
    <w:rsid w:val="00115B57"/>
    <w:rsid w:val="00115FC3"/>
    <w:rsid w:val="0012069B"/>
    <w:rsid w:val="001229CE"/>
    <w:rsid w:val="00123572"/>
    <w:rsid w:val="00123AE0"/>
    <w:rsid w:val="00127B9C"/>
    <w:rsid w:val="00127CC6"/>
    <w:rsid w:val="00133BEE"/>
    <w:rsid w:val="00136865"/>
    <w:rsid w:val="00143809"/>
    <w:rsid w:val="00153568"/>
    <w:rsid w:val="00153EF5"/>
    <w:rsid w:val="001557BC"/>
    <w:rsid w:val="00157836"/>
    <w:rsid w:val="0016127B"/>
    <w:rsid w:val="00161FBD"/>
    <w:rsid w:val="00163D20"/>
    <w:rsid w:val="00166922"/>
    <w:rsid w:val="0016788F"/>
    <w:rsid w:val="001810C4"/>
    <w:rsid w:val="00182FB5"/>
    <w:rsid w:val="00184919"/>
    <w:rsid w:val="00187CDE"/>
    <w:rsid w:val="00190456"/>
    <w:rsid w:val="001905F9"/>
    <w:rsid w:val="00191F25"/>
    <w:rsid w:val="001A2973"/>
    <w:rsid w:val="001B1574"/>
    <w:rsid w:val="001B185A"/>
    <w:rsid w:val="001B3538"/>
    <w:rsid w:val="001B3583"/>
    <w:rsid w:val="001B38B6"/>
    <w:rsid w:val="001C2DE5"/>
    <w:rsid w:val="001C6819"/>
    <w:rsid w:val="001D57D0"/>
    <w:rsid w:val="001D6943"/>
    <w:rsid w:val="001D7563"/>
    <w:rsid w:val="001E01A1"/>
    <w:rsid w:val="001E3753"/>
    <w:rsid w:val="001E66F9"/>
    <w:rsid w:val="001F0B1F"/>
    <w:rsid w:val="001F1301"/>
    <w:rsid w:val="001F29D7"/>
    <w:rsid w:val="001F4EE7"/>
    <w:rsid w:val="001F69A0"/>
    <w:rsid w:val="001F73B8"/>
    <w:rsid w:val="001F77B9"/>
    <w:rsid w:val="00203F53"/>
    <w:rsid w:val="0020655F"/>
    <w:rsid w:val="00210FEE"/>
    <w:rsid w:val="00211A1E"/>
    <w:rsid w:val="00214403"/>
    <w:rsid w:val="0021509E"/>
    <w:rsid w:val="00215DE0"/>
    <w:rsid w:val="00217199"/>
    <w:rsid w:val="0022486F"/>
    <w:rsid w:val="00226CB1"/>
    <w:rsid w:val="00227F67"/>
    <w:rsid w:val="00240AE9"/>
    <w:rsid w:val="0025717C"/>
    <w:rsid w:val="00263554"/>
    <w:rsid w:val="002641A4"/>
    <w:rsid w:val="00264500"/>
    <w:rsid w:val="0027020E"/>
    <w:rsid w:val="00271EA7"/>
    <w:rsid w:val="00271FF5"/>
    <w:rsid w:val="00275AB1"/>
    <w:rsid w:val="00275DB0"/>
    <w:rsid w:val="002777C8"/>
    <w:rsid w:val="00283FCF"/>
    <w:rsid w:val="002854E1"/>
    <w:rsid w:val="00285B74"/>
    <w:rsid w:val="00286FEB"/>
    <w:rsid w:val="00287FB2"/>
    <w:rsid w:val="002923BE"/>
    <w:rsid w:val="0029260E"/>
    <w:rsid w:val="002A3229"/>
    <w:rsid w:val="002B00E9"/>
    <w:rsid w:val="002B25EC"/>
    <w:rsid w:val="002B30B9"/>
    <w:rsid w:val="002B363B"/>
    <w:rsid w:val="002B7098"/>
    <w:rsid w:val="002B7C12"/>
    <w:rsid w:val="002C131A"/>
    <w:rsid w:val="002C17B2"/>
    <w:rsid w:val="002C6F33"/>
    <w:rsid w:val="002C7624"/>
    <w:rsid w:val="002D1B59"/>
    <w:rsid w:val="002E37D1"/>
    <w:rsid w:val="002E5B09"/>
    <w:rsid w:val="002E5F06"/>
    <w:rsid w:val="002E623B"/>
    <w:rsid w:val="002F045D"/>
    <w:rsid w:val="002F132F"/>
    <w:rsid w:val="002F2005"/>
    <w:rsid w:val="002F20C0"/>
    <w:rsid w:val="002F658E"/>
    <w:rsid w:val="002F66DC"/>
    <w:rsid w:val="002F6B86"/>
    <w:rsid w:val="003004A9"/>
    <w:rsid w:val="00305713"/>
    <w:rsid w:val="003058CB"/>
    <w:rsid w:val="00306BA2"/>
    <w:rsid w:val="003070CF"/>
    <w:rsid w:val="00307502"/>
    <w:rsid w:val="00307D41"/>
    <w:rsid w:val="00312D41"/>
    <w:rsid w:val="00312FE1"/>
    <w:rsid w:val="00321E91"/>
    <w:rsid w:val="00325BBA"/>
    <w:rsid w:val="00333466"/>
    <w:rsid w:val="00334DDF"/>
    <w:rsid w:val="00336DEB"/>
    <w:rsid w:val="00337152"/>
    <w:rsid w:val="0034003B"/>
    <w:rsid w:val="00341367"/>
    <w:rsid w:val="00341C45"/>
    <w:rsid w:val="00345C9E"/>
    <w:rsid w:val="003520F4"/>
    <w:rsid w:val="00355B61"/>
    <w:rsid w:val="00361D71"/>
    <w:rsid w:val="003714C0"/>
    <w:rsid w:val="00372936"/>
    <w:rsid w:val="00372E4C"/>
    <w:rsid w:val="0037318A"/>
    <w:rsid w:val="00374466"/>
    <w:rsid w:val="00376A9C"/>
    <w:rsid w:val="00377F87"/>
    <w:rsid w:val="003806E6"/>
    <w:rsid w:val="00381841"/>
    <w:rsid w:val="00390B52"/>
    <w:rsid w:val="00391EDC"/>
    <w:rsid w:val="00392BB5"/>
    <w:rsid w:val="00395BE6"/>
    <w:rsid w:val="0039741E"/>
    <w:rsid w:val="003A166A"/>
    <w:rsid w:val="003A1836"/>
    <w:rsid w:val="003A3CAA"/>
    <w:rsid w:val="003A3EF6"/>
    <w:rsid w:val="003A60D2"/>
    <w:rsid w:val="003B1337"/>
    <w:rsid w:val="003B221C"/>
    <w:rsid w:val="003B24B4"/>
    <w:rsid w:val="003B6B7D"/>
    <w:rsid w:val="003C0B6F"/>
    <w:rsid w:val="003C1EC9"/>
    <w:rsid w:val="003C4DBE"/>
    <w:rsid w:val="003C7C17"/>
    <w:rsid w:val="003D19BB"/>
    <w:rsid w:val="003D5A9B"/>
    <w:rsid w:val="003D7541"/>
    <w:rsid w:val="003E13B8"/>
    <w:rsid w:val="003F0791"/>
    <w:rsid w:val="003F0AB7"/>
    <w:rsid w:val="003F51FF"/>
    <w:rsid w:val="003F7060"/>
    <w:rsid w:val="00400692"/>
    <w:rsid w:val="00400E4F"/>
    <w:rsid w:val="00405795"/>
    <w:rsid w:val="00405F32"/>
    <w:rsid w:val="00406CF4"/>
    <w:rsid w:val="00410934"/>
    <w:rsid w:val="00410A93"/>
    <w:rsid w:val="00412221"/>
    <w:rsid w:val="004123A0"/>
    <w:rsid w:val="00412940"/>
    <w:rsid w:val="004146E4"/>
    <w:rsid w:val="00414C7B"/>
    <w:rsid w:val="00417195"/>
    <w:rsid w:val="0041773F"/>
    <w:rsid w:val="00421065"/>
    <w:rsid w:val="00423A46"/>
    <w:rsid w:val="00426D28"/>
    <w:rsid w:val="00435A65"/>
    <w:rsid w:val="00437A8B"/>
    <w:rsid w:val="004432AC"/>
    <w:rsid w:val="00443B19"/>
    <w:rsid w:val="004446C3"/>
    <w:rsid w:val="004447EB"/>
    <w:rsid w:val="0045054C"/>
    <w:rsid w:val="00452A6E"/>
    <w:rsid w:val="004702B7"/>
    <w:rsid w:val="00477B51"/>
    <w:rsid w:val="00480838"/>
    <w:rsid w:val="00482089"/>
    <w:rsid w:val="00487301"/>
    <w:rsid w:val="00487570"/>
    <w:rsid w:val="00493EDD"/>
    <w:rsid w:val="00494135"/>
    <w:rsid w:val="00494DE1"/>
    <w:rsid w:val="004A4A36"/>
    <w:rsid w:val="004A6C1D"/>
    <w:rsid w:val="004B1C79"/>
    <w:rsid w:val="004B22C8"/>
    <w:rsid w:val="004B54B7"/>
    <w:rsid w:val="004C1F64"/>
    <w:rsid w:val="004C4519"/>
    <w:rsid w:val="004D02C0"/>
    <w:rsid w:val="004D1AD1"/>
    <w:rsid w:val="004D1EA4"/>
    <w:rsid w:val="004D4F93"/>
    <w:rsid w:val="004E1B7E"/>
    <w:rsid w:val="004E58E4"/>
    <w:rsid w:val="004F0D5D"/>
    <w:rsid w:val="004F1D8A"/>
    <w:rsid w:val="004F45E3"/>
    <w:rsid w:val="004F47E8"/>
    <w:rsid w:val="004F4A5F"/>
    <w:rsid w:val="004F7316"/>
    <w:rsid w:val="0050534D"/>
    <w:rsid w:val="005108F6"/>
    <w:rsid w:val="00512684"/>
    <w:rsid w:val="00514ED6"/>
    <w:rsid w:val="00523E05"/>
    <w:rsid w:val="005266CF"/>
    <w:rsid w:val="00526875"/>
    <w:rsid w:val="005274C7"/>
    <w:rsid w:val="00531770"/>
    <w:rsid w:val="00531FFC"/>
    <w:rsid w:val="00534EB6"/>
    <w:rsid w:val="0053746D"/>
    <w:rsid w:val="0054660D"/>
    <w:rsid w:val="00547D1F"/>
    <w:rsid w:val="00551DE9"/>
    <w:rsid w:val="00553962"/>
    <w:rsid w:val="00557C36"/>
    <w:rsid w:val="00563861"/>
    <w:rsid w:val="0056692F"/>
    <w:rsid w:val="00572B3E"/>
    <w:rsid w:val="005776B0"/>
    <w:rsid w:val="005805B9"/>
    <w:rsid w:val="0058294B"/>
    <w:rsid w:val="00583C0A"/>
    <w:rsid w:val="00593C05"/>
    <w:rsid w:val="00594677"/>
    <w:rsid w:val="005970F6"/>
    <w:rsid w:val="005A066F"/>
    <w:rsid w:val="005A07E3"/>
    <w:rsid w:val="005A1AD5"/>
    <w:rsid w:val="005A4DFE"/>
    <w:rsid w:val="005B6210"/>
    <w:rsid w:val="005B67DA"/>
    <w:rsid w:val="005C0761"/>
    <w:rsid w:val="005C2133"/>
    <w:rsid w:val="005C3F77"/>
    <w:rsid w:val="005C3FB5"/>
    <w:rsid w:val="005D0B97"/>
    <w:rsid w:val="005D2311"/>
    <w:rsid w:val="005D3670"/>
    <w:rsid w:val="005D3FE4"/>
    <w:rsid w:val="005D531B"/>
    <w:rsid w:val="005E6159"/>
    <w:rsid w:val="005F0815"/>
    <w:rsid w:val="005F10C5"/>
    <w:rsid w:val="005F2CB7"/>
    <w:rsid w:val="00600242"/>
    <w:rsid w:val="006058F6"/>
    <w:rsid w:val="00606FE9"/>
    <w:rsid w:val="00611150"/>
    <w:rsid w:val="00613B91"/>
    <w:rsid w:val="00614AED"/>
    <w:rsid w:val="00624BDE"/>
    <w:rsid w:val="006263E2"/>
    <w:rsid w:val="00630782"/>
    <w:rsid w:val="00633411"/>
    <w:rsid w:val="00634D07"/>
    <w:rsid w:val="00637C11"/>
    <w:rsid w:val="00637EFD"/>
    <w:rsid w:val="00640B2E"/>
    <w:rsid w:val="00650B46"/>
    <w:rsid w:val="00650BEE"/>
    <w:rsid w:val="00651BE3"/>
    <w:rsid w:val="00657352"/>
    <w:rsid w:val="00666609"/>
    <w:rsid w:val="00682B87"/>
    <w:rsid w:val="00685086"/>
    <w:rsid w:val="006853D7"/>
    <w:rsid w:val="006857A2"/>
    <w:rsid w:val="00691D96"/>
    <w:rsid w:val="00693553"/>
    <w:rsid w:val="006A256A"/>
    <w:rsid w:val="006A593C"/>
    <w:rsid w:val="006A6B2D"/>
    <w:rsid w:val="006B19B8"/>
    <w:rsid w:val="006B2079"/>
    <w:rsid w:val="006B2748"/>
    <w:rsid w:val="006B287F"/>
    <w:rsid w:val="006B3763"/>
    <w:rsid w:val="006B3FCF"/>
    <w:rsid w:val="006B53FE"/>
    <w:rsid w:val="006B5AA0"/>
    <w:rsid w:val="006C3BCC"/>
    <w:rsid w:val="006C5DB7"/>
    <w:rsid w:val="006C5E65"/>
    <w:rsid w:val="006C7078"/>
    <w:rsid w:val="006D2996"/>
    <w:rsid w:val="006D33F0"/>
    <w:rsid w:val="006D44F6"/>
    <w:rsid w:val="006D4A60"/>
    <w:rsid w:val="006E0A86"/>
    <w:rsid w:val="006E1268"/>
    <w:rsid w:val="006E73A9"/>
    <w:rsid w:val="006F687B"/>
    <w:rsid w:val="00715310"/>
    <w:rsid w:val="0071676B"/>
    <w:rsid w:val="00716E01"/>
    <w:rsid w:val="007219B4"/>
    <w:rsid w:val="00721A80"/>
    <w:rsid w:val="00730BAF"/>
    <w:rsid w:val="00732A87"/>
    <w:rsid w:val="00732E9D"/>
    <w:rsid w:val="0073400C"/>
    <w:rsid w:val="00734E1C"/>
    <w:rsid w:val="00737F0A"/>
    <w:rsid w:val="00741994"/>
    <w:rsid w:val="0074309F"/>
    <w:rsid w:val="0074401A"/>
    <w:rsid w:val="00744866"/>
    <w:rsid w:val="00744984"/>
    <w:rsid w:val="00754866"/>
    <w:rsid w:val="00755D88"/>
    <w:rsid w:val="00761023"/>
    <w:rsid w:val="00762F46"/>
    <w:rsid w:val="00766E13"/>
    <w:rsid w:val="007677E0"/>
    <w:rsid w:val="0077472A"/>
    <w:rsid w:val="00781A71"/>
    <w:rsid w:val="0078532C"/>
    <w:rsid w:val="00785B27"/>
    <w:rsid w:val="00797252"/>
    <w:rsid w:val="007A27CC"/>
    <w:rsid w:val="007A42AB"/>
    <w:rsid w:val="007A5031"/>
    <w:rsid w:val="007A53E7"/>
    <w:rsid w:val="007B0015"/>
    <w:rsid w:val="007B1F2C"/>
    <w:rsid w:val="007B5A7A"/>
    <w:rsid w:val="007B6931"/>
    <w:rsid w:val="007C3E21"/>
    <w:rsid w:val="007C43A1"/>
    <w:rsid w:val="007C5049"/>
    <w:rsid w:val="007C792F"/>
    <w:rsid w:val="007D04B4"/>
    <w:rsid w:val="007D0873"/>
    <w:rsid w:val="007D2797"/>
    <w:rsid w:val="007D6F18"/>
    <w:rsid w:val="007E42AA"/>
    <w:rsid w:val="007E66C0"/>
    <w:rsid w:val="007E6BB1"/>
    <w:rsid w:val="007F05D1"/>
    <w:rsid w:val="007F0A9C"/>
    <w:rsid w:val="007F0AFF"/>
    <w:rsid w:val="007F4EF9"/>
    <w:rsid w:val="008024F6"/>
    <w:rsid w:val="00802B1C"/>
    <w:rsid w:val="00807C09"/>
    <w:rsid w:val="008140E7"/>
    <w:rsid w:val="0082268D"/>
    <w:rsid w:val="00822AAE"/>
    <w:rsid w:val="00825E22"/>
    <w:rsid w:val="008314F7"/>
    <w:rsid w:val="00831C6C"/>
    <w:rsid w:val="008334FB"/>
    <w:rsid w:val="00834829"/>
    <w:rsid w:val="0083730D"/>
    <w:rsid w:val="008379F4"/>
    <w:rsid w:val="00840523"/>
    <w:rsid w:val="008419DA"/>
    <w:rsid w:val="008440A7"/>
    <w:rsid w:val="00845118"/>
    <w:rsid w:val="00852877"/>
    <w:rsid w:val="00856F46"/>
    <w:rsid w:val="00861E26"/>
    <w:rsid w:val="008644F4"/>
    <w:rsid w:val="008764AC"/>
    <w:rsid w:val="008801E2"/>
    <w:rsid w:val="008836C3"/>
    <w:rsid w:val="008841B9"/>
    <w:rsid w:val="00885287"/>
    <w:rsid w:val="00887199"/>
    <w:rsid w:val="008874DC"/>
    <w:rsid w:val="00890F8B"/>
    <w:rsid w:val="00892E2B"/>
    <w:rsid w:val="00894BCA"/>
    <w:rsid w:val="00897B9C"/>
    <w:rsid w:val="008A2884"/>
    <w:rsid w:val="008A4A71"/>
    <w:rsid w:val="008A6353"/>
    <w:rsid w:val="008A6BF2"/>
    <w:rsid w:val="008A7542"/>
    <w:rsid w:val="008B1C16"/>
    <w:rsid w:val="008B2017"/>
    <w:rsid w:val="008B432C"/>
    <w:rsid w:val="008B4A6C"/>
    <w:rsid w:val="008B5194"/>
    <w:rsid w:val="008B71B5"/>
    <w:rsid w:val="008C1D53"/>
    <w:rsid w:val="008D07AF"/>
    <w:rsid w:val="008D0976"/>
    <w:rsid w:val="008D15EB"/>
    <w:rsid w:val="008E2B36"/>
    <w:rsid w:val="008E2EDE"/>
    <w:rsid w:val="008E56E6"/>
    <w:rsid w:val="008E60E2"/>
    <w:rsid w:val="008E64AA"/>
    <w:rsid w:val="008F5860"/>
    <w:rsid w:val="00900161"/>
    <w:rsid w:val="00906AD3"/>
    <w:rsid w:val="00907277"/>
    <w:rsid w:val="00910117"/>
    <w:rsid w:val="00910D61"/>
    <w:rsid w:val="00913540"/>
    <w:rsid w:val="0091441A"/>
    <w:rsid w:val="0092459A"/>
    <w:rsid w:val="00925309"/>
    <w:rsid w:val="00925F59"/>
    <w:rsid w:val="009265DC"/>
    <w:rsid w:val="009304FF"/>
    <w:rsid w:val="00930E9C"/>
    <w:rsid w:val="00933AE4"/>
    <w:rsid w:val="00933DB9"/>
    <w:rsid w:val="00934B35"/>
    <w:rsid w:val="009441B3"/>
    <w:rsid w:val="00944C73"/>
    <w:rsid w:val="009453DF"/>
    <w:rsid w:val="00946E65"/>
    <w:rsid w:val="00953477"/>
    <w:rsid w:val="00953D0F"/>
    <w:rsid w:val="00955DB1"/>
    <w:rsid w:val="0095698D"/>
    <w:rsid w:val="00957023"/>
    <w:rsid w:val="00961837"/>
    <w:rsid w:val="00972CC9"/>
    <w:rsid w:val="00973F22"/>
    <w:rsid w:val="009741B2"/>
    <w:rsid w:val="00974DC8"/>
    <w:rsid w:val="00977D9C"/>
    <w:rsid w:val="0098046F"/>
    <w:rsid w:val="00983283"/>
    <w:rsid w:val="00983CA2"/>
    <w:rsid w:val="009950CD"/>
    <w:rsid w:val="009A02F5"/>
    <w:rsid w:val="009A508C"/>
    <w:rsid w:val="009A7ABD"/>
    <w:rsid w:val="009B717B"/>
    <w:rsid w:val="009C1137"/>
    <w:rsid w:val="009C19AA"/>
    <w:rsid w:val="009C22B1"/>
    <w:rsid w:val="009D5036"/>
    <w:rsid w:val="009D7C3C"/>
    <w:rsid w:val="009E01B5"/>
    <w:rsid w:val="009E0A52"/>
    <w:rsid w:val="009E65A4"/>
    <w:rsid w:val="009E71F1"/>
    <w:rsid w:val="009F0B3F"/>
    <w:rsid w:val="009F331C"/>
    <w:rsid w:val="009F4535"/>
    <w:rsid w:val="009F4DBD"/>
    <w:rsid w:val="009F715E"/>
    <w:rsid w:val="00A01248"/>
    <w:rsid w:val="00A02AF6"/>
    <w:rsid w:val="00A04040"/>
    <w:rsid w:val="00A04F23"/>
    <w:rsid w:val="00A10253"/>
    <w:rsid w:val="00A10D4B"/>
    <w:rsid w:val="00A11D76"/>
    <w:rsid w:val="00A15C05"/>
    <w:rsid w:val="00A16048"/>
    <w:rsid w:val="00A167C3"/>
    <w:rsid w:val="00A22235"/>
    <w:rsid w:val="00A30370"/>
    <w:rsid w:val="00A40778"/>
    <w:rsid w:val="00A43F14"/>
    <w:rsid w:val="00A4658D"/>
    <w:rsid w:val="00A47693"/>
    <w:rsid w:val="00A52F89"/>
    <w:rsid w:val="00A53D8C"/>
    <w:rsid w:val="00A601EB"/>
    <w:rsid w:val="00A60744"/>
    <w:rsid w:val="00A6379E"/>
    <w:rsid w:val="00A63A55"/>
    <w:rsid w:val="00A63F31"/>
    <w:rsid w:val="00A676EE"/>
    <w:rsid w:val="00A77796"/>
    <w:rsid w:val="00A851CF"/>
    <w:rsid w:val="00A85243"/>
    <w:rsid w:val="00A870E2"/>
    <w:rsid w:val="00A95335"/>
    <w:rsid w:val="00A96258"/>
    <w:rsid w:val="00A97BC1"/>
    <w:rsid w:val="00AA4E22"/>
    <w:rsid w:val="00AB0D42"/>
    <w:rsid w:val="00AB0F3A"/>
    <w:rsid w:val="00AB29E3"/>
    <w:rsid w:val="00AB6499"/>
    <w:rsid w:val="00AB7830"/>
    <w:rsid w:val="00AC40A5"/>
    <w:rsid w:val="00AC48D3"/>
    <w:rsid w:val="00AC62BD"/>
    <w:rsid w:val="00AC77A8"/>
    <w:rsid w:val="00AD1AE7"/>
    <w:rsid w:val="00AD3284"/>
    <w:rsid w:val="00AD4A90"/>
    <w:rsid w:val="00AD5429"/>
    <w:rsid w:val="00AD5BEA"/>
    <w:rsid w:val="00AE0D7A"/>
    <w:rsid w:val="00AE1B17"/>
    <w:rsid w:val="00AE1D49"/>
    <w:rsid w:val="00AE2C70"/>
    <w:rsid w:val="00AF02BC"/>
    <w:rsid w:val="00AF0611"/>
    <w:rsid w:val="00AF2C79"/>
    <w:rsid w:val="00AF3DAA"/>
    <w:rsid w:val="00AF7EF1"/>
    <w:rsid w:val="00B00964"/>
    <w:rsid w:val="00B01B58"/>
    <w:rsid w:val="00B03466"/>
    <w:rsid w:val="00B03566"/>
    <w:rsid w:val="00B05980"/>
    <w:rsid w:val="00B05CA8"/>
    <w:rsid w:val="00B105B3"/>
    <w:rsid w:val="00B1209C"/>
    <w:rsid w:val="00B14C7C"/>
    <w:rsid w:val="00B15B31"/>
    <w:rsid w:val="00B160A1"/>
    <w:rsid w:val="00B170C5"/>
    <w:rsid w:val="00B20849"/>
    <w:rsid w:val="00B3101E"/>
    <w:rsid w:val="00B34429"/>
    <w:rsid w:val="00B35358"/>
    <w:rsid w:val="00B376DB"/>
    <w:rsid w:val="00B420CE"/>
    <w:rsid w:val="00B46BC5"/>
    <w:rsid w:val="00B47ADB"/>
    <w:rsid w:val="00B54D44"/>
    <w:rsid w:val="00B55B48"/>
    <w:rsid w:val="00B562F6"/>
    <w:rsid w:val="00B5680E"/>
    <w:rsid w:val="00B578A3"/>
    <w:rsid w:val="00B57B07"/>
    <w:rsid w:val="00B64DC4"/>
    <w:rsid w:val="00B6522A"/>
    <w:rsid w:val="00B65FA8"/>
    <w:rsid w:val="00B66EBA"/>
    <w:rsid w:val="00B677DB"/>
    <w:rsid w:val="00B67DEC"/>
    <w:rsid w:val="00B704B7"/>
    <w:rsid w:val="00B7165F"/>
    <w:rsid w:val="00B82A97"/>
    <w:rsid w:val="00B906E6"/>
    <w:rsid w:val="00B91D8F"/>
    <w:rsid w:val="00B92680"/>
    <w:rsid w:val="00B936BF"/>
    <w:rsid w:val="00B939E6"/>
    <w:rsid w:val="00B93EDC"/>
    <w:rsid w:val="00B95C9E"/>
    <w:rsid w:val="00B96D99"/>
    <w:rsid w:val="00B96E14"/>
    <w:rsid w:val="00BA3C6E"/>
    <w:rsid w:val="00BA4056"/>
    <w:rsid w:val="00BA4E5E"/>
    <w:rsid w:val="00BA7E41"/>
    <w:rsid w:val="00BB432A"/>
    <w:rsid w:val="00BB4761"/>
    <w:rsid w:val="00BB7A9F"/>
    <w:rsid w:val="00BC052F"/>
    <w:rsid w:val="00BC3BEA"/>
    <w:rsid w:val="00BC46F0"/>
    <w:rsid w:val="00BC54EE"/>
    <w:rsid w:val="00BC5FA0"/>
    <w:rsid w:val="00BD5B5B"/>
    <w:rsid w:val="00BD6207"/>
    <w:rsid w:val="00BE0A1F"/>
    <w:rsid w:val="00BE4CB4"/>
    <w:rsid w:val="00BF2C43"/>
    <w:rsid w:val="00BF4005"/>
    <w:rsid w:val="00C04AB3"/>
    <w:rsid w:val="00C110CA"/>
    <w:rsid w:val="00C170FF"/>
    <w:rsid w:val="00C21222"/>
    <w:rsid w:val="00C22E62"/>
    <w:rsid w:val="00C267FA"/>
    <w:rsid w:val="00C307D7"/>
    <w:rsid w:val="00C316F9"/>
    <w:rsid w:val="00C4165F"/>
    <w:rsid w:val="00C42E93"/>
    <w:rsid w:val="00C466AB"/>
    <w:rsid w:val="00C5279A"/>
    <w:rsid w:val="00C53F5B"/>
    <w:rsid w:val="00C5459D"/>
    <w:rsid w:val="00C5565A"/>
    <w:rsid w:val="00C56E96"/>
    <w:rsid w:val="00C57A83"/>
    <w:rsid w:val="00C61FB7"/>
    <w:rsid w:val="00C64081"/>
    <w:rsid w:val="00C649C3"/>
    <w:rsid w:val="00C65A16"/>
    <w:rsid w:val="00C66CD2"/>
    <w:rsid w:val="00C77F1B"/>
    <w:rsid w:val="00C834E3"/>
    <w:rsid w:val="00C8431F"/>
    <w:rsid w:val="00C84CBE"/>
    <w:rsid w:val="00C861DC"/>
    <w:rsid w:val="00C9062E"/>
    <w:rsid w:val="00C96307"/>
    <w:rsid w:val="00CA1036"/>
    <w:rsid w:val="00CA4E01"/>
    <w:rsid w:val="00CB2725"/>
    <w:rsid w:val="00CB4DB0"/>
    <w:rsid w:val="00CB520E"/>
    <w:rsid w:val="00CB5581"/>
    <w:rsid w:val="00CC0830"/>
    <w:rsid w:val="00CC0F8C"/>
    <w:rsid w:val="00CC3E66"/>
    <w:rsid w:val="00CC4E53"/>
    <w:rsid w:val="00CC63A2"/>
    <w:rsid w:val="00CC77BA"/>
    <w:rsid w:val="00CC7F5C"/>
    <w:rsid w:val="00CD2E84"/>
    <w:rsid w:val="00CE1305"/>
    <w:rsid w:val="00CE524E"/>
    <w:rsid w:val="00CE552D"/>
    <w:rsid w:val="00CE725F"/>
    <w:rsid w:val="00CF5163"/>
    <w:rsid w:val="00CF5A1B"/>
    <w:rsid w:val="00D005D9"/>
    <w:rsid w:val="00D0235B"/>
    <w:rsid w:val="00D05C1E"/>
    <w:rsid w:val="00D10304"/>
    <w:rsid w:val="00D1217C"/>
    <w:rsid w:val="00D23260"/>
    <w:rsid w:val="00D26376"/>
    <w:rsid w:val="00D26CCE"/>
    <w:rsid w:val="00D27080"/>
    <w:rsid w:val="00D270EF"/>
    <w:rsid w:val="00D278FC"/>
    <w:rsid w:val="00D342C3"/>
    <w:rsid w:val="00D367CE"/>
    <w:rsid w:val="00D40758"/>
    <w:rsid w:val="00D4341A"/>
    <w:rsid w:val="00D564F4"/>
    <w:rsid w:val="00D566E3"/>
    <w:rsid w:val="00D609D5"/>
    <w:rsid w:val="00D65434"/>
    <w:rsid w:val="00D71B2A"/>
    <w:rsid w:val="00D723C4"/>
    <w:rsid w:val="00D7328B"/>
    <w:rsid w:val="00D76468"/>
    <w:rsid w:val="00D77A69"/>
    <w:rsid w:val="00D82D65"/>
    <w:rsid w:val="00D86EA7"/>
    <w:rsid w:val="00D8718C"/>
    <w:rsid w:val="00D907F6"/>
    <w:rsid w:val="00D92108"/>
    <w:rsid w:val="00D946DA"/>
    <w:rsid w:val="00D95421"/>
    <w:rsid w:val="00D96045"/>
    <w:rsid w:val="00DA272E"/>
    <w:rsid w:val="00DA787D"/>
    <w:rsid w:val="00DB4ED7"/>
    <w:rsid w:val="00DC3457"/>
    <w:rsid w:val="00DC5B4C"/>
    <w:rsid w:val="00DC6C70"/>
    <w:rsid w:val="00DC7A34"/>
    <w:rsid w:val="00DD57C8"/>
    <w:rsid w:val="00DE2755"/>
    <w:rsid w:val="00DE678C"/>
    <w:rsid w:val="00DF2B7D"/>
    <w:rsid w:val="00DF4A23"/>
    <w:rsid w:val="00DF58D4"/>
    <w:rsid w:val="00DF7C0A"/>
    <w:rsid w:val="00E05A1F"/>
    <w:rsid w:val="00E05A2C"/>
    <w:rsid w:val="00E065A0"/>
    <w:rsid w:val="00E1293B"/>
    <w:rsid w:val="00E12DB0"/>
    <w:rsid w:val="00E133BD"/>
    <w:rsid w:val="00E16634"/>
    <w:rsid w:val="00E173E1"/>
    <w:rsid w:val="00E2647C"/>
    <w:rsid w:val="00E33E52"/>
    <w:rsid w:val="00E342A9"/>
    <w:rsid w:val="00E35F16"/>
    <w:rsid w:val="00E429D7"/>
    <w:rsid w:val="00E43432"/>
    <w:rsid w:val="00E47FDE"/>
    <w:rsid w:val="00E51223"/>
    <w:rsid w:val="00E512E2"/>
    <w:rsid w:val="00E6021F"/>
    <w:rsid w:val="00E6183E"/>
    <w:rsid w:val="00E62BB3"/>
    <w:rsid w:val="00E637AE"/>
    <w:rsid w:val="00E72634"/>
    <w:rsid w:val="00E75571"/>
    <w:rsid w:val="00E76C83"/>
    <w:rsid w:val="00E82456"/>
    <w:rsid w:val="00E828FF"/>
    <w:rsid w:val="00E85AF4"/>
    <w:rsid w:val="00E85D83"/>
    <w:rsid w:val="00E9402F"/>
    <w:rsid w:val="00E94E6E"/>
    <w:rsid w:val="00EA5395"/>
    <w:rsid w:val="00EC0FB8"/>
    <w:rsid w:val="00EC4E30"/>
    <w:rsid w:val="00ED304C"/>
    <w:rsid w:val="00ED4910"/>
    <w:rsid w:val="00ED6447"/>
    <w:rsid w:val="00ED6EDD"/>
    <w:rsid w:val="00EE178B"/>
    <w:rsid w:val="00EE3655"/>
    <w:rsid w:val="00EE5F07"/>
    <w:rsid w:val="00EE7FD0"/>
    <w:rsid w:val="00EF3B3E"/>
    <w:rsid w:val="00EF759F"/>
    <w:rsid w:val="00EF776F"/>
    <w:rsid w:val="00F14A53"/>
    <w:rsid w:val="00F1518B"/>
    <w:rsid w:val="00F15F46"/>
    <w:rsid w:val="00F20F68"/>
    <w:rsid w:val="00F25C37"/>
    <w:rsid w:val="00F270CF"/>
    <w:rsid w:val="00F371B8"/>
    <w:rsid w:val="00F4201D"/>
    <w:rsid w:val="00F42C57"/>
    <w:rsid w:val="00F460C1"/>
    <w:rsid w:val="00F50538"/>
    <w:rsid w:val="00F5352E"/>
    <w:rsid w:val="00F543D9"/>
    <w:rsid w:val="00F546D7"/>
    <w:rsid w:val="00F561C0"/>
    <w:rsid w:val="00F626AE"/>
    <w:rsid w:val="00F62A48"/>
    <w:rsid w:val="00F639E2"/>
    <w:rsid w:val="00F70B01"/>
    <w:rsid w:val="00F71178"/>
    <w:rsid w:val="00F72F2C"/>
    <w:rsid w:val="00F768BA"/>
    <w:rsid w:val="00F77317"/>
    <w:rsid w:val="00F80A17"/>
    <w:rsid w:val="00F84E03"/>
    <w:rsid w:val="00F9087B"/>
    <w:rsid w:val="00F9242E"/>
    <w:rsid w:val="00F92CD3"/>
    <w:rsid w:val="00F95472"/>
    <w:rsid w:val="00F95F95"/>
    <w:rsid w:val="00F965AA"/>
    <w:rsid w:val="00F96747"/>
    <w:rsid w:val="00FA0808"/>
    <w:rsid w:val="00FA3757"/>
    <w:rsid w:val="00FB2200"/>
    <w:rsid w:val="00FB2C8E"/>
    <w:rsid w:val="00FB5A18"/>
    <w:rsid w:val="00FC21D0"/>
    <w:rsid w:val="00FC54F2"/>
    <w:rsid w:val="00FC7D2D"/>
    <w:rsid w:val="00FD12A9"/>
    <w:rsid w:val="00FD57ED"/>
    <w:rsid w:val="00FE3EC2"/>
    <w:rsid w:val="00FF25F4"/>
    <w:rsid w:val="00FF4823"/>
    <w:rsid w:val="00FF55D7"/>
    <w:rsid w:val="00FF62B2"/>
    <w:rsid w:val="00FF67FC"/>
    <w:rsid w:val="00FF76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C1376"/>
  <w15:chartTrackingRefBased/>
  <w15:docId w15:val="{2C5FDC91-E659-46CF-8DAC-34D92E282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5"/>
    <w:pPr>
      <w:spacing w:line="360" w:lineRule="auto"/>
      <w:ind w:firstLine="720"/>
      <w:jc w:val="both"/>
    </w:pPr>
    <w:rPr>
      <w:rFonts w:ascii="Arial" w:hAnsi="Arial"/>
      <w:color w:val="000000" w:themeColor="text1"/>
      <w:lang w:val="en-AU"/>
    </w:rPr>
  </w:style>
  <w:style w:type="paragraph" w:styleId="Heading1">
    <w:name w:val="heading 1"/>
    <w:basedOn w:val="Normal"/>
    <w:next w:val="Normal"/>
    <w:link w:val="Heading1Char"/>
    <w:uiPriority w:val="9"/>
    <w:qFormat/>
    <w:rsid w:val="003C0B6F"/>
    <w:pPr>
      <w:keepNext/>
      <w:keepLines/>
      <w:spacing w:before="240" w:after="0"/>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C0B6F"/>
    <w:pPr>
      <w:keepNext/>
      <w:keepLines/>
      <w:spacing w:before="40" w:after="0"/>
      <w:ind w:firstLin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F626AE"/>
    <w:pPr>
      <w:keepNext/>
      <w:keepLines/>
      <w:spacing w:before="40" w:after="0"/>
      <w:ind w:firstLine="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B6F"/>
    <w:rPr>
      <w:rFonts w:ascii="Times New Roman" w:eastAsiaTheme="majorEastAsia" w:hAnsi="Times New Roman" w:cstheme="majorBidi"/>
      <w:b/>
      <w:color w:val="000000" w:themeColor="text1"/>
      <w:sz w:val="28"/>
      <w:szCs w:val="32"/>
      <w:lang w:val="en-AU"/>
    </w:rPr>
  </w:style>
  <w:style w:type="paragraph" w:styleId="Header">
    <w:name w:val="header"/>
    <w:basedOn w:val="Normal"/>
    <w:link w:val="HeaderChar"/>
    <w:uiPriority w:val="99"/>
    <w:unhideWhenUsed/>
    <w:rsid w:val="00C861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1DC"/>
    <w:rPr>
      <w:rFonts w:ascii="Times New Roman" w:hAnsi="Times New Roman"/>
      <w:color w:val="000000" w:themeColor="text1"/>
      <w:sz w:val="24"/>
    </w:rPr>
  </w:style>
  <w:style w:type="paragraph" w:styleId="Footer">
    <w:name w:val="footer"/>
    <w:basedOn w:val="Normal"/>
    <w:link w:val="FooterChar"/>
    <w:uiPriority w:val="99"/>
    <w:unhideWhenUsed/>
    <w:rsid w:val="00C861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1DC"/>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3C0B6F"/>
    <w:rPr>
      <w:rFonts w:ascii="Times New Roman" w:eastAsiaTheme="majorEastAsia" w:hAnsi="Times New Roman" w:cstheme="majorBidi"/>
      <w:b/>
      <w:color w:val="000000" w:themeColor="text1"/>
      <w:sz w:val="26"/>
      <w:szCs w:val="26"/>
      <w:lang w:val="en-AU"/>
    </w:rPr>
  </w:style>
  <w:style w:type="character" w:customStyle="1" w:styleId="Heading3Char">
    <w:name w:val="Heading 3 Char"/>
    <w:basedOn w:val="DefaultParagraphFont"/>
    <w:link w:val="Heading3"/>
    <w:uiPriority w:val="9"/>
    <w:rsid w:val="00F626AE"/>
    <w:rPr>
      <w:rFonts w:ascii="Times New Roman" w:eastAsiaTheme="majorEastAsia" w:hAnsi="Times New Roman" w:cstheme="majorBidi"/>
      <w:b/>
      <w:color w:val="000000" w:themeColor="text1"/>
      <w:sz w:val="24"/>
      <w:szCs w:val="24"/>
      <w:lang w:val="en-AU"/>
    </w:rPr>
  </w:style>
  <w:style w:type="paragraph" w:styleId="TOCHeading">
    <w:name w:val="TOC Heading"/>
    <w:basedOn w:val="Heading1"/>
    <w:next w:val="Normal"/>
    <w:uiPriority w:val="39"/>
    <w:unhideWhenUsed/>
    <w:qFormat/>
    <w:rsid w:val="00685086"/>
    <w:p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85086"/>
    <w:pPr>
      <w:spacing w:after="100"/>
    </w:pPr>
  </w:style>
  <w:style w:type="character" w:styleId="Hyperlink">
    <w:name w:val="Hyperlink"/>
    <w:basedOn w:val="DefaultParagraphFont"/>
    <w:uiPriority w:val="99"/>
    <w:unhideWhenUsed/>
    <w:rsid w:val="00685086"/>
    <w:rPr>
      <w:color w:val="0563C1" w:themeColor="hyperlink"/>
      <w:u w:val="single"/>
    </w:rPr>
  </w:style>
  <w:style w:type="paragraph" w:styleId="FootnoteText">
    <w:name w:val="footnote text"/>
    <w:basedOn w:val="Normal"/>
    <w:link w:val="FootnoteTextChar"/>
    <w:uiPriority w:val="99"/>
    <w:semiHidden/>
    <w:unhideWhenUsed/>
    <w:rsid w:val="00161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127B"/>
    <w:rPr>
      <w:rFonts w:ascii="Times New Roman" w:hAnsi="Times New Roman"/>
      <w:color w:val="000000" w:themeColor="text1"/>
      <w:sz w:val="20"/>
      <w:szCs w:val="20"/>
      <w:lang w:val="en-AU"/>
    </w:rPr>
  </w:style>
  <w:style w:type="character" w:styleId="FootnoteReference">
    <w:name w:val="footnote reference"/>
    <w:basedOn w:val="DefaultParagraphFont"/>
    <w:uiPriority w:val="99"/>
    <w:semiHidden/>
    <w:unhideWhenUsed/>
    <w:rsid w:val="0016127B"/>
    <w:rPr>
      <w:vertAlign w:val="superscript"/>
    </w:rPr>
  </w:style>
  <w:style w:type="table" w:styleId="TableGrid">
    <w:name w:val="Table Grid"/>
    <w:basedOn w:val="TableNormal"/>
    <w:uiPriority w:val="39"/>
    <w:rsid w:val="00E47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BB5"/>
    <w:pPr>
      <w:ind w:left="720"/>
      <w:contextualSpacing/>
    </w:pPr>
  </w:style>
  <w:style w:type="paragraph" w:styleId="TOC2">
    <w:name w:val="toc 2"/>
    <w:basedOn w:val="Normal"/>
    <w:next w:val="Normal"/>
    <w:autoRedefine/>
    <w:uiPriority w:val="39"/>
    <w:unhideWhenUsed/>
    <w:rsid w:val="000F129A"/>
    <w:pPr>
      <w:spacing w:after="100"/>
      <w:ind w:left="240"/>
    </w:pPr>
  </w:style>
  <w:style w:type="paragraph" w:styleId="TOC3">
    <w:name w:val="toc 3"/>
    <w:basedOn w:val="Normal"/>
    <w:next w:val="Normal"/>
    <w:autoRedefine/>
    <w:uiPriority w:val="39"/>
    <w:unhideWhenUsed/>
    <w:rsid w:val="00593C05"/>
    <w:pPr>
      <w:spacing w:after="100"/>
      <w:ind w:left="480"/>
    </w:pPr>
  </w:style>
  <w:style w:type="paragraph" w:customStyle="1" w:styleId="Essaycovertext">
    <w:name w:val="Essay cover text"/>
    <w:basedOn w:val="Normal"/>
    <w:rsid w:val="00106D4B"/>
    <w:pPr>
      <w:spacing w:after="0"/>
      <w:ind w:firstLine="0"/>
      <w:jc w:val="left"/>
    </w:pPr>
    <w:rPr>
      <w:rFonts w:ascii="Trebuchet MS" w:eastAsia="Times New Roman" w:hAnsi="Trebuchet MS" w:cs="Times New Roman"/>
      <w:b/>
      <w:color w:val="auto"/>
      <w:sz w:val="28"/>
      <w:szCs w:val="24"/>
      <w:lang w:val="en-GB" w:eastAsia="en-GB"/>
    </w:rPr>
  </w:style>
  <w:style w:type="character" w:styleId="Strong">
    <w:name w:val="Strong"/>
    <w:basedOn w:val="DefaultParagraphFont"/>
    <w:uiPriority w:val="22"/>
    <w:qFormat/>
    <w:rsid w:val="00106D4B"/>
    <w:rPr>
      <w:b/>
      <w:bCs/>
    </w:rPr>
  </w:style>
  <w:style w:type="character" w:styleId="Emphasis">
    <w:name w:val="Emphasis"/>
    <w:basedOn w:val="DefaultParagraphFont"/>
    <w:qFormat/>
    <w:rsid w:val="00106D4B"/>
    <w:rPr>
      <w:i/>
      <w:iCs/>
    </w:rPr>
  </w:style>
  <w:style w:type="paragraph" w:customStyle="1" w:styleId="TableParagraph">
    <w:name w:val="Table Paragraph"/>
    <w:basedOn w:val="Normal"/>
    <w:uiPriority w:val="1"/>
    <w:qFormat/>
    <w:rsid w:val="00106D4B"/>
    <w:pPr>
      <w:widowControl w:val="0"/>
      <w:autoSpaceDE w:val="0"/>
      <w:autoSpaceDN w:val="0"/>
      <w:adjustRightInd w:val="0"/>
      <w:spacing w:after="0" w:line="240" w:lineRule="auto"/>
      <w:ind w:firstLine="0"/>
      <w:jc w:val="left"/>
    </w:pPr>
    <w:rPr>
      <w:rFonts w:eastAsiaTheme="minorEastAsia" w:cs="Arial"/>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5389">
      <w:bodyDiv w:val="1"/>
      <w:marLeft w:val="0"/>
      <w:marRight w:val="0"/>
      <w:marTop w:val="0"/>
      <w:marBottom w:val="0"/>
      <w:divBdr>
        <w:top w:val="none" w:sz="0" w:space="0" w:color="auto"/>
        <w:left w:val="none" w:sz="0" w:space="0" w:color="auto"/>
        <w:bottom w:val="none" w:sz="0" w:space="0" w:color="auto"/>
        <w:right w:val="none" w:sz="0" w:space="0" w:color="auto"/>
      </w:divBdr>
    </w:div>
    <w:div w:id="295835651">
      <w:bodyDiv w:val="1"/>
      <w:marLeft w:val="0"/>
      <w:marRight w:val="0"/>
      <w:marTop w:val="0"/>
      <w:marBottom w:val="0"/>
      <w:divBdr>
        <w:top w:val="none" w:sz="0" w:space="0" w:color="auto"/>
        <w:left w:val="none" w:sz="0" w:space="0" w:color="auto"/>
        <w:bottom w:val="none" w:sz="0" w:space="0" w:color="auto"/>
        <w:right w:val="none" w:sz="0" w:space="0" w:color="auto"/>
      </w:divBdr>
      <w:divsChild>
        <w:div w:id="1808425635">
          <w:marLeft w:val="0"/>
          <w:marRight w:val="0"/>
          <w:marTop w:val="0"/>
          <w:marBottom w:val="0"/>
          <w:divBdr>
            <w:top w:val="none" w:sz="0" w:space="0" w:color="auto"/>
            <w:left w:val="none" w:sz="0" w:space="0" w:color="auto"/>
            <w:bottom w:val="none" w:sz="0" w:space="0" w:color="auto"/>
            <w:right w:val="none" w:sz="0" w:space="0" w:color="auto"/>
          </w:divBdr>
        </w:div>
      </w:divsChild>
    </w:div>
    <w:div w:id="466626167">
      <w:bodyDiv w:val="1"/>
      <w:marLeft w:val="0"/>
      <w:marRight w:val="0"/>
      <w:marTop w:val="0"/>
      <w:marBottom w:val="0"/>
      <w:divBdr>
        <w:top w:val="none" w:sz="0" w:space="0" w:color="auto"/>
        <w:left w:val="none" w:sz="0" w:space="0" w:color="auto"/>
        <w:bottom w:val="none" w:sz="0" w:space="0" w:color="auto"/>
        <w:right w:val="none" w:sz="0" w:space="0" w:color="auto"/>
      </w:divBdr>
      <w:divsChild>
        <w:div w:id="293878571">
          <w:marLeft w:val="0"/>
          <w:marRight w:val="0"/>
          <w:marTop w:val="0"/>
          <w:marBottom w:val="0"/>
          <w:divBdr>
            <w:top w:val="none" w:sz="0" w:space="0" w:color="auto"/>
            <w:left w:val="none" w:sz="0" w:space="0" w:color="auto"/>
            <w:bottom w:val="none" w:sz="0" w:space="0" w:color="auto"/>
            <w:right w:val="none" w:sz="0" w:space="0" w:color="auto"/>
          </w:divBdr>
        </w:div>
      </w:divsChild>
    </w:div>
    <w:div w:id="1854569349">
      <w:bodyDiv w:val="1"/>
      <w:marLeft w:val="0"/>
      <w:marRight w:val="0"/>
      <w:marTop w:val="0"/>
      <w:marBottom w:val="0"/>
      <w:divBdr>
        <w:top w:val="none" w:sz="0" w:space="0" w:color="auto"/>
        <w:left w:val="none" w:sz="0" w:space="0" w:color="auto"/>
        <w:bottom w:val="none" w:sz="0" w:space="0" w:color="auto"/>
        <w:right w:val="none" w:sz="0" w:space="0" w:color="auto"/>
      </w:divBdr>
    </w:div>
    <w:div w:id="21160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2E294-8F40-4E19-A4A2-845410BE8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3500</Words>
  <Characters>1995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arker</dc:creator>
  <cp:lastModifiedBy>Mohammad Sarker</cp:lastModifiedBy>
  <cp:revision>8</cp:revision>
  <dcterms:created xsi:type="dcterms:W3CDTF">2023-09-10T00:18:00Z</dcterms:created>
  <dcterms:modified xsi:type="dcterms:W3CDTF">2023-09-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c37fee77bd0fa00804660ff183aac16c6fb6863ad4e67613c3fb3157e51c1</vt:lpwstr>
  </property>
</Properties>
</file>